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6B31" w:rsidRPr="00715691" w:rsidRDefault="00715691" w:rsidP="00715691">
      <w:pPr>
        <w:pStyle w:val="NoSpacing"/>
        <w:rPr>
          <w:b/>
        </w:rPr>
      </w:pPr>
      <w:r>
        <w:t xml:space="preserve">                                   </w:t>
      </w:r>
      <w:r w:rsidR="00581986">
        <w:t xml:space="preserve">                             </w:t>
      </w:r>
      <w:r w:rsidRPr="00715691">
        <w:rPr>
          <w:b/>
        </w:rPr>
        <w:t xml:space="preserve">U.S. History                </w:t>
      </w:r>
      <w:r w:rsidR="005023C8">
        <w:rPr>
          <w:b/>
        </w:rPr>
        <w:t xml:space="preserve">                               </w:t>
      </w:r>
      <w:r w:rsidR="00581986">
        <w:rPr>
          <w:b/>
        </w:rPr>
        <w:t xml:space="preserve">   </w:t>
      </w:r>
      <w:r w:rsidRPr="00715691">
        <w:rPr>
          <w:b/>
        </w:rPr>
        <w:t>Name:</w:t>
      </w:r>
    </w:p>
    <w:p w:rsidR="00715691" w:rsidRPr="00715691" w:rsidRDefault="00715691" w:rsidP="00715691">
      <w:pPr>
        <w:pStyle w:val="NoSpacing"/>
        <w:rPr>
          <w:b/>
        </w:rPr>
      </w:pPr>
      <w:r w:rsidRPr="00715691">
        <w:rPr>
          <w:b/>
        </w:rPr>
        <w:t xml:space="preserve"> </w:t>
      </w:r>
      <w:r w:rsidR="00FB69BA">
        <w:rPr>
          <w:b/>
        </w:rPr>
        <w:t>Page 1</w:t>
      </w:r>
      <w:r w:rsidRPr="00715691">
        <w:rPr>
          <w:b/>
        </w:rPr>
        <w:t xml:space="preserve">                                 </w:t>
      </w:r>
      <w:r w:rsidR="00581986">
        <w:rPr>
          <w:b/>
        </w:rPr>
        <w:t xml:space="preserve">   </w:t>
      </w:r>
      <w:r w:rsidR="00DD1B77">
        <w:rPr>
          <w:b/>
        </w:rPr>
        <w:t xml:space="preserve"> </w:t>
      </w:r>
      <w:r w:rsidRPr="00715691">
        <w:rPr>
          <w:b/>
        </w:rPr>
        <w:t>1</w:t>
      </w:r>
      <w:r w:rsidRPr="00715691">
        <w:rPr>
          <w:b/>
          <w:vertAlign w:val="superscript"/>
        </w:rPr>
        <w:t>st</w:t>
      </w:r>
      <w:r w:rsidR="000E4DF2">
        <w:rPr>
          <w:b/>
        </w:rPr>
        <w:t xml:space="preserve"> Semester </w:t>
      </w:r>
      <w:r w:rsidR="00581986">
        <w:rPr>
          <w:b/>
        </w:rPr>
        <w:t>Exam &amp; the E.O.C.</w:t>
      </w:r>
      <w:r w:rsidRPr="00715691">
        <w:rPr>
          <w:b/>
        </w:rPr>
        <w:t xml:space="preserve">            </w:t>
      </w:r>
      <w:r w:rsidR="00581986">
        <w:rPr>
          <w:b/>
        </w:rPr>
        <w:t xml:space="preserve">                </w:t>
      </w:r>
      <w:r w:rsidR="000E4DF2">
        <w:rPr>
          <w:b/>
        </w:rPr>
        <w:t xml:space="preserve"> </w:t>
      </w:r>
      <w:r w:rsidRPr="00715691">
        <w:rPr>
          <w:b/>
        </w:rPr>
        <w:t>Date:</w:t>
      </w:r>
    </w:p>
    <w:p w:rsidR="00715691" w:rsidRDefault="00715691" w:rsidP="00715691">
      <w:pPr>
        <w:pStyle w:val="NoSpacing"/>
        <w:rPr>
          <w:b/>
        </w:rPr>
      </w:pPr>
      <w:r w:rsidRPr="00715691">
        <w:rPr>
          <w:b/>
        </w:rPr>
        <w:t xml:space="preserve">                                                           EXAM REVIEW SHEET                                      Period:</w:t>
      </w:r>
    </w:p>
    <w:p w:rsidR="00715691" w:rsidRDefault="00715691" w:rsidP="00715691">
      <w:pPr>
        <w:pStyle w:val="NoSpacing"/>
        <w:rPr>
          <w:b/>
        </w:rPr>
      </w:pPr>
    </w:p>
    <w:p w:rsidR="00E853E3" w:rsidRPr="006161B6" w:rsidRDefault="00B01992" w:rsidP="00715691">
      <w:pPr>
        <w:pStyle w:val="NoSpacing"/>
        <w:rPr>
          <w:b/>
        </w:rPr>
      </w:pPr>
      <w:r w:rsidRPr="00B01992">
        <w:rPr>
          <w:b/>
          <w:u w:val="single"/>
        </w:rPr>
        <w:t>NOTE</w:t>
      </w:r>
      <w:r>
        <w:t xml:space="preserve">: </w:t>
      </w:r>
      <w:r w:rsidRPr="006161B6">
        <w:rPr>
          <w:b/>
        </w:rPr>
        <w:t xml:space="preserve">On the exam you will ask to analyze U.S. History using primary &amp; secondary sources. This may include the following: interpret primary &amp; secondary sources, political cartoons, charts, graphs, and maps. </w:t>
      </w:r>
    </w:p>
    <w:p w:rsidR="00B01992" w:rsidRDefault="00B01992" w:rsidP="00715691">
      <w:pPr>
        <w:pStyle w:val="NoSpacing"/>
      </w:pPr>
    </w:p>
    <w:p w:rsidR="00B01992" w:rsidRDefault="00B01992" w:rsidP="00715691">
      <w:pPr>
        <w:pStyle w:val="NoSpacing"/>
        <w:rPr>
          <w:i/>
        </w:rPr>
      </w:pPr>
      <w:r w:rsidRPr="00B01992">
        <w:rPr>
          <w:b/>
          <w:u w:val="single"/>
        </w:rPr>
        <w:t>CIVIL WAR &amp; RECONSTRUCTION</w:t>
      </w:r>
      <w:r>
        <w:t xml:space="preserve">- </w:t>
      </w:r>
      <w:r w:rsidRPr="00221A9C">
        <w:rPr>
          <w:i/>
        </w:rPr>
        <w:t>In the Textbook book see chapters 2,</w:t>
      </w:r>
      <w:r w:rsidR="00221A9C" w:rsidRPr="00221A9C">
        <w:rPr>
          <w:i/>
        </w:rPr>
        <w:t xml:space="preserve"> </w:t>
      </w:r>
      <w:r w:rsidRPr="00221A9C">
        <w:rPr>
          <w:i/>
        </w:rPr>
        <w:t>3,</w:t>
      </w:r>
      <w:r w:rsidR="00221A9C" w:rsidRPr="00221A9C">
        <w:rPr>
          <w:i/>
        </w:rPr>
        <w:t xml:space="preserve"> </w:t>
      </w:r>
      <w:r w:rsidRPr="00221A9C">
        <w:rPr>
          <w:i/>
        </w:rPr>
        <w:t>4, and 5 as well as your notes</w:t>
      </w:r>
    </w:p>
    <w:p w:rsidR="0079568E" w:rsidRDefault="0079568E" w:rsidP="00715691">
      <w:pPr>
        <w:pStyle w:val="NoSpacing"/>
        <w:rPr>
          <w:b/>
        </w:rPr>
      </w:pPr>
      <w:r w:rsidRPr="0079568E">
        <w:rPr>
          <w:b/>
        </w:rPr>
        <w:t>Understand the causes, course, &amp; consequences of the Civil War and Reconstruction &amp; its effects on the American people</w:t>
      </w:r>
    </w:p>
    <w:p w:rsidR="0079568E" w:rsidRDefault="0079568E" w:rsidP="00715691">
      <w:pPr>
        <w:pStyle w:val="NoSpacing"/>
        <w:rPr>
          <w:b/>
        </w:rPr>
      </w:pPr>
    </w:p>
    <w:p w:rsidR="00776074" w:rsidRDefault="0079568E" w:rsidP="0079568E">
      <w:pPr>
        <w:pStyle w:val="NoSpacing"/>
        <w:numPr>
          <w:ilvl w:val="0"/>
          <w:numId w:val="1"/>
        </w:numPr>
        <w:rPr>
          <w:b/>
        </w:rPr>
      </w:pPr>
      <w:r>
        <w:rPr>
          <w:b/>
        </w:rPr>
        <w:t>Identify the factors and events that led to the Civil War</w:t>
      </w:r>
      <w:r w:rsidR="00776074">
        <w:rPr>
          <w:b/>
        </w:rPr>
        <w:t xml:space="preserve"> </w:t>
      </w:r>
    </w:p>
    <w:p w:rsidR="00776074" w:rsidRDefault="00776074" w:rsidP="0079568E">
      <w:pPr>
        <w:pStyle w:val="NoSpacing"/>
        <w:numPr>
          <w:ilvl w:val="0"/>
          <w:numId w:val="1"/>
        </w:numPr>
        <w:rPr>
          <w:b/>
        </w:rPr>
      </w:pPr>
      <w:r>
        <w:rPr>
          <w:b/>
        </w:rPr>
        <w:t>Describe the course of the Civil War</w:t>
      </w:r>
    </w:p>
    <w:p w:rsidR="0079568E" w:rsidRDefault="00776074" w:rsidP="0079568E">
      <w:pPr>
        <w:pStyle w:val="NoSpacing"/>
        <w:numPr>
          <w:ilvl w:val="0"/>
          <w:numId w:val="1"/>
        </w:numPr>
        <w:rPr>
          <w:b/>
        </w:rPr>
      </w:pPr>
      <w:r>
        <w:rPr>
          <w:b/>
        </w:rPr>
        <w:t xml:space="preserve"> U</w:t>
      </w:r>
      <w:r w:rsidR="00514535">
        <w:rPr>
          <w:b/>
        </w:rPr>
        <w:t>nderstand how Reconstruction effected American’s after the Civil War</w:t>
      </w:r>
    </w:p>
    <w:p w:rsidR="0079568E" w:rsidRDefault="0079568E" w:rsidP="0079568E">
      <w:pPr>
        <w:pStyle w:val="NoSpacing"/>
        <w:rPr>
          <w:b/>
        </w:rPr>
      </w:pPr>
    </w:p>
    <w:p w:rsidR="0079568E" w:rsidRDefault="006740C0" w:rsidP="006740C0">
      <w:pPr>
        <w:pStyle w:val="NoSpacing"/>
        <w:rPr>
          <w:b/>
        </w:rPr>
      </w:pPr>
      <w:r>
        <w:rPr>
          <w:b/>
        </w:rPr>
        <w:t>1.</w:t>
      </w:r>
      <w:r w:rsidR="00E60FEF">
        <w:rPr>
          <w:b/>
        </w:rPr>
        <w:t xml:space="preserve">Define </w:t>
      </w:r>
      <w:r w:rsidR="0079568E">
        <w:rPr>
          <w:b/>
        </w:rPr>
        <w:t>Missouri Compromise-</w:t>
      </w:r>
    </w:p>
    <w:p w:rsidR="000B2325" w:rsidRDefault="000B2325" w:rsidP="0079568E">
      <w:pPr>
        <w:pStyle w:val="NoSpacing"/>
        <w:rPr>
          <w:b/>
        </w:rPr>
      </w:pPr>
    </w:p>
    <w:p w:rsidR="000B2325" w:rsidRDefault="000B2325" w:rsidP="0079568E">
      <w:pPr>
        <w:pStyle w:val="NoSpacing"/>
        <w:rPr>
          <w:b/>
        </w:rPr>
      </w:pPr>
    </w:p>
    <w:p w:rsidR="000B2325" w:rsidRDefault="000B2325" w:rsidP="0079568E">
      <w:pPr>
        <w:pStyle w:val="NoSpacing"/>
        <w:rPr>
          <w:b/>
        </w:rPr>
      </w:pPr>
    </w:p>
    <w:p w:rsidR="000B2325" w:rsidRDefault="000B2325" w:rsidP="0079568E">
      <w:pPr>
        <w:pStyle w:val="NoSpacing"/>
        <w:rPr>
          <w:b/>
        </w:rPr>
      </w:pPr>
      <w:r>
        <w:rPr>
          <w:b/>
        </w:rPr>
        <w:t>2.</w:t>
      </w:r>
      <w:r w:rsidR="00E60FEF">
        <w:rPr>
          <w:b/>
        </w:rPr>
        <w:t xml:space="preserve">Define </w:t>
      </w:r>
      <w:r>
        <w:rPr>
          <w:b/>
        </w:rPr>
        <w:t>Kansas-Nebraska Act-</w:t>
      </w:r>
    </w:p>
    <w:p w:rsidR="000B2325" w:rsidRDefault="000B2325" w:rsidP="0079568E">
      <w:pPr>
        <w:pStyle w:val="NoSpacing"/>
        <w:rPr>
          <w:b/>
        </w:rPr>
      </w:pPr>
    </w:p>
    <w:p w:rsidR="000B2325" w:rsidRDefault="000B2325" w:rsidP="0079568E">
      <w:pPr>
        <w:pStyle w:val="NoSpacing"/>
        <w:rPr>
          <w:b/>
        </w:rPr>
      </w:pPr>
    </w:p>
    <w:p w:rsidR="000B2325" w:rsidRDefault="000B2325" w:rsidP="0079568E">
      <w:pPr>
        <w:pStyle w:val="NoSpacing"/>
        <w:rPr>
          <w:b/>
        </w:rPr>
      </w:pPr>
    </w:p>
    <w:p w:rsidR="000B2325" w:rsidRDefault="000B2325" w:rsidP="0079568E">
      <w:pPr>
        <w:pStyle w:val="NoSpacing"/>
        <w:rPr>
          <w:b/>
        </w:rPr>
      </w:pPr>
      <w:r>
        <w:rPr>
          <w:b/>
        </w:rPr>
        <w:t>3.</w:t>
      </w:r>
      <w:proofErr w:type="gramStart"/>
      <w:r w:rsidR="00E60FEF">
        <w:rPr>
          <w:b/>
        </w:rPr>
        <w:t>Define</w:t>
      </w:r>
      <w:r w:rsidR="007337D5">
        <w:rPr>
          <w:b/>
        </w:rPr>
        <w:t xml:space="preserve"> </w:t>
      </w:r>
      <w:r>
        <w:rPr>
          <w:b/>
        </w:rPr>
        <w:t>”Bleeding</w:t>
      </w:r>
      <w:proofErr w:type="gramEnd"/>
      <w:r>
        <w:rPr>
          <w:b/>
        </w:rPr>
        <w:t xml:space="preserve"> Kansas”-</w:t>
      </w:r>
    </w:p>
    <w:p w:rsidR="000B2325" w:rsidRDefault="000B2325" w:rsidP="0079568E">
      <w:pPr>
        <w:pStyle w:val="NoSpacing"/>
        <w:rPr>
          <w:b/>
        </w:rPr>
      </w:pPr>
    </w:p>
    <w:p w:rsidR="000B2325" w:rsidRDefault="000B2325" w:rsidP="0079568E">
      <w:pPr>
        <w:pStyle w:val="NoSpacing"/>
        <w:rPr>
          <w:b/>
        </w:rPr>
      </w:pPr>
    </w:p>
    <w:p w:rsidR="000B2325" w:rsidRDefault="000B2325" w:rsidP="0079568E">
      <w:pPr>
        <w:pStyle w:val="NoSpacing"/>
        <w:rPr>
          <w:b/>
        </w:rPr>
      </w:pPr>
    </w:p>
    <w:p w:rsidR="000B2325" w:rsidRDefault="000B2325" w:rsidP="0079568E">
      <w:pPr>
        <w:pStyle w:val="NoSpacing"/>
        <w:rPr>
          <w:b/>
        </w:rPr>
      </w:pPr>
      <w:r>
        <w:rPr>
          <w:b/>
        </w:rPr>
        <w:t>4.</w:t>
      </w:r>
      <w:r w:rsidR="00E60FEF">
        <w:rPr>
          <w:b/>
        </w:rPr>
        <w:t xml:space="preserve">Define </w:t>
      </w:r>
      <w:r w:rsidR="00574285">
        <w:rPr>
          <w:b/>
        </w:rPr>
        <w:t xml:space="preserve">Abolitionist </w:t>
      </w:r>
      <w:r>
        <w:rPr>
          <w:b/>
        </w:rPr>
        <w:t>Movement-</w:t>
      </w:r>
    </w:p>
    <w:p w:rsidR="000B2325" w:rsidRDefault="000B2325" w:rsidP="0079568E">
      <w:pPr>
        <w:pStyle w:val="NoSpacing"/>
        <w:rPr>
          <w:b/>
        </w:rPr>
      </w:pPr>
    </w:p>
    <w:p w:rsidR="000B2325" w:rsidRDefault="000B2325" w:rsidP="0079568E">
      <w:pPr>
        <w:pStyle w:val="NoSpacing"/>
        <w:rPr>
          <w:b/>
        </w:rPr>
      </w:pPr>
    </w:p>
    <w:p w:rsidR="000B2325" w:rsidRDefault="000B2325" w:rsidP="0079568E">
      <w:pPr>
        <w:pStyle w:val="NoSpacing"/>
        <w:rPr>
          <w:b/>
        </w:rPr>
      </w:pPr>
    </w:p>
    <w:p w:rsidR="00DE1509" w:rsidRDefault="00DE1509" w:rsidP="0079568E">
      <w:pPr>
        <w:pStyle w:val="NoSpacing"/>
        <w:rPr>
          <w:b/>
        </w:rPr>
      </w:pPr>
      <w:r>
        <w:rPr>
          <w:b/>
        </w:rPr>
        <w:t>5.</w:t>
      </w:r>
      <w:r w:rsidR="00394828">
        <w:rPr>
          <w:b/>
        </w:rPr>
        <w:t xml:space="preserve">What was the of </w:t>
      </w:r>
      <w:r>
        <w:rPr>
          <w:b/>
        </w:rPr>
        <w:t xml:space="preserve">Effect </w:t>
      </w:r>
      <w:r w:rsidR="00394828">
        <w:rPr>
          <w:b/>
        </w:rPr>
        <w:t xml:space="preserve">of the Civil War </w:t>
      </w:r>
      <w:r>
        <w:rPr>
          <w:b/>
        </w:rPr>
        <w:t>on Native Americans-</w:t>
      </w:r>
    </w:p>
    <w:p w:rsidR="00DE1509" w:rsidRDefault="00DE1509" w:rsidP="0079568E">
      <w:pPr>
        <w:pStyle w:val="NoSpacing"/>
        <w:rPr>
          <w:b/>
        </w:rPr>
      </w:pPr>
    </w:p>
    <w:p w:rsidR="00DE1509" w:rsidRDefault="00DE1509" w:rsidP="0079568E">
      <w:pPr>
        <w:pStyle w:val="NoSpacing"/>
        <w:rPr>
          <w:b/>
        </w:rPr>
      </w:pPr>
    </w:p>
    <w:p w:rsidR="00DE1509" w:rsidRDefault="00DE1509" w:rsidP="0079568E">
      <w:pPr>
        <w:pStyle w:val="NoSpacing"/>
        <w:rPr>
          <w:b/>
        </w:rPr>
      </w:pPr>
    </w:p>
    <w:p w:rsidR="00DE1509" w:rsidRDefault="00DE1509" w:rsidP="0079568E">
      <w:pPr>
        <w:pStyle w:val="NoSpacing"/>
        <w:rPr>
          <w:b/>
        </w:rPr>
      </w:pPr>
      <w:r>
        <w:rPr>
          <w:b/>
        </w:rPr>
        <w:t>6.</w:t>
      </w:r>
      <w:r w:rsidR="00A3210B">
        <w:rPr>
          <w:b/>
        </w:rPr>
        <w:t xml:space="preserve">Define </w:t>
      </w:r>
      <w:r>
        <w:rPr>
          <w:b/>
        </w:rPr>
        <w:t>Secessionist Movement-</w:t>
      </w:r>
    </w:p>
    <w:p w:rsidR="00DE1509" w:rsidRDefault="00DE1509" w:rsidP="0079568E">
      <w:pPr>
        <w:pStyle w:val="NoSpacing"/>
        <w:rPr>
          <w:b/>
        </w:rPr>
      </w:pPr>
    </w:p>
    <w:p w:rsidR="00DE1509" w:rsidRDefault="00DE1509" w:rsidP="0079568E">
      <w:pPr>
        <w:pStyle w:val="NoSpacing"/>
        <w:rPr>
          <w:b/>
        </w:rPr>
      </w:pPr>
    </w:p>
    <w:p w:rsidR="00DE1509" w:rsidRDefault="00DE1509" w:rsidP="0079568E">
      <w:pPr>
        <w:pStyle w:val="NoSpacing"/>
        <w:rPr>
          <w:b/>
        </w:rPr>
      </w:pPr>
    </w:p>
    <w:p w:rsidR="00DE1509" w:rsidRDefault="00DE1509" w:rsidP="0079568E">
      <w:pPr>
        <w:pStyle w:val="NoSpacing"/>
        <w:rPr>
          <w:b/>
        </w:rPr>
      </w:pPr>
      <w:r>
        <w:rPr>
          <w:b/>
        </w:rPr>
        <w:t>7.</w:t>
      </w:r>
      <w:r w:rsidR="00A3210B">
        <w:rPr>
          <w:b/>
        </w:rPr>
        <w:t xml:space="preserve">Define the </w:t>
      </w:r>
      <w:r>
        <w:rPr>
          <w:b/>
        </w:rPr>
        <w:t>Dred Scott Decision-</w:t>
      </w:r>
    </w:p>
    <w:p w:rsidR="00DE1509" w:rsidRDefault="00DE1509" w:rsidP="0079568E">
      <w:pPr>
        <w:pStyle w:val="NoSpacing"/>
        <w:rPr>
          <w:b/>
        </w:rPr>
      </w:pPr>
    </w:p>
    <w:p w:rsidR="00DE1509" w:rsidRDefault="00DE1509" w:rsidP="0079568E">
      <w:pPr>
        <w:pStyle w:val="NoSpacing"/>
        <w:rPr>
          <w:b/>
        </w:rPr>
      </w:pPr>
    </w:p>
    <w:p w:rsidR="00DE1509" w:rsidRDefault="00DE1509" w:rsidP="0079568E">
      <w:pPr>
        <w:pStyle w:val="NoSpacing"/>
        <w:rPr>
          <w:b/>
        </w:rPr>
      </w:pPr>
    </w:p>
    <w:p w:rsidR="00C35628" w:rsidRDefault="00DE1509" w:rsidP="0079568E">
      <w:pPr>
        <w:pStyle w:val="NoSpacing"/>
        <w:rPr>
          <w:b/>
        </w:rPr>
      </w:pPr>
      <w:r>
        <w:rPr>
          <w:b/>
        </w:rPr>
        <w:t>8.</w:t>
      </w:r>
      <w:r w:rsidR="00A3210B">
        <w:rPr>
          <w:b/>
        </w:rPr>
        <w:t xml:space="preserve">Define </w:t>
      </w:r>
      <w:r w:rsidRPr="00DE1509">
        <w:rPr>
          <w:b/>
          <w:i/>
        </w:rPr>
        <w:t>Uncle Tom’s Cabin</w:t>
      </w:r>
      <w:r>
        <w:rPr>
          <w:b/>
        </w:rPr>
        <w:t>-</w:t>
      </w:r>
    </w:p>
    <w:p w:rsidR="007337D5" w:rsidRDefault="007337D5" w:rsidP="0079568E">
      <w:pPr>
        <w:pStyle w:val="NoSpacing"/>
        <w:rPr>
          <w:b/>
        </w:rPr>
      </w:pPr>
    </w:p>
    <w:p w:rsidR="00DE1509" w:rsidRDefault="00DE1509" w:rsidP="0079568E">
      <w:pPr>
        <w:pStyle w:val="NoSpacing"/>
        <w:rPr>
          <w:b/>
        </w:rPr>
      </w:pPr>
      <w:r>
        <w:rPr>
          <w:b/>
        </w:rPr>
        <w:t>9.</w:t>
      </w:r>
      <w:r w:rsidR="00A3210B">
        <w:rPr>
          <w:b/>
        </w:rPr>
        <w:t xml:space="preserve">Define </w:t>
      </w:r>
      <w:proofErr w:type="gramStart"/>
      <w:r w:rsidRPr="00DE1509">
        <w:rPr>
          <w:b/>
          <w:i/>
        </w:rPr>
        <w:t>The</w:t>
      </w:r>
      <w:proofErr w:type="gramEnd"/>
      <w:r w:rsidRPr="00DE1509">
        <w:rPr>
          <w:b/>
          <w:i/>
        </w:rPr>
        <w:t xml:space="preserve"> Battle Hymn of the Republic</w:t>
      </w:r>
      <w:r>
        <w:rPr>
          <w:b/>
        </w:rPr>
        <w:t>-</w:t>
      </w:r>
    </w:p>
    <w:p w:rsidR="00071C89" w:rsidRDefault="00071C89" w:rsidP="0079568E">
      <w:pPr>
        <w:pStyle w:val="NoSpacing"/>
        <w:rPr>
          <w:b/>
        </w:rPr>
      </w:pPr>
    </w:p>
    <w:p w:rsidR="00071C89" w:rsidRDefault="00071C89" w:rsidP="0079568E">
      <w:pPr>
        <w:pStyle w:val="NoSpacing"/>
        <w:rPr>
          <w:b/>
        </w:rPr>
      </w:pPr>
    </w:p>
    <w:p w:rsidR="00071C89" w:rsidRDefault="00071C89" w:rsidP="0079568E">
      <w:pPr>
        <w:pStyle w:val="NoSpacing"/>
        <w:rPr>
          <w:b/>
        </w:rPr>
      </w:pPr>
      <w:r>
        <w:rPr>
          <w:b/>
        </w:rPr>
        <w:t>10.</w:t>
      </w:r>
      <w:r w:rsidR="00A3210B">
        <w:rPr>
          <w:b/>
        </w:rPr>
        <w:t xml:space="preserve">Define the </w:t>
      </w:r>
      <w:r>
        <w:rPr>
          <w:b/>
        </w:rPr>
        <w:t>Emancipation Proclamation-</w:t>
      </w:r>
    </w:p>
    <w:p w:rsidR="00AD41BF" w:rsidRDefault="00AD41BF" w:rsidP="0079568E">
      <w:pPr>
        <w:pStyle w:val="NoSpacing"/>
        <w:rPr>
          <w:b/>
        </w:rPr>
      </w:pPr>
    </w:p>
    <w:p w:rsidR="00DE1509" w:rsidRDefault="00DE1509" w:rsidP="0079568E">
      <w:pPr>
        <w:pStyle w:val="NoSpacing"/>
        <w:rPr>
          <w:b/>
        </w:rPr>
      </w:pPr>
    </w:p>
    <w:p w:rsidR="00DE1509" w:rsidRDefault="00DE1509" w:rsidP="0079568E">
      <w:pPr>
        <w:pStyle w:val="NoSpacing"/>
        <w:rPr>
          <w:b/>
        </w:rPr>
      </w:pPr>
    </w:p>
    <w:p w:rsidR="00DE1509" w:rsidRDefault="00DE1509" w:rsidP="0079568E">
      <w:pPr>
        <w:pStyle w:val="NoSpacing"/>
        <w:rPr>
          <w:b/>
        </w:rPr>
      </w:pPr>
      <w:r>
        <w:rPr>
          <w:b/>
        </w:rPr>
        <w:t>1</w:t>
      </w:r>
      <w:r w:rsidR="00071C89">
        <w:rPr>
          <w:b/>
        </w:rPr>
        <w:t>1</w:t>
      </w:r>
      <w:r>
        <w:rPr>
          <w:b/>
        </w:rPr>
        <w:t>.</w:t>
      </w:r>
      <w:r w:rsidR="000333DF">
        <w:rPr>
          <w:b/>
        </w:rPr>
        <w:t xml:space="preserve">Define the </w:t>
      </w:r>
      <w:r>
        <w:rPr>
          <w:b/>
        </w:rPr>
        <w:t>13</w:t>
      </w:r>
      <w:r w:rsidRPr="00DE1509">
        <w:rPr>
          <w:b/>
          <w:vertAlign w:val="superscript"/>
        </w:rPr>
        <w:t>th</w:t>
      </w:r>
      <w:r>
        <w:rPr>
          <w:b/>
        </w:rPr>
        <w:t>, 14</w:t>
      </w:r>
      <w:r w:rsidRPr="00DE1509">
        <w:rPr>
          <w:b/>
          <w:vertAlign w:val="superscript"/>
        </w:rPr>
        <w:t>th</w:t>
      </w:r>
      <w:r>
        <w:rPr>
          <w:b/>
        </w:rPr>
        <w:t>, &amp; 15</w:t>
      </w:r>
      <w:r w:rsidRPr="00DE1509">
        <w:rPr>
          <w:b/>
          <w:vertAlign w:val="superscript"/>
        </w:rPr>
        <w:t>th</w:t>
      </w:r>
      <w:r>
        <w:rPr>
          <w:b/>
        </w:rPr>
        <w:t xml:space="preserve"> Amendments-</w:t>
      </w:r>
    </w:p>
    <w:p w:rsidR="00AD41BF" w:rsidRDefault="00AD41BF" w:rsidP="0079568E">
      <w:pPr>
        <w:pStyle w:val="NoSpacing"/>
        <w:rPr>
          <w:b/>
        </w:rPr>
      </w:pPr>
    </w:p>
    <w:p w:rsidR="00AD41BF" w:rsidRDefault="00AD41BF" w:rsidP="0079568E">
      <w:pPr>
        <w:pStyle w:val="NoSpacing"/>
        <w:rPr>
          <w:b/>
        </w:rPr>
      </w:pPr>
    </w:p>
    <w:p w:rsidR="00AD41BF" w:rsidRDefault="00AD41BF" w:rsidP="0079568E">
      <w:pPr>
        <w:pStyle w:val="NoSpacing"/>
        <w:rPr>
          <w:b/>
        </w:rPr>
      </w:pPr>
    </w:p>
    <w:p w:rsidR="00514535" w:rsidRDefault="00514535" w:rsidP="0079568E">
      <w:pPr>
        <w:pStyle w:val="NoSpacing"/>
        <w:rPr>
          <w:b/>
        </w:rPr>
      </w:pPr>
    </w:p>
    <w:p w:rsidR="00AD41BF" w:rsidRDefault="00AD41BF" w:rsidP="0079568E">
      <w:pPr>
        <w:pStyle w:val="NoSpacing"/>
        <w:rPr>
          <w:b/>
        </w:rPr>
      </w:pPr>
      <w:r>
        <w:rPr>
          <w:b/>
        </w:rPr>
        <w:t>12.</w:t>
      </w:r>
      <w:r w:rsidR="000333DF">
        <w:rPr>
          <w:b/>
        </w:rPr>
        <w:t xml:space="preserve">Define </w:t>
      </w:r>
      <w:r>
        <w:rPr>
          <w:b/>
        </w:rPr>
        <w:t>Freedman’s Bureau-</w:t>
      </w:r>
    </w:p>
    <w:p w:rsidR="00514535" w:rsidRDefault="00514535" w:rsidP="0079568E">
      <w:pPr>
        <w:pStyle w:val="NoSpacing"/>
        <w:rPr>
          <w:b/>
        </w:rPr>
      </w:pPr>
    </w:p>
    <w:p w:rsidR="00514535" w:rsidRDefault="00514535" w:rsidP="0079568E">
      <w:pPr>
        <w:pStyle w:val="NoSpacing"/>
        <w:rPr>
          <w:b/>
        </w:rPr>
      </w:pPr>
    </w:p>
    <w:p w:rsidR="00514535" w:rsidRDefault="00514535" w:rsidP="0079568E">
      <w:pPr>
        <w:pStyle w:val="NoSpacing"/>
        <w:rPr>
          <w:b/>
        </w:rPr>
      </w:pPr>
    </w:p>
    <w:p w:rsidR="00514535" w:rsidRDefault="00514535" w:rsidP="0079568E">
      <w:pPr>
        <w:pStyle w:val="NoSpacing"/>
        <w:rPr>
          <w:b/>
        </w:rPr>
      </w:pPr>
    </w:p>
    <w:p w:rsidR="00514535" w:rsidRDefault="00E21E80" w:rsidP="00514535">
      <w:pPr>
        <w:pStyle w:val="NoSpacing"/>
        <w:rPr>
          <w:b/>
        </w:rPr>
      </w:pPr>
      <w:r>
        <w:rPr>
          <w:b/>
        </w:rPr>
        <w:t>13</w:t>
      </w:r>
      <w:r w:rsidR="00514535">
        <w:rPr>
          <w:b/>
        </w:rPr>
        <w:t xml:space="preserve">. </w:t>
      </w:r>
      <w:r w:rsidR="00514535" w:rsidRPr="00394828">
        <w:rPr>
          <w:b/>
          <w:u w:val="single"/>
        </w:rPr>
        <w:t>Describe</w:t>
      </w:r>
      <w:r w:rsidR="00514535">
        <w:rPr>
          <w:b/>
        </w:rPr>
        <w:t xml:space="preserve"> the Anaconda Plan-</w:t>
      </w:r>
    </w:p>
    <w:p w:rsidR="00AD41BF" w:rsidRDefault="00AD41BF" w:rsidP="0079568E">
      <w:pPr>
        <w:pStyle w:val="NoSpacing"/>
        <w:rPr>
          <w:b/>
        </w:rPr>
      </w:pPr>
    </w:p>
    <w:p w:rsidR="00AD41BF" w:rsidRDefault="00AD41BF" w:rsidP="0079568E">
      <w:pPr>
        <w:pStyle w:val="NoSpacing"/>
        <w:rPr>
          <w:b/>
        </w:rPr>
      </w:pPr>
    </w:p>
    <w:p w:rsidR="00AD41BF" w:rsidRDefault="00AD41BF" w:rsidP="0079568E">
      <w:pPr>
        <w:pStyle w:val="NoSpacing"/>
        <w:rPr>
          <w:b/>
        </w:rPr>
      </w:pPr>
    </w:p>
    <w:p w:rsidR="00AD41BF" w:rsidRDefault="00E21E80" w:rsidP="0079568E">
      <w:pPr>
        <w:pStyle w:val="NoSpacing"/>
        <w:rPr>
          <w:b/>
        </w:rPr>
      </w:pPr>
      <w:r>
        <w:rPr>
          <w:b/>
        </w:rPr>
        <w:t>14</w:t>
      </w:r>
      <w:r w:rsidR="00AD41BF">
        <w:rPr>
          <w:b/>
        </w:rPr>
        <w:t>.Reconstruction- (all th</w:t>
      </w:r>
      <w:r w:rsidR="00394828">
        <w:rPr>
          <w:b/>
        </w:rPr>
        <w:t>re</w:t>
      </w:r>
      <w:r w:rsidR="00AD41BF">
        <w:rPr>
          <w:b/>
        </w:rPr>
        <w:t>e plans)</w:t>
      </w:r>
    </w:p>
    <w:p w:rsidR="007B7697" w:rsidRDefault="007B7697" w:rsidP="0079568E">
      <w:pPr>
        <w:pStyle w:val="NoSpacing"/>
        <w:rPr>
          <w:b/>
        </w:rPr>
      </w:pPr>
    </w:p>
    <w:p w:rsidR="00555AE9" w:rsidRDefault="00555AE9" w:rsidP="0079568E">
      <w:pPr>
        <w:pStyle w:val="NoSpacing"/>
        <w:rPr>
          <w:b/>
        </w:rPr>
      </w:pPr>
    </w:p>
    <w:p w:rsidR="00555AE9" w:rsidRDefault="00555AE9" w:rsidP="0079568E">
      <w:pPr>
        <w:pStyle w:val="NoSpacing"/>
        <w:rPr>
          <w:b/>
        </w:rPr>
      </w:pPr>
    </w:p>
    <w:p w:rsidR="009E136C" w:rsidRDefault="009E136C" w:rsidP="0079568E">
      <w:pPr>
        <w:pStyle w:val="NoSpacing"/>
        <w:rPr>
          <w:b/>
        </w:rPr>
      </w:pPr>
    </w:p>
    <w:p w:rsidR="009E136C" w:rsidRDefault="009E136C" w:rsidP="0079568E">
      <w:pPr>
        <w:pStyle w:val="NoSpacing"/>
        <w:rPr>
          <w:b/>
        </w:rPr>
      </w:pPr>
    </w:p>
    <w:p w:rsidR="009E136C" w:rsidRDefault="009E136C" w:rsidP="0079568E">
      <w:pPr>
        <w:pStyle w:val="NoSpacing"/>
        <w:rPr>
          <w:b/>
        </w:rPr>
      </w:pPr>
    </w:p>
    <w:p w:rsidR="009E136C" w:rsidRDefault="00E21E80" w:rsidP="0079568E">
      <w:pPr>
        <w:pStyle w:val="NoSpacing"/>
        <w:rPr>
          <w:b/>
        </w:rPr>
      </w:pPr>
      <w:r>
        <w:rPr>
          <w:b/>
        </w:rPr>
        <w:t>15</w:t>
      </w:r>
      <w:r w:rsidR="00555AE9">
        <w:rPr>
          <w:b/>
        </w:rPr>
        <w:t>.How did Lincoln’s &amp; Johnson’s plans for Reconstruction differ?</w:t>
      </w:r>
    </w:p>
    <w:p w:rsidR="009E136C" w:rsidRDefault="009E136C" w:rsidP="0079568E">
      <w:pPr>
        <w:pStyle w:val="NoSpacing"/>
        <w:rPr>
          <w:b/>
        </w:rPr>
      </w:pPr>
    </w:p>
    <w:p w:rsidR="00555AE9" w:rsidRDefault="00555AE9" w:rsidP="0079568E">
      <w:pPr>
        <w:pStyle w:val="NoSpacing"/>
        <w:rPr>
          <w:b/>
        </w:rPr>
      </w:pPr>
    </w:p>
    <w:p w:rsidR="00555AE9" w:rsidRDefault="00555AE9" w:rsidP="0079568E">
      <w:pPr>
        <w:pStyle w:val="NoSpacing"/>
        <w:rPr>
          <w:b/>
        </w:rPr>
      </w:pPr>
    </w:p>
    <w:p w:rsidR="009E136C" w:rsidRDefault="009E136C" w:rsidP="0079568E">
      <w:pPr>
        <w:pStyle w:val="NoSpacing"/>
        <w:rPr>
          <w:b/>
        </w:rPr>
      </w:pPr>
    </w:p>
    <w:p w:rsidR="009E136C" w:rsidRDefault="00E21E80" w:rsidP="0079568E">
      <w:pPr>
        <w:pStyle w:val="NoSpacing"/>
        <w:rPr>
          <w:b/>
        </w:rPr>
      </w:pPr>
      <w:r>
        <w:rPr>
          <w:b/>
        </w:rPr>
        <w:t>16</w:t>
      </w:r>
      <w:r w:rsidR="009E136C">
        <w:rPr>
          <w:b/>
        </w:rPr>
        <w:t>.Compare the resources and the military strategies o</w:t>
      </w:r>
      <w:r w:rsidR="00555AE9">
        <w:rPr>
          <w:b/>
        </w:rPr>
        <w:t>f</w:t>
      </w:r>
      <w:r w:rsidR="009E136C">
        <w:rPr>
          <w:b/>
        </w:rPr>
        <w:t xml:space="preserve"> the North and South?</w:t>
      </w:r>
    </w:p>
    <w:p w:rsidR="00555AE9" w:rsidRDefault="00555AE9" w:rsidP="0079568E">
      <w:pPr>
        <w:pStyle w:val="NoSpacing"/>
        <w:rPr>
          <w:b/>
        </w:rPr>
      </w:pPr>
    </w:p>
    <w:p w:rsidR="00555AE9" w:rsidRDefault="00555AE9" w:rsidP="0079568E">
      <w:pPr>
        <w:pStyle w:val="NoSpacing"/>
        <w:rPr>
          <w:b/>
        </w:rPr>
      </w:pPr>
    </w:p>
    <w:p w:rsidR="00555AE9" w:rsidRDefault="00555AE9" w:rsidP="0079568E">
      <w:pPr>
        <w:pStyle w:val="NoSpacing"/>
        <w:rPr>
          <w:b/>
        </w:rPr>
      </w:pPr>
    </w:p>
    <w:p w:rsidR="00555AE9" w:rsidRDefault="00E21E80" w:rsidP="0079568E">
      <w:pPr>
        <w:pStyle w:val="NoSpacing"/>
        <w:rPr>
          <w:b/>
        </w:rPr>
      </w:pPr>
      <w:r>
        <w:rPr>
          <w:b/>
        </w:rPr>
        <w:t>17</w:t>
      </w:r>
      <w:r w:rsidR="00555AE9">
        <w:rPr>
          <w:b/>
        </w:rPr>
        <w:t>.How did Jim Crow Law’s &amp; the Black Code effect African-Americans after the Civil War?</w:t>
      </w:r>
    </w:p>
    <w:p w:rsidR="00555AE9" w:rsidRDefault="00555AE9" w:rsidP="0079568E">
      <w:pPr>
        <w:pStyle w:val="NoSpacing"/>
        <w:rPr>
          <w:b/>
        </w:rPr>
      </w:pPr>
    </w:p>
    <w:p w:rsidR="00555AE9" w:rsidRDefault="00555AE9" w:rsidP="0079568E">
      <w:pPr>
        <w:pStyle w:val="NoSpacing"/>
        <w:rPr>
          <w:b/>
        </w:rPr>
      </w:pPr>
    </w:p>
    <w:p w:rsidR="00555AE9" w:rsidRDefault="00555AE9" w:rsidP="0079568E">
      <w:pPr>
        <w:pStyle w:val="NoSpacing"/>
        <w:rPr>
          <w:b/>
        </w:rPr>
      </w:pPr>
    </w:p>
    <w:p w:rsidR="00555AE9" w:rsidRDefault="00673EC9" w:rsidP="0079568E">
      <w:pPr>
        <w:pStyle w:val="NoSpacing"/>
        <w:rPr>
          <w:b/>
        </w:rPr>
      </w:pPr>
      <w:r>
        <w:rPr>
          <w:b/>
        </w:rPr>
        <w:t>18</w:t>
      </w:r>
      <w:r w:rsidR="00555AE9">
        <w:rPr>
          <w:b/>
        </w:rPr>
        <w:t xml:space="preserve">. </w:t>
      </w:r>
      <w:r w:rsidR="00995959">
        <w:rPr>
          <w:b/>
        </w:rPr>
        <w:t>Explain the impact of the Mexican-American War on the issue of slavery?</w:t>
      </w:r>
    </w:p>
    <w:p w:rsidR="00995959" w:rsidRDefault="00995959" w:rsidP="0079568E">
      <w:pPr>
        <w:pStyle w:val="NoSpacing"/>
        <w:rPr>
          <w:b/>
        </w:rPr>
      </w:pPr>
    </w:p>
    <w:p w:rsidR="00995959" w:rsidRDefault="00995959" w:rsidP="0079568E">
      <w:pPr>
        <w:pStyle w:val="NoSpacing"/>
        <w:rPr>
          <w:b/>
        </w:rPr>
      </w:pPr>
    </w:p>
    <w:p w:rsidR="00995959" w:rsidRDefault="00673EC9" w:rsidP="0079568E">
      <w:pPr>
        <w:pStyle w:val="NoSpacing"/>
        <w:rPr>
          <w:b/>
        </w:rPr>
      </w:pPr>
      <w:r>
        <w:rPr>
          <w:b/>
        </w:rPr>
        <w:t>19</w:t>
      </w:r>
      <w:r w:rsidR="00995959">
        <w:rPr>
          <w:b/>
        </w:rPr>
        <w:t>.</w:t>
      </w:r>
      <w:r w:rsidR="00A55926">
        <w:rPr>
          <w:b/>
        </w:rPr>
        <w:t>Explain Lincoln’s stance on slavery before and after the outbreak of the Civil War?</w:t>
      </w:r>
    </w:p>
    <w:p w:rsidR="00A55926" w:rsidRDefault="00A55926" w:rsidP="0079568E">
      <w:pPr>
        <w:pStyle w:val="NoSpacing"/>
        <w:rPr>
          <w:b/>
        </w:rPr>
      </w:pPr>
    </w:p>
    <w:p w:rsidR="00A55926" w:rsidRDefault="00A55926" w:rsidP="0079568E">
      <w:pPr>
        <w:pStyle w:val="NoSpacing"/>
        <w:rPr>
          <w:b/>
        </w:rPr>
      </w:pPr>
    </w:p>
    <w:p w:rsidR="00776074" w:rsidRDefault="00673EC9" w:rsidP="0079568E">
      <w:pPr>
        <w:pStyle w:val="NoSpacing"/>
        <w:rPr>
          <w:b/>
        </w:rPr>
      </w:pPr>
      <w:r>
        <w:rPr>
          <w:b/>
        </w:rPr>
        <w:t>20</w:t>
      </w:r>
      <w:r w:rsidR="006740C0">
        <w:rPr>
          <w:b/>
        </w:rPr>
        <w:t>.Explain</w:t>
      </w:r>
      <w:r w:rsidR="00A55926">
        <w:rPr>
          <w:b/>
        </w:rPr>
        <w:t xml:space="preserve"> the causes and effects of the Civil War?</w:t>
      </w:r>
    </w:p>
    <w:p w:rsidR="007337D5" w:rsidRDefault="007337D5" w:rsidP="0079568E">
      <w:pPr>
        <w:pStyle w:val="NoSpacing"/>
        <w:rPr>
          <w:b/>
        </w:rPr>
      </w:pPr>
    </w:p>
    <w:p w:rsidR="007337D5" w:rsidRDefault="007337D5" w:rsidP="0079568E">
      <w:pPr>
        <w:pStyle w:val="NoSpacing"/>
        <w:rPr>
          <w:b/>
        </w:rPr>
      </w:pPr>
    </w:p>
    <w:p w:rsidR="004008C5" w:rsidRPr="00776074" w:rsidRDefault="00A55926" w:rsidP="0079568E">
      <w:pPr>
        <w:pStyle w:val="NoSpacing"/>
        <w:rPr>
          <w:b/>
        </w:rPr>
      </w:pPr>
      <w:r w:rsidRPr="00A55926">
        <w:rPr>
          <w:b/>
          <w:u w:val="single"/>
        </w:rPr>
        <w:lastRenderedPageBreak/>
        <w:t>INDUSTRIAL REVOLUTION</w:t>
      </w:r>
      <w:r w:rsidR="004008C5" w:rsidRPr="004008C5">
        <w:rPr>
          <w:b/>
          <w:u w:val="single"/>
        </w:rPr>
        <w:t>/GILDED AGE/POPULISM/PROGRESSIVE MOVEMENT</w:t>
      </w:r>
    </w:p>
    <w:p w:rsidR="00A55926" w:rsidRDefault="00A55926" w:rsidP="0079568E">
      <w:pPr>
        <w:pStyle w:val="NoSpacing"/>
        <w:rPr>
          <w:b/>
        </w:rPr>
      </w:pPr>
      <w:r w:rsidRPr="00221A9C">
        <w:rPr>
          <w:i/>
        </w:rPr>
        <w:t>In t</w:t>
      </w:r>
      <w:r w:rsidR="00B86DF2">
        <w:rPr>
          <w:i/>
        </w:rPr>
        <w:t xml:space="preserve">he Textbook book see chapters 6, 7, 8, 9, &amp; 10 </w:t>
      </w:r>
      <w:r w:rsidRPr="00221A9C">
        <w:rPr>
          <w:i/>
        </w:rPr>
        <w:t>as well as your notes</w:t>
      </w:r>
    </w:p>
    <w:p w:rsidR="009E136C" w:rsidRDefault="00886BE7" w:rsidP="0079568E">
      <w:pPr>
        <w:pStyle w:val="NoSpacing"/>
        <w:rPr>
          <w:b/>
        </w:rPr>
      </w:pPr>
      <w:r>
        <w:rPr>
          <w:b/>
        </w:rPr>
        <w:t>Analyze the transformation of the American economy &amp; the changing social &amp; political conditions in response to the Industrial Revolution</w:t>
      </w:r>
    </w:p>
    <w:p w:rsidR="005023C8" w:rsidRDefault="005023C8" w:rsidP="0079568E">
      <w:pPr>
        <w:pStyle w:val="NoSpacing"/>
        <w:rPr>
          <w:b/>
        </w:rPr>
      </w:pPr>
    </w:p>
    <w:p w:rsidR="005023C8" w:rsidRPr="00DB3D93" w:rsidRDefault="00DB3D93" w:rsidP="005023C8">
      <w:pPr>
        <w:pStyle w:val="NoSpacing"/>
        <w:numPr>
          <w:ilvl w:val="0"/>
          <w:numId w:val="1"/>
        </w:numPr>
        <w:rPr>
          <w:b/>
        </w:rPr>
      </w:pPr>
      <w:r>
        <w:rPr>
          <w:b/>
        </w:rPr>
        <w:t>Distinguish how the Industrial Revolution of the late 1800’s &amp; early 1900’s changed America from the perspective of workers &amp; industrialists</w:t>
      </w:r>
    </w:p>
    <w:p w:rsidR="00DB3D93" w:rsidRDefault="00DB3D93" w:rsidP="005023C8">
      <w:pPr>
        <w:pStyle w:val="NoSpacing"/>
        <w:numPr>
          <w:ilvl w:val="0"/>
          <w:numId w:val="1"/>
        </w:numPr>
        <w:rPr>
          <w:b/>
        </w:rPr>
      </w:pPr>
      <w:r w:rsidRPr="00477058">
        <w:rPr>
          <w:b/>
        </w:rPr>
        <w:t xml:space="preserve">Recognize Social challenges that </w:t>
      </w:r>
      <w:r w:rsidR="00477058" w:rsidRPr="00477058">
        <w:rPr>
          <w:b/>
        </w:rPr>
        <w:t>occurred during the Industrial Revolution &amp; responses to these challenges</w:t>
      </w:r>
    </w:p>
    <w:p w:rsidR="00D35404" w:rsidRDefault="00D35404" w:rsidP="00D35404">
      <w:pPr>
        <w:pStyle w:val="NoSpacing"/>
        <w:rPr>
          <w:b/>
        </w:rPr>
      </w:pPr>
    </w:p>
    <w:p w:rsidR="00C13F23" w:rsidRDefault="00C13F23" w:rsidP="00D35404">
      <w:pPr>
        <w:pStyle w:val="NoSpacing"/>
        <w:rPr>
          <w:b/>
        </w:rPr>
      </w:pPr>
      <w:r w:rsidRPr="00F463D0">
        <w:rPr>
          <w:b/>
          <w:i/>
          <w:u w:val="single"/>
        </w:rPr>
        <w:t>Industrial Revolution</w:t>
      </w:r>
      <w:r>
        <w:rPr>
          <w:b/>
        </w:rPr>
        <w:t>:</w:t>
      </w:r>
    </w:p>
    <w:p w:rsidR="00C13F23" w:rsidRDefault="00B6033A" w:rsidP="00D35404">
      <w:pPr>
        <w:pStyle w:val="NoSpacing"/>
        <w:rPr>
          <w:b/>
        </w:rPr>
      </w:pPr>
      <w:r>
        <w:rPr>
          <w:b/>
        </w:rPr>
        <w:t>21</w:t>
      </w:r>
      <w:r w:rsidR="00C13F23">
        <w:rPr>
          <w:b/>
        </w:rPr>
        <w:t>.</w:t>
      </w:r>
      <w:r w:rsidR="003A6BCD">
        <w:rPr>
          <w:b/>
        </w:rPr>
        <w:t>List the working conditions in the factories during the Industrial Revolution?</w:t>
      </w:r>
    </w:p>
    <w:p w:rsidR="003A6BCD" w:rsidRDefault="003A6BCD" w:rsidP="00D35404">
      <w:pPr>
        <w:pStyle w:val="NoSpacing"/>
        <w:rPr>
          <w:b/>
        </w:rPr>
      </w:pPr>
    </w:p>
    <w:p w:rsidR="003A6BCD" w:rsidRDefault="003A6BCD" w:rsidP="00D35404">
      <w:pPr>
        <w:pStyle w:val="NoSpacing"/>
        <w:rPr>
          <w:b/>
        </w:rPr>
      </w:pPr>
    </w:p>
    <w:p w:rsidR="003A6BCD" w:rsidRDefault="00B6033A" w:rsidP="00D35404">
      <w:pPr>
        <w:pStyle w:val="NoSpacing"/>
        <w:rPr>
          <w:b/>
        </w:rPr>
      </w:pPr>
      <w:r>
        <w:rPr>
          <w:b/>
        </w:rPr>
        <w:t>22</w:t>
      </w:r>
      <w:r w:rsidR="003A6BCD">
        <w:rPr>
          <w:b/>
        </w:rPr>
        <w:t>.Define Labor Unions-</w:t>
      </w:r>
    </w:p>
    <w:p w:rsidR="003A6BCD" w:rsidRDefault="003A6BCD" w:rsidP="00D35404">
      <w:pPr>
        <w:pStyle w:val="NoSpacing"/>
        <w:rPr>
          <w:b/>
        </w:rPr>
      </w:pPr>
    </w:p>
    <w:p w:rsidR="003A6BCD" w:rsidRDefault="003A6BCD" w:rsidP="00D35404">
      <w:pPr>
        <w:pStyle w:val="NoSpacing"/>
        <w:rPr>
          <w:b/>
        </w:rPr>
      </w:pPr>
    </w:p>
    <w:p w:rsidR="003A6BCD" w:rsidRDefault="00B6033A" w:rsidP="00D35404">
      <w:pPr>
        <w:pStyle w:val="NoSpacing"/>
        <w:rPr>
          <w:b/>
        </w:rPr>
      </w:pPr>
      <w:r>
        <w:rPr>
          <w:b/>
        </w:rPr>
        <w:t>23</w:t>
      </w:r>
      <w:r w:rsidR="003A6BCD">
        <w:rPr>
          <w:b/>
        </w:rPr>
        <w:t>.Define Boycotts-</w:t>
      </w:r>
    </w:p>
    <w:p w:rsidR="003A6BCD" w:rsidRDefault="003A6BCD" w:rsidP="00D35404">
      <w:pPr>
        <w:pStyle w:val="NoSpacing"/>
        <w:rPr>
          <w:b/>
        </w:rPr>
      </w:pPr>
    </w:p>
    <w:p w:rsidR="003A6BCD" w:rsidRDefault="003A6BCD" w:rsidP="00D35404">
      <w:pPr>
        <w:pStyle w:val="NoSpacing"/>
        <w:rPr>
          <w:b/>
        </w:rPr>
      </w:pPr>
    </w:p>
    <w:p w:rsidR="003A6BCD" w:rsidRDefault="00B6033A" w:rsidP="00D35404">
      <w:pPr>
        <w:pStyle w:val="NoSpacing"/>
        <w:rPr>
          <w:b/>
        </w:rPr>
      </w:pPr>
      <w:r>
        <w:rPr>
          <w:b/>
        </w:rPr>
        <w:t>24</w:t>
      </w:r>
      <w:r w:rsidR="003A6BCD">
        <w:rPr>
          <w:b/>
        </w:rPr>
        <w:t>.Define Lockouts-</w:t>
      </w:r>
    </w:p>
    <w:p w:rsidR="003A6BCD" w:rsidRDefault="003A6BCD" w:rsidP="00D35404">
      <w:pPr>
        <w:pStyle w:val="NoSpacing"/>
        <w:rPr>
          <w:b/>
        </w:rPr>
      </w:pPr>
    </w:p>
    <w:p w:rsidR="003A6BCD" w:rsidRDefault="003A6BCD" w:rsidP="00D35404">
      <w:pPr>
        <w:pStyle w:val="NoSpacing"/>
        <w:rPr>
          <w:b/>
        </w:rPr>
      </w:pPr>
    </w:p>
    <w:p w:rsidR="003A6BCD" w:rsidRDefault="00B6033A" w:rsidP="00D35404">
      <w:pPr>
        <w:pStyle w:val="NoSpacing"/>
        <w:rPr>
          <w:b/>
        </w:rPr>
      </w:pPr>
      <w:r>
        <w:rPr>
          <w:b/>
        </w:rPr>
        <w:t>25</w:t>
      </w:r>
      <w:r w:rsidR="003A6BCD">
        <w:rPr>
          <w:b/>
        </w:rPr>
        <w:t>.What were the tactics used by labor during the Industrial Age?</w:t>
      </w:r>
    </w:p>
    <w:p w:rsidR="003A6BCD" w:rsidRDefault="003A6BCD" w:rsidP="00D35404">
      <w:pPr>
        <w:pStyle w:val="NoSpacing"/>
        <w:rPr>
          <w:b/>
        </w:rPr>
      </w:pPr>
    </w:p>
    <w:p w:rsidR="003A6BCD" w:rsidRDefault="003A6BCD" w:rsidP="00D35404">
      <w:pPr>
        <w:pStyle w:val="NoSpacing"/>
        <w:rPr>
          <w:b/>
        </w:rPr>
      </w:pPr>
    </w:p>
    <w:p w:rsidR="003A6BCD" w:rsidRDefault="00B6033A" w:rsidP="00D35404">
      <w:pPr>
        <w:pStyle w:val="NoSpacing"/>
        <w:rPr>
          <w:b/>
        </w:rPr>
      </w:pPr>
      <w:r>
        <w:rPr>
          <w:b/>
        </w:rPr>
        <w:t>26.</w:t>
      </w:r>
      <w:r w:rsidR="003A6BCD">
        <w:rPr>
          <w:b/>
        </w:rPr>
        <w:t>What were the tactics used by management during the Industrial Age?</w:t>
      </w:r>
    </w:p>
    <w:p w:rsidR="003A6BCD" w:rsidRDefault="003A6BCD" w:rsidP="00D35404">
      <w:pPr>
        <w:pStyle w:val="NoSpacing"/>
        <w:rPr>
          <w:b/>
        </w:rPr>
      </w:pPr>
    </w:p>
    <w:p w:rsidR="003A6BCD" w:rsidRDefault="003A6BCD" w:rsidP="00D35404">
      <w:pPr>
        <w:pStyle w:val="NoSpacing"/>
        <w:rPr>
          <w:b/>
        </w:rPr>
      </w:pPr>
    </w:p>
    <w:p w:rsidR="003A6BCD" w:rsidRDefault="00B6033A" w:rsidP="00D35404">
      <w:pPr>
        <w:pStyle w:val="NoSpacing"/>
        <w:rPr>
          <w:b/>
        </w:rPr>
      </w:pPr>
      <w:r>
        <w:rPr>
          <w:b/>
        </w:rPr>
        <w:t>27</w:t>
      </w:r>
      <w:r w:rsidR="003A6BCD">
        <w:rPr>
          <w:b/>
        </w:rPr>
        <w:t>.List the major industrialists of the Industrial Age?</w:t>
      </w:r>
    </w:p>
    <w:p w:rsidR="003A6BCD" w:rsidRDefault="003A6BCD" w:rsidP="00D35404">
      <w:pPr>
        <w:pStyle w:val="NoSpacing"/>
        <w:rPr>
          <w:b/>
        </w:rPr>
      </w:pPr>
    </w:p>
    <w:p w:rsidR="003A6BCD" w:rsidRDefault="003A6BCD" w:rsidP="00D35404">
      <w:pPr>
        <w:pStyle w:val="NoSpacing"/>
        <w:rPr>
          <w:b/>
        </w:rPr>
      </w:pPr>
    </w:p>
    <w:p w:rsidR="003A6BCD" w:rsidRDefault="00B6033A" w:rsidP="00D35404">
      <w:pPr>
        <w:pStyle w:val="NoSpacing"/>
        <w:rPr>
          <w:b/>
        </w:rPr>
      </w:pPr>
      <w:r>
        <w:rPr>
          <w:b/>
        </w:rPr>
        <w:t>28</w:t>
      </w:r>
      <w:r w:rsidR="003A6BCD">
        <w:rPr>
          <w:b/>
        </w:rPr>
        <w:t>.List the major inventors and some of their inventions from the Industrial Age?</w:t>
      </w:r>
    </w:p>
    <w:p w:rsidR="003A6BCD" w:rsidRDefault="003A6BCD" w:rsidP="00D35404">
      <w:pPr>
        <w:pStyle w:val="NoSpacing"/>
        <w:rPr>
          <w:b/>
        </w:rPr>
      </w:pPr>
    </w:p>
    <w:p w:rsidR="003A6BCD" w:rsidRDefault="003A6BCD" w:rsidP="00D35404">
      <w:pPr>
        <w:pStyle w:val="NoSpacing"/>
        <w:rPr>
          <w:b/>
        </w:rPr>
      </w:pPr>
    </w:p>
    <w:p w:rsidR="003A6BCD" w:rsidRDefault="00B6033A" w:rsidP="00D35404">
      <w:pPr>
        <w:pStyle w:val="NoSpacing"/>
        <w:rPr>
          <w:b/>
        </w:rPr>
      </w:pPr>
      <w:r>
        <w:rPr>
          <w:b/>
        </w:rPr>
        <w:t>29</w:t>
      </w:r>
      <w:r w:rsidR="003A6BCD">
        <w:rPr>
          <w:b/>
        </w:rPr>
        <w:t>.What was the effects of the Sherman Anti-</w:t>
      </w:r>
      <w:proofErr w:type="gramStart"/>
      <w:r w:rsidR="003A6BCD">
        <w:rPr>
          <w:b/>
        </w:rPr>
        <w:t>trust</w:t>
      </w:r>
      <w:proofErr w:type="gramEnd"/>
      <w:r w:rsidR="003A6BCD">
        <w:rPr>
          <w:b/>
        </w:rPr>
        <w:t xml:space="preserve"> Act-</w:t>
      </w:r>
    </w:p>
    <w:p w:rsidR="003A6BCD" w:rsidRDefault="003A6BCD" w:rsidP="00D35404">
      <w:pPr>
        <w:pStyle w:val="NoSpacing"/>
        <w:rPr>
          <w:b/>
        </w:rPr>
      </w:pPr>
    </w:p>
    <w:p w:rsidR="003A6BCD" w:rsidRDefault="003A6BCD" w:rsidP="00D35404">
      <w:pPr>
        <w:pStyle w:val="NoSpacing"/>
        <w:rPr>
          <w:b/>
        </w:rPr>
      </w:pPr>
    </w:p>
    <w:p w:rsidR="003A6BCD" w:rsidRDefault="00B6033A" w:rsidP="00D35404">
      <w:pPr>
        <w:pStyle w:val="NoSpacing"/>
        <w:rPr>
          <w:b/>
        </w:rPr>
      </w:pPr>
      <w:r>
        <w:rPr>
          <w:b/>
        </w:rPr>
        <w:t>30</w:t>
      </w:r>
      <w:r w:rsidR="003A6BCD">
        <w:rPr>
          <w:b/>
        </w:rPr>
        <w:t>.What was the effects of the Interstate Commerce Act-</w:t>
      </w:r>
    </w:p>
    <w:p w:rsidR="003A6BCD" w:rsidRDefault="003A6BCD" w:rsidP="00D35404">
      <w:pPr>
        <w:pStyle w:val="NoSpacing"/>
        <w:rPr>
          <w:b/>
        </w:rPr>
      </w:pPr>
    </w:p>
    <w:p w:rsidR="003A6BCD" w:rsidRDefault="003A6BCD" w:rsidP="00D35404">
      <w:pPr>
        <w:pStyle w:val="NoSpacing"/>
        <w:rPr>
          <w:b/>
        </w:rPr>
      </w:pPr>
    </w:p>
    <w:p w:rsidR="003A6BCD" w:rsidRDefault="00B6033A" w:rsidP="00D35404">
      <w:pPr>
        <w:pStyle w:val="NoSpacing"/>
        <w:rPr>
          <w:b/>
        </w:rPr>
      </w:pPr>
      <w:r>
        <w:rPr>
          <w:b/>
        </w:rPr>
        <w:t>31</w:t>
      </w:r>
      <w:r w:rsidR="003A6BCD">
        <w:rPr>
          <w:b/>
        </w:rPr>
        <w:t>.What role did the Transcontinental Railroad play during the Industrial Age?</w:t>
      </w:r>
    </w:p>
    <w:p w:rsidR="003A6BCD" w:rsidRDefault="003A6BCD" w:rsidP="00D35404">
      <w:pPr>
        <w:pStyle w:val="NoSpacing"/>
        <w:rPr>
          <w:b/>
        </w:rPr>
      </w:pPr>
    </w:p>
    <w:p w:rsidR="003A6BCD" w:rsidRDefault="003A6BCD" w:rsidP="00D35404">
      <w:pPr>
        <w:pStyle w:val="NoSpacing"/>
        <w:rPr>
          <w:b/>
        </w:rPr>
      </w:pPr>
    </w:p>
    <w:p w:rsidR="003A6BCD" w:rsidRDefault="00B6033A" w:rsidP="00D35404">
      <w:pPr>
        <w:pStyle w:val="NoSpacing"/>
        <w:rPr>
          <w:b/>
        </w:rPr>
      </w:pPr>
      <w:r>
        <w:rPr>
          <w:b/>
        </w:rPr>
        <w:t>32</w:t>
      </w:r>
      <w:r w:rsidR="003A6BCD">
        <w:rPr>
          <w:b/>
        </w:rPr>
        <w:t>.</w:t>
      </w:r>
      <w:r w:rsidR="00636073">
        <w:rPr>
          <w:b/>
        </w:rPr>
        <w:t>What impact did transportation &amp; communications have on America?</w:t>
      </w:r>
    </w:p>
    <w:p w:rsidR="00FE467F" w:rsidRDefault="00FE467F" w:rsidP="00D35404">
      <w:pPr>
        <w:pStyle w:val="NoSpacing"/>
        <w:rPr>
          <w:b/>
        </w:rPr>
      </w:pPr>
    </w:p>
    <w:p w:rsidR="001A4806" w:rsidRDefault="00B6033A" w:rsidP="00D35404">
      <w:pPr>
        <w:pStyle w:val="NoSpacing"/>
        <w:rPr>
          <w:b/>
        </w:rPr>
      </w:pPr>
      <w:r>
        <w:rPr>
          <w:b/>
        </w:rPr>
        <w:t>33</w:t>
      </w:r>
      <w:r w:rsidR="00636073">
        <w:rPr>
          <w:b/>
        </w:rPr>
        <w:t>.</w:t>
      </w:r>
      <w:r w:rsidR="001A4806">
        <w:rPr>
          <w:b/>
        </w:rPr>
        <w:t>What were Monopolies-</w:t>
      </w:r>
    </w:p>
    <w:p w:rsidR="001A4806" w:rsidRDefault="001A4806" w:rsidP="00D35404">
      <w:pPr>
        <w:pStyle w:val="NoSpacing"/>
        <w:rPr>
          <w:b/>
        </w:rPr>
      </w:pPr>
    </w:p>
    <w:p w:rsidR="001A4806" w:rsidRDefault="00B6033A" w:rsidP="00D35404">
      <w:pPr>
        <w:pStyle w:val="NoSpacing"/>
        <w:rPr>
          <w:b/>
        </w:rPr>
      </w:pPr>
      <w:r>
        <w:rPr>
          <w:b/>
        </w:rPr>
        <w:lastRenderedPageBreak/>
        <w:t>34</w:t>
      </w:r>
      <w:r w:rsidR="001A4806">
        <w:rPr>
          <w:b/>
        </w:rPr>
        <w:t>.What is Laissez-faire capitalism?</w:t>
      </w:r>
    </w:p>
    <w:p w:rsidR="001A4806" w:rsidRDefault="001A4806" w:rsidP="00D35404">
      <w:pPr>
        <w:pStyle w:val="NoSpacing"/>
        <w:rPr>
          <w:b/>
        </w:rPr>
      </w:pPr>
    </w:p>
    <w:p w:rsidR="001A4806" w:rsidRDefault="001A4806" w:rsidP="00D35404">
      <w:pPr>
        <w:pStyle w:val="NoSpacing"/>
        <w:rPr>
          <w:b/>
        </w:rPr>
      </w:pPr>
    </w:p>
    <w:p w:rsidR="001A4806" w:rsidRDefault="00B6033A" w:rsidP="00D35404">
      <w:pPr>
        <w:pStyle w:val="NoSpacing"/>
        <w:rPr>
          <w:b/>
        </w:rPr>
      </w:pPr>
      <w:r>
        <w:rPr>
          <w:b/>
        </w:rPr>
        <w:t>35</w:t>
      </w:r>
      <w:r w:rsidR="001A4806">
        <w:rPr>
          <w:b/>
        </w:rPr>
        <w:t xml:space="preserve">.Identify major strikes of the Industrial Age </w:t>
      </w:r>
      <w:r w:rsidR="001A4806" w:rsidRPr="007309F9">
        <w:rPr>
          <w:b/>
          <w:u w:val="single"/>
        </w:rPr>
        <w:t>particularly</w:t>
      </w:r>
      <w:r w:rsidR="00B35233">
        <w:rPr>
          <w:b/>
        </w:rPr>
        <w:t xml:space="preserve"> railroad related strikes-</w:t>
      </w:r>
    </w:p>
    <w:p w:rsidR="00B35233" w:rsidRDefault="00B35233" w:rsidP="00D35404">
      <w:pPr>
        <w:pStyle w:val="NoSpacing"/>
        <w:rPr>
          <w:b/>
        </w:rPr>
      </w:pPr>
      <w:r>
        <w:rPr>
          <w:b/>
        </w:rPr>
        <w:t xml:space="preserve">      </w:t>
      </w:r>
    </w:p>
    <w:p w:rsidR="00B35233" w:rsidRDefault="00B35233" w:rsidP="00B35233">
      <w:pPr>
        <w:pStyle w:val="NoSpacing"/>
        <w:numPr>
          <w:ilvl w:val="0"/>
          <w:numId w:val="1"/>
        </w:numPr>
        <w:rPr>
          <w:b/>
        </w:rPr>
      </w:pPr>
      <w:r>
        <w:rPr>
          <w:b/>
        </w:rPr>
        <w:t>Pullman Strike 1894-</w:t>
      </w:r>
    </w:p>
    <w:p w:rsidR="00B35233" w:rsidRDefault="00B35233" w:rsidP="00B35233">
      <w:pPr>
        <w:pStyle w:val="NoSpacing"/>
        <w:rPr>
          <w:b/>
        </w:rPr>
      </w:pPr>
    </w:p>
    <w:p w:rsidR="00B35233" w:rsidRDefault="00B35233" w:rsidP="00B35233">
      <w:pPr>
        <w:pStyle w:val="NoSpacing"/>
        <w:numPr>
          <w:ilvl w:val="0"/>
          <w:numId w:val="1"/>
        </w:numPr>
        <w:rPr>
          <w:b/>
        </w:rPr>
      </w:pPr>
      <w:r>
        <w:rPr>
          <w:b/>
        </w:rPr>
        <w:t>Great Strike 1877-</w:t>
      </w:r>
    </w:p>
    <w:p w:rsidR="0087752E" w:rsidRDefault="0087752E" w:rsidP="0087752E">
      <w:pPr>
        <w:pStyle w:val="ListParagraph"/>
        <w:rPr>
          <w:b/>
        </w:rPr>
      </w:pPr>
    </w:p>
    <w:p w:rsidR="0087752E" w:rsidRDefault="00066E1B" w:rsidP="0087752E">
      <w:pPr>
        <w:pStyle w:val="NoSpacing"/>
        <w:rPr>
          <w:b/>
        </w:rPr>
      </w:pPr>
      <w:r>
        <w:rPr>
          <w:b/>
        </w:rPr>
        <w:t>36</w:t>
      </w:r>
      <w:r w:rsidR="0087752E">
        <w:rPr>
          <w:b/>
        </w:rPr>
        <w:t>.Define Gospel of Wealth-</w:t>
      </w:r>
    </w:p>
    <w:p w:rsidR="0087752E" w:rsidRDefault="0087752E" w:rsidP="0087752E">
      <w:pPr>
        <w:pStyle w:val="NoSpacing"/>
        <w:rPr>
          <w:b/>
        </w:rPr>
      </w:pPr>
    </w:p>
    <w:p w:rsidR="0087752E" w:rsidRDefault="0087752E" w:rsidP="0087752E">
      <w:pPr>
        <w:pStyle w:val="NoSpacing"/>
        <w:rPr>
          <w:b/>
        </w:rPr>
      </w:pPr>
    </w:p>
    <w:p w:rsidR="0087752E" w:rsidRDefault="00066E1B" w:rsidP="0087752E">
      <w:pPr>
        <w:pStyle w:val="NoSpacing"/>
        <w:rPr>
          <w:b/>
        </w:rPr>
      </w:pPr>
      <w:r>
        <w:rPr>
          <w:b/>
        </w:rPr>
        <w:t>37</w:t>
      </w:r>
      <w:r w:rsidR="0087752E">
        <w:rPr>
          <w:b/>
        </w:rPr>
        <w:t>.Define Social Darwinism-</w:t>
      </w:r>
    </w:p>
    <w:p w:rsidR="0087752E" w:rsidRDefault="0087752E" w:rsidP="0087752E">
      <w:pPr>
        <w:pStyle w:val="NoSpacing"/>
        <w:rPr>
          <w:b/>
        </w:rPr>
      </w:pPr>
    </w:p>
    <w:p w:rsidR="0087752E" w:rsidRDefault="0087752E" w:rsidP="0087752E">
      <w:pPr>
        <w:pStyle w:val="NoSpacing"/>
        <w:rPr>
          <w:b/>
        </w:rPr>
      </w:pPr>
    </w:p>
    <w:p w:rsidR="0087752E" w:rsidRDefault="00066E1B" w:rsidP="0087752E">
      <w:pPr>
        <w:pStyle w:val="NoSpacing"/>
        <w:rPr>
          <w:b/>
        </w:rPr>
      </w:pPr>
      <w:r>
        <w:rPr>
          <w:b/>
        </w:rPr>
        <w:t>38</w:t>
      </w:r>
      <w:r w:rsidR="0087752E">
        <w:rPr>
          <w:b/>
        </w:rPr>
        <w:t>.Expalin the role trust and consolidation played in the growth of business?</w:t>
      </w:r>
    </w:p>
    <w:p w:rsidR="0087752E" w:rsidRDefault="0087752E" w:rsidP="0087752E">
      <w:pPr>
        <w:pStyle w:val="NoSpacing"/>
        <w:rPr>
          <w:b/>
        </w:rPr>
      </w:pPr>
    </w:p>
    <w:p w:rsidR="0087752E" w:rsidRDefault="0087752E" w:rsidP="0087752E">
      <w:pPr>
        <w:pStyle w:val="NoSpacing"/>
        <w:rPr>
          <w:b/>
        </w:rPr>
      </w:pPr>
    </w:p>
    <w:p w:rsidR="0087752E" w:rsidRDefault="00066E1B" w:rsidP="0087752E">
      <w:pPr>
        <w:pStyle w:val="NoSpacing"/>
        <w:rPr>
          <w:b/>
        </w:rPr>
      </w:pPr>
      <w:r>
        <w:rPr>
          <w:b/>
        </w:rPr>
        <w:t>39</w:t>
      </w:r>
      <w:r w:rsidR="0087752E">
        <w:rPr>
          <w:b/>
        </w:rPr>
        <w:t>.What factors contributed to the growth of U.S. industrialization?</w:t>
      </w:r>
    </w:p>
    <w:p w:rsidR="0087752E" w:rsidRDefault="0087752E" w:rsidP="0087752E">
      <w:pPr>
        <w:pStyle w:val="NoSpacing"/>
        <w:rPr>
          <w:b/>
        </w:rPr>
      </w:pPr>
    </w:p>
    <w:p w:rsidR="0087752E" w:rsidRDefault="0087752E" w:rsidP="0087752E">
      <w:pPr>
        <w:pStyle w:val="NoSpacing"/>
        <w:rPr>
          <w:b/>
        </w:rPr>
      </w:pPr>
    </w:p>
    <w:p w:rsidR="0087752E" w:rsidRDefault="00066E1B" w:rsidP="0087752E">
      <w:pPr>
        <w:pStyle w:val="NoSpacing"/>
        <w:rPr>
          <w:b/>
        </w:rPr>
      </w:pPr>
      <w:r>
        <w:rPr>
          <w:b/>
        </w:rPr>
        <w:t>40</w:t>
      </w:r>
      <w:r w:rsidR="0087752E">
        <w:rPr>
          <w:b/>
        </w:rPr>
        <w:t>.</w:t>
      </w:r>
      <w:r w:rsidR="00AB37CE">
        <w:rPr>
          <w:b/>
        </w:rPr>
        <w:t>What were the characteristics of Big Bu</w:t>
      </w:r>
      <w:r w:rsidR="00A21153">
        <w:rPr>
          <w:b/>
        </w:rPr>
        <w:t>siness during the industrial era</w:t>
      </w:r>
      <w:r w:rsidR="00AB37CE">
        <w:rPr>
          <w:b/>
        </w:rPr>
        <w:t>?</w:t>
      </w:r>
    </w:p>
    <w:p w:rsidR="00AB37CE" w:rsidRDefault="00AB37CE" w:rsidP="0087752E">
      <w:pPr>
        <w:pStyle w:val="NoSpacing"/>
        <w:rPr>
          <w:b/>
        </w:rPr>
      </w:pPr>
    </w:p>
    <w:p w:rsidR="00AB37CE" w:rsidRDefault="00AB37CE" w:rsidP="0087752E">
      <w:pPr>
        <w:pStyle w:val="NoSpacing"/>
        <w:rPr>
          <w:b/>
        </w:rPr>
      </w:pPr>
    </w:p>
    <w:p w:rsidR="00AB37CE" w:rsidRDefault="00066E1B" w:rsidP="0087752E">
      <w:pPr>
        <w:pStyle w:val="NoSpacing"/>
        <w:rPr>
          <w:b/>
        </w:rPr>
      </w:pPr>
      <w:r>
        <w:rPr>
          <w:b/>
        </w:rPr>
        <w:t>41</w:t>
      </w:r>
      <w:r w:rsidR="00AB37CE">
        <w:rPr>
          <w:b/>
        </w:rPr>
        <w:t>.Identify the labor unions of the industrial era?</w:t>
      </w:r>
    </w:p>
    <w:p w:rsidR="00AB37CE" w:rsidRDefault="00AB37CE" w:rsidP="0087752E">
      <w:pPr>
        <w:pStyle w:val="NoSpacing"/>
        <w:rPr>
          <w:b/>
        </w:rPr>
      </w:pPr>
    </w:p>
    <w:p w:rsidR="00AB37CE" w:rsidRDefault="00AB37CE" w:rsidP="0087752E">
      <w:pPr>
        <w:pStyle w:val="NoSpacing"/>
        <w:rPr>
          <w:b/>
        </w:rPr>
      </w:pPr>
    </w:p>
    <w:p w:rsidR="00AB37CE" w:rsidRDefault="00066E1B" w:rsidP="0087752E">
      <w:pPr>
        <w:pStyle w:val="NoSpacing"/>
        <w:rPr>
          <w:b/>
        </w:rPr>
      </w:pPr>
      <w:r>
        <w:rPr>
          <w:b/>
        </w:rPr>
        <w:t>42</w:t>
      </w:r>
      <w:r w:rsidR="00F3243B">
        <w:rPr>
          <w:b/>
        </w:rPr>
        <w:t>.Why did the population of the U.S. shift from rural to urban during the industrial era?</w:t>
      </w:r>
    </w:p>
    <w:p w:rsidR="00F3243B" w:rsidRDefault="00F3243B" w:rsidP="0087752E">
      <w:pPr>
        <w:pStyle w:val="NoSpacing"/>
        <w:rPr>
          <w:b/>
        </w:rPr>
      </w:pPr>
    </w:p>
    <w:p w:rsidR="00F3243B" w:rsidRDefault="00F3243B" w:rsidP="0087752E">
      <w:pPr>
        <w:pStyle w:val="NoSpacing"/>
        <w:rPr>
          <w:b/>
        </w:rPr>
      </w:pPr>
    </w:p>
    <w:p w:rsidR="00F3243B" w:rsidRDefault="00394D97" w:rsidP="0087752E">
      <w:pPr>
        <w:pStyle w:val="NoSpacing"/>
        <w:rPr>
          <w:b/>
        </w:rPr>
      </w:pPr>
      <w:r w:rsidRPr="00F463D0">
        <w:rPr>
          <w:b/>
          <w:i/>
          <w:u w:val="single"/>
        </w:rPr>
        <w:t>Gilded Age/Populism</w:t>
      </w:r>
      <w:r w:rsidR="00F3243B">
        <w:rPr>
          <w:b/>
        </w:rPr>
        <w:t>:</w:t>
      </w:r>
    </w:p>
    <w:p w:rsidR="008D74F1" w:rsidRDefault="00B77E2F" w:rsidP="0087752E">
      <w:pPr>
        <w:pStyle w:val="NoSpacing"/>
        <w:rPr>
          <w:b/>
        </w:rPr>
      </w:pPr>
      <w:r>
        <w:rPr>
          <w:b/>
        </w:rPr>
        <w:t>43</w:t>
      </w:r>
      <w:r w:rsidR="008D74F1">
        <w:rPr>
          <w:b/>
        </w:rPr>
        <w:t>.Define Ellis Island-</w:t>
      </w:r>
    </w:p>
    <w:p w:rsidR="008D74F1" w:rsidRDefault="008D74F1" w:rsidP="0087752E">
      <w:pPr>
        <w:pStyle w:val="NoSpacing"/>
        <w:rPr>
          <w:b/>
        </w:rPr>
      </w:pPr>
    </w:p>
    <w:p w:rsidR="008D74F1" w:rsidRDefault="008D74F1" w:rsidP="0087752E">
      <w:pPr>
        <w:pStyle w:val="NoSpacing"/>
        <w:rPr>
          <w:b/>
        </w:rPr>
      </w:pPr>
    </w:p>
    <w:p w:rsidR="008D74F1" w:rsidRDefault="008D74F1" w:rsidP="0087752E">
      <w:pPr>
        <w:pStyle w:val="NoSpacing"/>
        <w:rPr>
          <w:b/>
        </w:rPr>
      </w:pPr>
    </w:p>
    <w:p w:rsidR="008D74F1" w:rsidRDefault="00B77E2F" w:rsidP="0087752E">
      <w:pPr>
        <w:pStyle w:val="NoSpacing"/>
        <w:rPr>
          <w:b/>
        </w:rPr>
      </w:pPr>
      <w:r>
        <w:rPr>
          <w:b/>
        </w:rPr>
        <w:t>44</w:t>
      </w:r>
      <w:r w:rsidR="008D74F1">
        <w:rPr>
          <w:b/>
        </w:rPr>
        <w:t>.Define Angel Island-</w:t>
      </w:r>
    </w:p>
    <w:p w:rsidR="008D74F1" w:rsidRDefault="008D74F1" w:rsidP="0087752E">
      <w:pPr>
        <w:pStyle w:val="NoSpacing"/>
        <w:rPr>
          <w:b/>
        </w:rPr>
      </w:pPr>
    </w:p>
    <w:p w:rsidR="008D74F1" w:rsidRDefault="008D74F1" w:rsidP="0087752E">
      <w:pPr>
        <w:pStyle w:val="NoSpacing"/>
        <w:rPr>
          <w:b/>
        </w:rPr>
      </w:pPr>
    </w:p>
    <w:p w:rsidR="00C12B3A" w:rsidRDefault="00C12B3A" w:rsidP="0087752E">
      <w:pPr>
        <w:pStyle w:val="NoSpacing"/>
        <w:rPr>
          <w:b/>
        </w:rPr>
      </w:pPr>
    </w:p>
    <w:p w:rsidR="00C12B3A" w:rsidRDefault="00B77E2F" w:rsidP="0087752E">
      <w:pPr>
        <w:pStyle w:val="NoSpacing"/>
        <w:rPr>
          <w:b/>
        </w:rPr>
      </w:pPr>
      <w:r>
        <w:rPr>
          <w:b/>
        </w:rPr>
        <w:t>45</w:t>
      </w:r>
      <w:r w:rsidR="00C12B3A">
        <w:rPr>
          <w:b/>
        </w:rPr>
        <w:t>.</w:t>
      </w:r>
      <w:r w:rsidR="00E96FAB">
        <w:rPr>
          <w:b/>
        </w:rPr>
        <w:t>Define Chinese Exclusion Act-</w:t>
      </w:r>
    </w:p>
    <w:p w:rsidR="00E96FAB" w:rsidRDefault="00E96FAB" w:rsidP="0087752E">
      <w:pPr>
        <w:pStyle w:val="NoSpacing"/>
        <w:rPr>
          <w:b/>
        </w:rPr>
      </w:pPr>
    </w:p>
    <w:p w:rsidR="00E96FAB" w:rsidRDefault="00E96FAB" w:rsidP="0087752E">
      <w:pPr>
        <w:pStyle w:val="NoSpacing"/>
        <w:rPr>
          <w:b/>
        </w:rPr>
      </w:pPr>
    </w:p>
    <w:p w:rsidR="00E96FAB" w:rsidRDefault="00B77E2F" w:rsidP="0087752E">
      <w:pPr>
        <w:pStyle w:val="NoSpacing"/>
        <w:rPr>
          <w:b/>
        </w:rPr>
      </w:pPr>
      <w:r>
        <w:rPr>
          <w:b/>
        </w:rPr>
        <w:t>46</w:t>
      </w:r>
      <w:r w:rsidR="00E96FAB">
        <w:rPr>
          <w:b/>
        </w:rPr>
        <w:t>.Define Gentlemen’s Agreement-</w:t>
      </w:r>
    </w:p>
    <w:p w:rsidR="006A16CA" w:rsidRDefault="006A16CA" w:rsidP="0087752E">
      <w:pPr>
        <w:pStyle w:val="NoSpacing"/>
        <w:rPr>
          <w:b/>
        </w:rPr>
      </w:pPr>
    </w:p>
    <w:p w:rsidR="00E96FAB" w:rsidRDefault="00E96FAB" w:rsidP="0087752E">
      <w:pPr>
        <w:pStyle w:val="NoSpacing"/>
        <w:rPr>
          <w:b/>
        </w:rPr>
      </w:pPr>
    </w:p>
    <w:p w:rsidR="00E96FAB" w:rsidRDefault="00B77E2F" w:rsidP="0087752E">
      <w:pPr>
        <w:pStyle w:val="NoSpacing"/>
        <w:rPr>
          <w:b/>
        </w:rPr>
      </w:pPr>
      <w:r>
        <w:rPr>
          <w:b/>
        </w:rPr>
        <w:t>47</w:t>
      </w:r>
      <w:r w:rsidR="00E96FAB">
        <w:rPr>
          <w:b/>
        </w:rPr>
        <w:t>.What is Nativism?</w:t>
      </w:r>
    </w:p>
    <w:p w:rsidR="00E96FAB" w:rsidRDefault="00E96FAB" w:rsidP="0087752E">
      <w:pPr>
        <w:pStyle w:val="NoSpacing"/>
        <w:rPr>
          <w:b/>
        </w:rPr>
      </w:pPr>
    </w:p>
    <w:p w:rsidR="00E96FAB" w:rsidRDefault="00B77E2F" w:rsidP="0087752E">
      <w:pPr>
        <w:pStyle w:val="NoSpacing"/>
        <w:rPr>
          <w:b/>
        </w:rPr>
      </w:pPr>
      <w:r>
        <w:rPr>
          <w:b/>
        </w:rPr>
        <w:lastRenderedPageBreak/>
        <w:t>48</w:t>
      </w:r>
      <w:r w:rsidR="00E96FAB">
        <w:rPr>
          <w:b/>
        </w:rPr>
        <w:t>.What w</w:t>
      </w:r>
      <w:r w:rsidR="00871664">
        <w:rPr>
          <w:b/>
        </w:rPr>
        <w:t>as the Americanization Movement?</w:t>
      </w:r>
    </w:p>
    <w:p w:rsidR="00320D47" w:rsidRDefault="00320D47" w:rsidP="0087752E">
      <w:pPr>
        <w:pStyle w:val="NoSpacing"/>
        <w:rPr>
          <w:b/>
        </w:rPr>
      </w:pPr>
    </w:p>
    <w:p w:rsidR="00E96FAB" w:rsidRDefault="00E96FAB" w:rsidP="0087752E">
      <w:pPr>
        <w:pStyle w:val="NoSpacing"/>
        <w:rPr>
          <w:b/>
        </w:rPr>
      </w:pPr>
    </w:p>
    <w:p w:rsidR="00E96FAB" w:rsidRDefault="00B77E2F" w:rsidP="0087752E">
      <w:pPr>
        <w:pStyle w:val="NoSpacing"/>
        <w:rPr>
          <w:b/>
        </w:rPr>
      </w:pPr>
      <w:r>
        <w:rPr>
          <w:b/>
        </w:rPr>
        <w:t>49</w:t>
      </w:r>
      <w:r w:rsidR="00E96FAB">
        <w:rPr>
          <w:b/>
        </w:rPr>
        <w:t>.</w:t>
      </w:r>
      <w:r w:rsidR="00871664">
        <w:rPr>
          <w:b/>
        </w:rPr>
        <w:t>What was the Social Gospel Movement?</w:t>
      </w:r>
    </w:p>
    <w:p w:rsidR="00086E31" w:rsidRDefault="00086E31" w:rsidP="0087752E">
      <w:pPr>
        <w:pStyle w:val="NoSpacing"/>
        <w:rPr>
          <w:b/>
        </w:rPr>
      </w:pPr>
    </w:p>
    <w:p w:rsidR="00086E31" w:rsidRDefault="00086E31" w:rsidP="0087752E">
      <w:pPr>
        <w:pStyle w:val="NoSpacing"/>
        <w:rPr>
          <w:b/>
        </w:rPr>
      </w:pPr>
    </w:p>
    <w:p w:rsidR="00086E31" w:rsidRDefault="00B77E2F" w:rsidP="0087752E">
      <w:pPr>
        <w:pStyle w:val="NoSpacing"/>
        <w:rPr>
          <w:b/>
        </w:rPr>
      </w:pPr>
      <w:r>
        <w:rPr>
          <w:b/>
        </w:rPr>
        <w:t>50</w:t>
      </w:r>
      <w:r w:rsidR="004A5BBE">
        <w:rPr>
          <w:b/>
        </w:rPr>
        <w:t>.Define Tenements &amp; Settlement Houses-</w:t>
      </w:r>
    </w:p>
    <w:p w:rsidR="00086E31" w:rsidRDefault="00086E31" w:rsidP="0087752E">
      <w:pPr>
        <w:pStyle w:val="NoSpacing"/>
        <w:rPr>
          <w:b/>
        </w:rPr>
      </w:pPr>
    </w:p>
    <w:p w:rsidR="00086E31" w:rsidRDefault="00086E31" w:rsidP="0087752E">
      <w:pPr>
        <w:pStyle w:val="NoSpacing"/>
        <w:rPr>
          <w:b/>
        </w:rPr>
      </w:pPr>
    </w:p>
    <w:p w:rsidR="00086E31" w:rsidRDefault="00B77E2F" w:rsidP="0087752E">
      <w:pPr>
        <w:pStyle w:val="NoSpacing"/>
        <w:rPr>
          <w:b/>
        </w:rPr>
      </w:pPr>
      <w:r>
        <w:rPr>
          <w:b/>
        </w:rPr>
        <w:t>51</w:t>
      </w:r>
      <w:r w:rsidR="00892E7D">
        <w:rPr>
          <w:b/>
        </w:rPr>
        <w:t>.Who was Boss William M. Tweed &amp; What was Tammany Hall?</w:t>
      </w:r>
    </w:p>
    <w:p w:rsidR="00086E31" w:rsidRDefault="00086E31" w:rsidP="0087752E">
      <w:pPr>
        <w:pStyle w:val="NoSpacing"/>
        <w:rPr>
          <w:b/>
        </w:rPr>
      </w:pPr>
    </w:p>
    <w:p w:rsidR="00086E31" w:rsidRDefault="00086E31" w:rsidP="0087752E">
      <w:pPr>
        <w:pStyle w:val="NoSpacing"/>
        <w:rPr>
          <w:b/>
        </w:rPr>
      </w:pPr>
    </w:p>
    <w:p w:rsidR="00086E31" w:rsidRDefault="00B77E2F" w:rsidP="0087752E">
      <w:pPr>
        <w:pStyle w:val="NoSpacing"/>
        <w:rPr>
          <w:b/>
        </w:rPr>
      </w:pPr>
      <w:r>
        <w:rPr>
          <w:b/>
        </w:rPr>
        <w:t>52</w:t>
      </w:r>
      <w:r w:rsidR="00086E31">
        <w:rPr>
          <w:b/>
        </w:rPr>
        <w:t>.Who was Ida B. Wells?</w:t>
      </w:r>
    </w:p>
    <w:p w:rsidR="00086E31" w:rsidRDefault="00086E31" w:rsidP="0087752E">
      <w:pPr>
        <w:pStyle w:val="NoSpacing"/>
        <w:rPr>
          <w:b/>
        </w:rPr>
      </w:pPr>
    </w:p>
    <w:p w:rsidR="00086E31" w:rsidRDefault="00086E31" w:rsidP="0087752E">
      <w:pPr>
        <w:pStyle w:val="NoSpacing"/>
        <w:rPr>
          <w:b/>
        </w:rPr>
      </w:pPr>
    </w:p>
    <w:p w:rsidR="00086E31" w:rsidRDefault="00086E31" w:rsidP="0087752E">
      <w:pPr>
        <w:pStyle w:val="NoSpacing"/>
        <w:rPr>
          <w:b/>
        </w:rPr>
      </w:pPr>
    </w:p>
    <w:p w:rsidR="00086E31" w:rsidRDefault="00B77E2F" w:rsidP="0087752E">
      <w:pPr>
        <w:pStyle w:val="NoSpacing"/>
        <w:rPr>
          <w:b/>
        </w:rPr>
      </w:pPr>
      <w:r>
        <w:rPr>
          <w:b/>
        </w:rPr>
        <w:t>53</w:t>
      </w:r>
      <w:r w:rsidR="00086E31">
        <w:rPr>
          <w:b/>
        </w:rPr>
        <w:t>.Define Political Machines-</w:t>
      </w:r>
    </w:p>
    <w:p w:rsidR="002F43B6" w:rsidRDefault="002F43B6" w:rsidP="0087752E">
      <w:pPr>
        <w:pStyle w:val="NoSpacing"/>
        <w:rPr>
          <w:b/>
        </w:rPr>
      </w:pPr>
    </w:p>
    <w:p w:rsidR="00086E31" w:rsidRDefault="00086E31" w:rsidP="0087752E">
      <w:pPr>
        <w:pStyle w:val="NoSpacing"/>
        <w:rPr>
          <w:b/>
        </w:rPr>
      </w:pPr>
    </w:p>
    <w:p w:rsidR="00086E31" w:rsidRDefault="00B77E2F" w:rsidP="0087752E">
      <w:pPr>
        <w:pStyle w:val="NoSpacing"/>
        <w:rPr>
          <w:b/>
        </w:rPr>
      </w:pPr>
      <w:r>
        <w:rPr>
          <w:b/>
        </w:rPr>
        <w:t>54</w:t>
      </w:r>
      <w:r w:rsidR="00086E31">
        <w:rPr>
          <w:b/>
        </w:rPr>
        <w:t>.Who was Booker T. Washington?</w:t>
      </w:r>
    </w:p>
    <w:p w:rsidR="00086E31" w:rsidRDefault="00086E31" w:rsidP="0087752E">
      <w:pPr>
        <w:pStyle w:val="NoSpacing"/>
        <w:rPr>
          <w:b/>
        </w:rPr>
      </w:pPr>
    </w:p>
    <w:p w:rsidR="00086E31" w:rsidRDefault="00086E31" w:rsidP="0087752E">
      <w:pPr>
        <w:pStyle w:val="NoSpacing"/>
        <w:rPr>
          <w:b/>
        </w:rPr>
      </w:pPr>
    </w:p>
    <w:p w:rsidR="00086E31" w:rsidRDefault="00B77E2F" w:rsidP="0087752E">
      <w:pPr>
        <w:pStyle w:val="NoSpacing"/>
        <w:rPr>
          <w:b/>
        </w:rPr>
      </w:pPr>
      <w:r>
        <w:rPr>
          <w:b/>
        </w:rPr>
        <w:t>55</w:t>
      </w:r>
      <w:r w:rsidR="00086E31">
        <w:rPr>
          <w:b/>
        </w:rPr>
        <w:t>.Who was W.E.B. DuBois?</w:t>
      </w:r>
    </w:p>
    <w:p w:rsidR="00086E31" w:rsidRDefault="00086E31" w:rsidP="0087752E">
      <w:pPr>
        <w:pStyle w:val="NoSpacing"/>
        <w:rPr>
          <w:b/>
        </w:rPr>
      </w:pPr>
    </w:p>
    <w:p w:rsidR="00086E31" w:rsidRDefault="00086E31" w:rsidP="0087752E">
      <w:pPr>
        <w:pStyle w:val="NoSpacing"/>
        <w:rPr>
          <w:b/>
        </w:rPr>
      </w:pPr>
    </w:p>
    <w:p w:rsidR="00086E31" w:rsidRDefault="00086E31" w:rsidP="0087752E">
      <w:pPr>
        <w:pStyle w:val="NoSpacing"/>
        <w:rPr>
          <w:b/>
        </w:rPr>
      </w:pPr>
    </w:p>
    <w:p w:rsidR="00086E31" w:rsidRDefault="00B77E2F" w:rsidP="0087752E">
      <w:pPr>
        <w:pStyle w:val="NoSpacing"/>
        <w:rPr>
          <w:b/>
        </w:rPr>
      </w:pPr>
      <w:r>
        <w:rPr>
          <w:b/>
        </w:rPr>
        <w:t>56</w:t>
      </w:r>
      <w:r w:rsidR="00086E31">
        <w:rPr>
          <w:b/>
        </w:rPr>
        <w:t>.Define Populist Party-</w:t>
      </w:r>
    </w:p>
    <w:p w:rsidR="00086E31" w:rsidRDefault="00086E31" w:rsidP="0087752E">
      <w:pPr>
        <w:pStyle w:val="NoSpacing"/>
        <w:rPr>
          <w:b/>
        </w:rPr>
      </w:pPr>
    </w:p>
    <w:p w:rsidR="00086E31" w:rsidRDefault="00086E31" w:rsidP="0087752E">
      <w:pPr>
        <w:pStyle w:val="NoSpacing"/>
        <w:rPr>
          <w:b/>
        </w:rPr>
      </w:pPr>
    </w:p>
    <w:p w:rsidR="00086E31" w:rsidRDefault="00B77E2F" w:rsidP="0087752E">
      <w:pPr>
        <w:pStyle w:val="NoSpacing"/>
        <w:rPr>
          <w:b/>
        </w:rPr>
      </w:pPr>
      <w:r>
        <w:rPr>
          <w:b/>
        </w:rPr>
        <w:t>57</w:t>
      </w:r>
      <w:r w:rsidR="00086E31">
        <w:rPr>
          <w:b/>
        </w:rPr>
        <w:t>.Who was William Jennings Bryan?</w:t>
      </w:r>
    </w:p>
    <w:p w:rsidR="00086E31" w:rsidRDefault="00086E31" w:rsidP="0087752E">
      <w:pPr>
        <w:pStyle w:val="NoSpacing"/>
        <w:rPr>
          <w:b/>
        </w:rPr>
      </w:pPr>
    </w:p>
    <w:p w:rsidR="00086E31" w:rsidRDefault="00086E31" w:rsidP="0087752E">
      <w:pPr>
        <w:pStyle w:val="NoSpacing"/>
        <w:rPr>
          <w:b/>
        </w:rPr>
      </w:pPr>
    </w:p>
    <w:p w:rsidR="00086E31" w:rsidRDefault="00B77E2F" w:rsidP="0087752E">
      <w:pPr>
        <w:pStyle w:val="NoSpacing"/>
        <w:rPr>
          <w:b/>
        </w:rPr>
      </w:pPr>
      <w:r>
        <w:rPr>
          <w:b/>
        </w:rPr>
        <w:t>58</w:t>
      </w:r>
      <w:r w:rsidR="00086E31">
        <w:rPr>
          <w:b/>
        </w:rPr>
        <w:t>.What was the Cross of Gold Speech?</w:t>
      </w:r>
    </w:p>
    <w:p w:rsidR="00086E31" w:rsidRDefault="00086E31" w:rsidP="0087752E">
      <w:pPr>
        <w:pStyle w:val="NoSpacing"/>
        <w:rPr>
          <w:b/>
        </w:rPr>
      </w:pPr>
    </w:p>
    <w:p w:rsidR="00086E31" w:rsidRDefault="00086E31" w:rsidP="0087752E">
      <w:pPr>
        <w:pStyle w:val="NoSpacing"/>
        <w:rPr>
          <w:b/>
        </w:rPr>
      </w:pPr>
    </w:p>
    <w:p w:rsidR="00086E31" w:rsidRDefault="00B77E2F" w:rsidP="0087752E">
      <w:pPr>
        <w:pStyle w:val="NoSpacing"/>
        <w:rPr>
          <w:b/>
        </w:rPr>
      </w:pPr>
      <w:r>
        <w:rPr>
          <w:b/>
        </w:rPr>
        <w:t>59</w:t>
      </w:r>
      <w:r w:rsidR="0068089A">
        <w:rPr>
          <w:b/>
        </w:rPr>
        <w:t>.What</w:t>
      </w:r>
      <w:r w:rsidR="00086E31">
        <w:rPr>
          <w:b/>
        </w:rPr>
        <w:t xml:space="preserve"> impact did the </w:t>
      </w:r>
      <w:r w:rsidR="00086E31" w:rsidRPr="00EE3C82">
        <w:rPr>
          <w:b/>
          <w:u w:val="single"/>
        </w:rPr>
        <w:t>Dawes Act of 1887</w:t>
      </w:r>
      <w:r w:rsidR="00086E31">
        <w:rPr>
          <w:b/>
        </w:rPr>
        <w:t xml:space="preserve"> have on the treatment of Indians?</w:t>
      </w:r>
    </w:p>
    <w:p w:rsidR="00086E31" w:rsidRDefault="00086E31" w:rsidP="0087752E">
      <w:pPr>
        <w:pStyle w:val="NoSpacing"/>
        <w:rPr>
          <w:b/>
        </w:rPr>
      </w:pPr>
    </w:p>
    <w:p w:rsidR="00086E31" w:rsidRDefault="00086E31" w:rsidP="0087752E">
      <w:pPr>
        <w:pStyle w:val="NoSpacing"/>
        <w:rPr>
          <w:b/>
        </w:rPr>
      </w:pPr>
    </w:p>
    <w:p w:rsidR="00086E31" w:rsidRDefault="00B77E2F" w:rsidP="0087752E">
      <w:pPr>
        <w:pStyle w:val="NoSpacing"/>
        <w:rPr>
          <w:b/>
        </w:rPr>
      </w:pPr>
      <w:r>
        <w:rPr>
          <w:b/>
        </w:rPr>
        <w:t>60</w:t>
      </w:r>
      <w:r w:rsidR="00086E31">
        <w:rPr>
          <w:b/>
        </w:rPr>
        <w:t>.</w:t>
      </w:r>
      <w:r w:rsidR="004F325B">
        <w:rPr>
          <w:b/>
        </w:rPr>
        <w:t>Explain how political bosses controlled city politics-</w:t>
      </w:r>
    </w:p>
    <w:p w:rsidR="00FF33F8" w:rsidRDefault="00FF33F8" w:rsidP="0087752E">
      <w:pPr>
        <w:pStyle w:val="NoSpacing"/>
        <w:rPr>
          <w:b/>
        </w:rPr>
      </w:pPr>
    </w:p>
    <w:p w:rsidR="004F325B" w:rsidRDefault="004F325B" w:rsidP="0087752E">
      <w:pPr>
        <w:pStyle w:val="NoSpacing"/>
        <w:rPr>
          <w:b/>
        </w:rPr>
      </w:pPr>
    </w:p>
    <w:p w:rsidR="00D74F05" w:rsidRDefault="00D74F05" w:rsidP="0087752E">
      <w:pPr>
        <w:pStyle w:val="NoSpacing"/>
        <w:rPr>
          <w:b/>
        </w:rPr>
      </w:pPr>
    </w:p>
    <w:p w:rsidR="004F325B" w:rsidRDefault="00B77E2F" w:rsidP="0087752E">
      <w:pPr>
        <w:pStyle w:val="NoSpacing"/>
        <w:rPr>
          <w:b/>
        </w:rPr>
      </w:pPr>
      <w:r>
        <w:rPr>
          <w:b/>
        </w:rPr>
        <w:t>61</w:t>
      </w:r>
      <w:r w:rsidR="004F325B">
        <w:rPr>
          <w:b/>
        </w:rPr>
        <w:t>.Descibe urbanization as it relates to the following:</w:t>
      </w:r>
    </w:p>
    <w:p w:rsidR="004F325B" w:rsidRDefault="004F325B" w:rsidP="0087752E">
      <w:pPr>
        <w:pStyle w:val="NoSpacing"/>
        <w:rPr>
          <w:b/>
        </w:rPr>
      </w:pPr>
    </w:p>
    <w:p w:rsidR="004F325B" w:rsidRDefault="004F325B" w:rsidP="004F325B">
      <w:pPr>
        <w:pStyle w:val="NoSpacing"/>
        <w:numPr>
          <w:ilvl w:val="0"/>
          <w:numId w:val="1"/>
        </w:numPr>
        <w:rPr>
          <w:b/>
        </w:rPr>
      </w:pPr>
      <w:r>
        <w:rPr>
          <w:b/>
        </w:rPr>
        <w:t>Living Conditions-</w:t>
      </w:r>
    </w:p>
    <w:p w:rsidR="004F325B" w:rsidRDefault="004F325B" w:rsidP="004F325B">
      <w:pPr>
        <w:pStyle w:val="NoSpacing"/>
        <w:numPr>
          <w:ilvl w:val="0"/>
          <w:numId w:val="1"/>
        </w:numPr>
        <w:rPr>
          <w:b/>
        </w:rPr>
      </w:pPr>
      <w:r>
        <w:rPr>
          <w:b/>
        </w:rPr>
        <w:t>Immigrants-</w:t>
      </w:r>
    </w:p>
    <w:p w:rsidR="004F325B" w:rsidRDefault="004F325B" w:rsidP="004F325B">
      <w:pPr>
        <w:pStyle w:val="NoSpacing"/>
        <w:numPr>
          <w:ilvl w:val="0"/>
          <w:numId w:val="1"/>
        </w:numPr>
        <w:rPr>
          <w:b/>
        </w:rPr>
      </w:pPr>
      <w:r>
        <w:rPr>
          <w:b/>
        </w:rPr>
        <w:t>Jacob Riis “</w:t>
      </w:r>
      <w:r w:rsidRPr="004F325B">
        <w:rPr>
          <w:b/>
          <w:i/>
        </w:rPr>
        <w:t xml:space="preserve">How </w:t>
      </w:r>
      <w:proofErr w:type="gramStart"/>
      <w:r w:rsidRPr="004F325B">
        <w:rPr>
          <w:b/>
          <w:i/>
        </w:rPr>
        <w:t>The</w:t>
      </w:r>
      <w:proofErr w:type="gramEnd"/>
      <w:r w:rsidRPr="004F325B">
        <w:rPr>
          <w:b/>
          <w:i/>
        </w:rPr>
        <w:t xml:space="preserve"> Other Half Lives</w:t>
      </w:r>
      <w:r>
        <w:rPr>
          <w:b/>
        </w:rPr>
        <w:t>”-</w:t>
      </w:r>
    </w:p>
    <w:p w:rsidR="004F325B" w:rsidRDefault="004F325B" w:rsidP="004F325B">
      <w:pPr>
        <w:pStyle w:val="NoSpacing"/>
        <w:numPr>
          <w:ilvl w:val="0"/>
          <w:numId w:val="1"/>
        </w:numPr>
        <w:rPr>
          <w:b/>
        </w:rPr>
      </w:pPr>
      <w:r>
        <w:rPr>
          <w:b/>
        </w:rPr>
        <w:t>Problems/Solutions-</w:t>
      </w:r>
    </w:p>
    <w:p w:rsidR="004F325B" w:rsidRDefault="00B77E2F" w:rsidP="004F325B">
      <w:pPr>
        <w:pStyle w:val="NoSpacing"/>
        <w:rPr>
          <w:b/>
        </w:rPr>
      </w:pPr>
      <w:r>
        <w:rPr>
          <w:b/>
        </w:rPr>
        <w:lastRenderedPageBreak/>
        <w:t>62</w:t>
      </w:r>
      <w:r w:rsidR="004F325B">
        <w:rPr>
          <w:b/>
        </w:rPr>
        <w:t>.</w:t>
      </w:r>
      <w:r w:rsidR="00EE50B7">
        <w:rPr>
          <w:b/>
        </w:rPr>
        <w:t>Explain the importance of the Populist Party-</w:t>
      </w:r>
    </w:p>
    <w:p w:rsidR="00F463D0" w:rsidRDefault="00F463D0" w:rsidP="004F325B">
      <w:pPr>
        <w:pStyle w:val="NoSpacing"/>
        <w:rPr>
          <w:b/>
        </w:rPr>
      </w:pPr>
    </w:p>
    <w:p w:rsidR="00F463D0" w:rsidRDefault="00F463D0" w:rsidP="004F325B">
      <w:pPr>
        <w:pStyle w:val="NoSpacing"/>
        <w:rPr>
          <w:b/>
        </w:rPr>
      </w:pPr>
    </w:p>
    <w:p w:rsidR="00EE50B7" w:rsidRDefault="00EE50B7" w:rsidP="004F325B">
      <w:pPr>
        <w:pStyle w:val="NoSpacing"/>
        <w:rPr>
          <w:b/>
        </w:rPr>
      </w:pPr>
      <w:r w:rsidRPr="00F463D0">
        <w:rPr>
          <w:b/>
          <w:i/>
          <w:u w:val="single"/>
        </w:rPr>
        <w:t>Progressive Movement</w:t>
      </w:r>
      <w:r>
        <w:rPr>
          <w:b/>
        </w:rPr>
        <w:t>:</w:t>
      </w:r>
    </w:p>
    <w:p w:rsidR="00EE50B7" w:rsidRDefault="00B77E2F" w:rsidP="004F325B">
      <w:pPr>
        <w:pStyle w:val="NoSpacing"/>
        <w:rPr>
          <w:b/>
        </w:rPr>
      </w:pPr>
      <w:r>
        <w:rPr>
          <w:b/>
        </w:rPr>
        <w:t>63</w:t>
      </w:r>
      <w:r w:rsidR="00EE50B7">
        <w:rPr>
          <w:b/>
        </w:rPr>
        <w:t>.</w:t>
      </w:r>
      <w:r w:rsidR="008D74F1">
        <w:rPr>
          <w:b/>
        </w:rPr>
        <w:t>List the Goals of the Progressive Movement-</w:t>
      </w:r>
    </w:p>
    <w:p w:rsidR="008D74F1" w:rsidRDefault="008D74F1" w:rsidP="004F325B">
      <w:pPr>
        <w:pStyle w:val="NoSpacing"/>
        <w:rPr>
          <w:b/>
        </w:rPr>
      </w:pPr>
    </w:p>
    <w:p w:rsidR="008D74F1" w:rsidRDefault="008D74F1" w:rsidP="004F325B">
      <w:pPr>
        <w:pStyle w:val="NoSpacing"/>
        <w:rPr>
          <w:b/>
        </w:rPr>
      </w:pPr>
    </w:p>
    <w:p w:rsidR="008D74F1" w:rsidRDefault="00B77E2F" w:rsidP="004F325B">
      <w:pPr>
        <w:pStyle w:val="NoSpacing"/>
        <w:rPr>
          <w:b/>
        </w:rPr>
      </w:pPr>
      <w:r>
        <w:rPr>
          <w:b/>
        </w:rPr>
        <w:t>64</w:t>
      </w:r>
      <w:r w:rsidR="008D74F1">
        <w:rPr>
          <w:b/>
        </w:rPr>
        <w:t>.Define Muckrakers-</w:t>
      </w:r>
    </w:p>
    <w:p w:rsidR="00B77E2F" w:rsidRDefault="00B77E2F" w:rsidP="004F325B">
      <w:pPr>
        <w:pStyle w:val="NoSpacing"/>
        <w:rPr>
          <w:b/>
        </w:rPr>
      </w:pPr>
    </w:p>
    <w:p w:rsidR="008D74F1" w:rsidRDefault="008D74F1" w:rsidP="004F325B">
      <w:pPr>
        <w:pStyle w:val="NoSpacing"/>
        <w:rPr>
          <w:b/>
        </w:rPr>
      </w:pPr>
    </w:p>
    <w:p w:rsidR="008D74F1" w:rsidRDefault="00B77E2F" w:rsidP="004F325B">
      <w:pPr>
        <w:pStyle w:val="NoSpacing"/>
        <w:rPr>
          <w:b/>
        </w:rPr>
      </w:pPr>
      <w:r>
        <w:rPr>
          <w:b/>
        </w:rPr>
        <w:t>65</w:t>
      </w:r>
      <w:r w:rsidR="008D74F1">
        <w:rPr>
          <w:b/>
        </w:rPr>
        <w:t>.</w:t>
      </w:r>
      <w:r w:rsidR="00883E77">
        <w:rPr>
          <w:b/>
        </w:rPr>
        <w:t>What was “</w:t>
      </w:r>
      <w:r w:rsidR="00883E77" w:rsidRPr="00883E77">
        <w:rPr>
          <w:b/>
          <w:i/>
        </w:rPr>
        <w:t>The Jungle</w:t>
      </w:r>
      <w:r w:rsidR="00883E77">
        <w:rPr>
          <w:b/>
        </w:rPr>
        <w:t>” and What impact did it have?</w:t>
      </w:r>
    </w:p>
    <w:p w:rsidR="00883E77" w:rsidRDefault="00883E77" w:rsidP="004F325B">
      <w:pPr>
        <w:pStyle w:val="NoSpacing"/>
        <w:rPr>
          <w:b/>
        </w:rPr>
      </w:pPr>
    </w:p>
    <w:p w:rsidR="00883E77" w:rsidRDefault="00883E77" w:rsidP="004F325B">
      <w:pPr>
        <w:pStyle w:val="NoSpacing"/>
        <w:rPr>
          <w:b/>
        </w:rPr>
      </w:pPr>
    </w:p>
    <w:p w:rsidR="00883E77" w:rsidRDefault="00883E77" w:rsidP="004F325B">
      <w:pPr>
        <w:pStyle w:val="NoSpacing"/>
        <w:rPr>
          <w:b/>
        </w:rPr>
      </w:pPr>
      <w:r>
        <w:rPr>
          <w:b/>
        </w:rPr>
        <w:t>66.</w:t>
      </w:r>
      <w:r w:rsidR="00EB2B2A">
        <w:rPr>
          <w:b/>
        </w:rPr>
        <w:t>Define Recall-</w:t>
      </w:r>
    </w:p>
    <w:p w:rsidR="00EB2B2A" w:rsidRDefault="00EB2B2A" w:rsidP="004F325B">
      <w:pPr>
        <w:pStyle w:val="NoSpacing"/>
        <w:rPr>
          <w:b/>
        </w:rPr>
      </w:pPr>
    </w:p>
    <w:p w:rsidR="00EB2B2A" w:rsidRDefault="00EB2B2A" w:rsidP="004F325B">
      <w:pPr>
        <w:pStyle w:val="NoSpacing"/>
        <w:rPr>
          <w:b/>
        </w:rPr>
      </w:pPr>
    </w:p>
    <w:p w:rsidR="00EB2B2A" w:rsidRDefault="00EB2B2A" w:rsidP="004F325B">
      <w:pPr>
        <w:pStyle w:val="NoSpacing"/>
        <w:rPr>
          <w:b/>
        </w:rPr>
      </w:pPr>
      <w:r>
        <w:rPr>
          <w:b/>
        </w:rPr>
        <w:t>67.Define Initiative-</w:t>
      </w:r>
    </w:p>
    <w:p w:rsidR="00EB2B2A" w:rsidRDefault="00EB2B2A" w:rsidP="004F325B">
      <w:pPr>
        <w:pStyle w:val="NoSpacing"/>
        <w:rPr>
          <w:b/>
        </w:rPr>
      </w:pPr>
    </w:p>
    <w:p w:rsidR="00EB2B2A" w:rsidRDefault="00EB2B2A" w:rsidP="004F325B">
      <w:pPr>
        <w:pStyle w:val="NoSpacing"/>
        <w:rPr>
          <w:b/>
        </w:rPr>
      </w:pPr>
    </w:p>
    <w:p w:rsidR="00EB2B2A" w:rsidRDefault="00EB2B2A" w:rsidP="004F325B">
      <w:pPr>
        <w:pStyle w:val="NoSpacing"/>
        <w:rPr>
          <w:b/>
        </w:rPr>
      </w:pPr>
      <w:r>
        <w:rPr>
          <w:b/>
        </w:rPr>
        <w:t>68.Define Referendum-</w:t>
      </w:r>
    </w:p>
    <w:p w:rsidR="00EB2B2A" w:rsidRDefault="00EB2B2A" w:rsidP="004F325B">
      <w:pPr>
        <w:pStyle w:val="NoSpacing"/>
        <w:rPr>
          <w:b/>
        </w:rPr>
      </w:pPr>
    </w:p>
    <w:p w:rsidR="00EB2B2A" w:rsidRDefault="00EB2B2A" w:rsidP="004F325B">
      <w:pPr>
        <w:pStyle w:val="NoSpacing"/>
        <w:rPr>
          <w:b/>
        </w:rPr>
      </w:pPr>
    </w:p>
    <w:p w:rsidR="00EB2B2A" w:rsidRDefault="00EB2B2A" w:rsidP="004F325B">
      <w:pPr>
        <w:pStyle w:val="NoSpacing"/>
        <w:rPr>
          <w:b/>
        </w:rPr>
      </w:pPr>
      <w:r>
        <w:rPr>
          <w:b/>
        </w:rPr>
        <w:t>69.Define Direct Primary-</w:t>
      </w:r>
    </w:p>
    <w:p w:rsidR="00EB2B2A" w:rsidRDefault="00EB2B2A" w:rsidP="004F325B">
      <w:pPr>
        <w:pStyle w:val="NoSpacing"/>
        <w:rPr>
          <w:b/>
        </w:rPr>
      </w:pPr>
    </w:p>
    <w:p w:rsidR="00EB2B2A" w:rsidRDefault="00EB2B2A" w:rsidP="004F325B">
      <w:pPr>
        <w:pStyle w:val="NoSpacing"/>
        <w:rPr>
          <w:b/>
        </w:rPr>
      </w:pPr>
    </w:p>
    <w:p w:rsidR="00EB2B2A" w:rsidRDefault="00EB2B2A" w:rsidP="004F325B">
      <w:pPr>
        <w:pStyle w:val="NoSpacing"/>
        <w:rPr>
          <w:b/>
        </w:rPr>
      </w:pPr>
      <w:r>
        <w:rPr>
          <w:b/>
        </w:rPr>
        <w:t>70.What was the “triple threat of privilege”?</w:t>
      </w:r>
    </w:p>
    <w:p w:rsidR="00EB2B2A" w:rsidRDefault="00EB2B2A" w:rsidP="004F325B">
      <w:pPr>
        <w:pStyle w:val="NoSpacing"/>
        <w:rPr>
          <w:b/>
        </w:rPr>
      </w:pPr>
    </w:p>
    <w:p w:rsidR="00EB2B2A" w:rsidRDefault="00EB2B2A" w:rsidP="004F325B">
      <w:pPr>
        <w:pStyle w:val="NoSpacing"/>
        <w:rPr>
          <w:b/>
        </w:rPr>
      </w:pPr>
    </w:p>
    <w:p w:rsidR="00EB2B2A" w:rsidRDefault="00EB2B2A" w:rsidP="004F325B">
      <w:pPr>
        <w:pStyle w:val="NoSpacing"/>
        <w:rPr>
          <w:b/>
        </w:rPr>
      </w:pPr>
      <w:r>
        <w:rPr>
          <w:b/>
        </w:rPr>
        <w:t>71.What was the Women’s Ch</w:t>
      </w:r>
      <w:r w:rsidR="004A5BBE">
        <w:rPr>
          <w:b/>
        </w:rPr>
        <w:t>ristian Temperance Union (WTCU) Movement?</w:t>
      </w:r>
    </w:p>
    <w:p w:rsidR="00EB2B2A" w:rsidRDefault="00EB2B2A" w:rsidP="004F325B">
      <w:pPr>
        <w:pStyle w:val="NoSpacing"/>
        <w:rPr>
          <w:b/>
        </w:rPr>
      </w:pPr>
    </w:p>
    <w:p w:rsidR="00EB2B2A" w:rsidRDefault="00EB2B2A" w:rsidP="004F325B">
      <w:pPr>
        <w:pStyle w:val="NoSpacing"/>
        <w:rPr>
          <w:b/>
        </w:rPr>
      </w:pPr>
    </w:p>
    <w:p w:rsidR="00EB2B2A" w:rsidRDefault="00EB2B2A" w:rsidP="004F325B">
      <w:pPr>
        <w:pStyle w:val="NoSpacing"/>
        <w:rPr>
          <w:b/>
        </w:rPr>
      </w:pPr>
    </w:p>
    <w:p w:rsidR="00EB2B2A" w:rsidRDefault="00EB2B2A" w:rsidP="004F325B">
      <w:pPr>
        <w:pStyle w:val="NoSpacing"/>
        <w:rPr>
          <w:b/>
        </w:rPr>
      </w:pPr>
      <w:r>
        <w:rPr>
          <w:b/>
        </w:rPr>
        <w:t>72.Define Prohibition-</w:t>
      </w:r>
    </w:p>
    <w:p w:rsidR="00EB2B2A" w:rsidRDefault="00EB2B2A" w:rsidP="004F325B">
      <w:pPr>
        <w:pStyle w:val="NoSpacing"/>
        <w:rPr>
          <w:b/>
        </w:rPr>
      </w:pPr>
    </w:p>
    <w:p w:rsidR="00EB2B2A" w:rsidRDefault="00EB2B2A" w:rsidP="004F325B">
      <w:pPr>
        <w:pStyle w:val="NoSpacing"/>
        <w:rPr>
          <w:b/>
        </w:rPr>
      </w:pPr>
    </w:p>
    <w:p w:rsidR="00EB2B2A" w:rsidRDefault="00EB2B2A" w:rsidP="004F325B">
      <w:pPr>
        <w:pStyle w:val="NoSpacing"/>
        <w:rPr>
          <w:b/>
        </w:rPr>
      </w:pPr>
    </w:p>
    <w:p w:rsidR="00EB2B2A" w:rsidRDefault="00EB2B2A" w:rsidP="004F325B">
      <w:pPr>
        <w:pStyle w:val="NoSpacing"/>
        <w:rPr>
          <w:b/>
        </w:rPr>
      </w:pPr>
      <w:r>
        <w:rPr>
          <w:b/>
        </w:rPr>
        <w:t>73.Define the 18</w:t>
      </w:r>
      <w:r w:rsidRPr="00EB2B2A">
        <w:rPr>
          <w:b/>
          <w:vertAlign w:val="superscript"/>
        </w:rPr>
        <w:t>th</w:t>
      </w:r>
      <w:r>
        <w:rPr>
          <w:b/>
        </w:rPr>
        <w:t xml:space="preserve"> Amendment-</w:t>
      </w:r>
    </w:p>
    <w:p w:rsidR="00EB2B2A" w:rsidRDefault="00EB2B2A" w:rsidP="004F325B">
      <w:pPr>
        <w:pStyle w:val="NoSpacing"/>
        <w:rPr>
          <w:b/>
        </w:rPr>
      </w:pPr>
    </w:p>
    <w:p w:rsidR="00EB2B2A" w:rsidRDefault="00EB2B2A" w:rsidP="004F325B">
      <w:pPr>
        <w:pStyle w:val="NoSpacing"/>
        <w:rPr>
          <w:b/>
        </w:rPr>
      </w:pPr>
    </w:p>
    <w:p w:rsidR="00EB2B2A" w:rsidRDefault="00EB2B2A" w:rsidP="004F325B">
      <w:pPr>
        <w:pStyle w:val="NoSpacing"/>
        <w:rPr>
          <w:b/>
        </w:rPr>
      </w:pPr>
      <w:r>
        <w:rPr>
          <w:b/>
        </w:rPr>
        <w:t>74.Define the 19</w:t>
      </w:r>
      <w:r w:rsidRPr="00EB2B2A">
        <w:rPr>
          <w:b/>
          <w:vertAlign w:val="superscript"/>
        </w:rPr>
        <w:t>th</w:t>
      </w:r>
      <w:r>
        <w:rPr>
          <w:b/>
        </w:rPr>
        <w:t xml:space="preserve"> Amendment-</w:t>
      </w:r>
    </w:p>
    <w:p w:rsidR="00EB2B2A" w:rsidRDefault="00EB2B2A" w:rsidP="004F325B">
      <w:pPr>
        <w:pStyle w:val="NoSpacing"/>
        <w:rPr>
          <w:b/>
        </w:rPr>
      </w:pPr>
      <w:bookmarkStart w:id="0" w:name="_GoBack"/>
      <w:bookmarkEnd w:id="0"/>
    </w:p>
    <w:p w:rsidR="00EB2B2A" w:rsidRDefault="00EB2B2A" w:rsidP="004F325B">
      <w:pPr>
        <w:pStyle w:val="NoSpacing"/>
        <w:rPr>
          <w:b/>
        </w:rPr>
      </w:pPr>
    </w:p>
    <w:p w:rsidR="00EB2B2A" w:rsidRDefault="00EB2B2A" w:rsidP="004F325B">
      <w:pPr>
        <w:pStyle w:val="NoSpacing"/>
        <w:rPr>
          <w:b/>
        </w:rPr>
      </w:pPr>
      <w:r>
        <w:rPr>
          <w:b/>
        </w:rPr>
        <w:t>75.What was the National American Women’s Suffrage Association (NAWSA)?</w:t>
      </w:r>
    </w:p>
    <w:p w:rsidR="00DB47BF" w:rsidRDefault="00DB47BF" w:rsidP="004F325B">
      <w:pPr>
        <w:pStyle w:val="NoSpacing"/>
        <w:rPr>
          <w:b/>
        </w:rPr>
      </w:pPr>
    </w:p>
    <w:p w:rsidR="00DB47BF" w:rsidRDefault="00DB47BF" w:rsidP="004F325B">
      <w:pPr>
        <w:pStyle w:val="NoSpacing"/>
        <w:rPr>
          <w:b/>
        </w:rPr>
      </w:pPr>
    </w:p>
    <w:p w:rsidR="00EB2B2A" w:rsidRDefault="00EB2B2A" w:rsidP="004F325B">
      <w:pPr>
        <w:pStyle w:val="NoSpacing"/>
        <w:rPr>
          <w:b/>
        </w:rPr>
      </w:pPr>
      <w:r>
        <w:rPr>
          <w:b/>
        </w:rPr>
        <w:t>76.</w:t>
      </w:r>
      <w:r w:rsidR="008A686D">
        <w:rPr>
          <w:b/>
        </w:rPr>
        <w:t>Define the Spoils System-</w:t>
      </w:r>
    </w:p>
    <w:p w:rsidR="008A686D" w:rsidRDefault="008A686D" w:rsidP="004F325B">
      <w:pPr>
        <w:pStyle w:val="NoSpacing"/>
        <w:rPr>
          <w:b/>
        </w:rPr>
      </w:pPr>
    </w:p>
    <w:p w:rsidR="008A686D" w:rsidRDefault="008A686D" w:rsidP="004F325B">
      <w:pPr>
        <w:pStyle w:val="NoSpacing"/>
        <w:rPr>
          <w:b/>
        </w:rPr>
      </w:pPr>
    </w:p>
    <w:p w:rsidR="008A686D" w:rsidRDefault="008A686D" w:rsidP="004F325B">
      <w:pPr>
        <w:pStyle w:val="NoSpacing"/>
        <w:rPr>
          <w:b/>
        </w:rPr>
      </w:pPr>
      <w:r>
        <w:rPr>
          <w:b/>
        </w:rPr>
        <w:lastRenderedPageBreak/>
        <w:t>77.What is gerrymandering?</w:t>
      </w:r>
    </w:p>
    <w:p w:rsidR="008A686D" w:rsidRDefault="008A686D" w:rsidP="004F325B">
      <w:pPr>
        <w:pStyle w:val="NoSpacing"/>
        <w:rPr>
          <w:b/>
        </w:rPr>
      </w:pPr>
    </w:p>
    <w:p w:rsidR="008A686D" w:rsidRDefault="008A686D" w:rsidP="004F325B">
      <w:pPr>
        <w:pStyle w:val="NoSpacing"/>
        <w:rPr>
          <w:b/>
        </w:rPr>
      </w:pPr>
    </w:p>
    <w:p w:rsidR="008A686D" w:rsidRDefault="008A686D" w:rsidP="004F325B">
      <w:pPr>
        <w:pStyle w:val="NoSpacing"/>
        <w:rPr>
          <w:b/>
        </w:rPr>
      </w:pPr>
      <w:r>
        <w:rPr>
          <w:b/>
        </w:rPr>
        <w:t>78.Explain the struggles for women’s suffrage-</w:t>
      </w:r>
    </w:p>
    <w:p w:rsidR="008A686D" w:rsidRDefault="008A686D" w:rsidP="004F325B">
      <w:pPr>
        <w:pStyle w:val="NoSpacing"/>
        <w:rPr>
          <w:b/>
        </w:rPr>
      </w:pPr>
    </w:p>
    <w:p w:rsidR="008A686D" w:rsidRDefault="008A686D" w:rsidP="004F325B">
      <w:pPr>
        <w:pStyle w:val="NoSpacing"/>
        <w:rPr>
          <w:b/>
        </w:rPr>
      </w:pPr>
    </w:p>
    <w:p w:rsidR="008A686D" w:rsidRDefault="008A686D" w:rsidP="004F325B">
      <w:pPr>
        <w:pStyle w:val="NoSpacing"/>
        <w:rPr>
          <w:b/>
        </w:rPr>
      </w:pPr>
      <w:r>
        <w:rPr>
          <w:b/>
        </w:rPr>
        <w:t xml:space="preserve">79.Identify the progressive presidents and their collective contribution to the overall aim of the </w:t>
      </w:r>
    </w:p>
    <w:p w:rsidR="008A686D" w:rsidRDefault="008A686D" w:rsidP="004F325B">
      <w:pPr>
        <w:pStyle w:val="NoSpacing"/>
        <w:rPr>
          <w:b/>
        </w:rPr>
      </w:pPr>
      <w:r>
        <w:rPr>
          <w:b/>
        </w:rPr>
        <w:t xml:space="preserve">     Progressive Movement?</w:t>
      </w:r>
    </w:p>
    <w:p w:rsidR="008A686D" w:rsidRDefault="008A686D" w:rsidP="004F325B">
      <w:pPr>
        <w:pStyle w:val="NoSpacing"/>
        <w:rPr>
          <w:b/>
        </w:rPr>
      </w:pPr>
    </w:p>
    <w:p w:rsidR="008A686D" w:rsidRDefault="008A686D" w:rsidP="004F325B">
      <w:pPr>
        <w:pStyle w:val="NoSpacing"/>
        <w:rPr>
          <w:b/>
        </w:rPr>
      </w:pPr>
    </w:p>
    <w:p w:rsidR="008A686D" w:rsidRDefault="008A686D" w:rsidP="004F325B">
      <w:pPr>
        <w:pStyle w:val="NoSpacing"/>
        <w:rPr>
          <w:b/>
        </w:rPr>
      </w:pPr>
    </w:p>
    <w:p w:rsidR="004F325B" w:rsidRDefault="00B16CD0" w:rsidP="007368CC">
      <w:pPr>
        <w:pStyle w:val="NoSpacing"/>
        <w:rPr>
          <w:b/>
        </w:rPr>
      </w:pPr>
      <w:r w:rsidRPr="00BE4DCD">
        <w:rPr>
          <w:b/>
          <w:u w:val="single"/>
        </w:rPr>
        <w:t>IM</w:t>
      </w:r>
      <w:r w:rsidR="008A686D" w:rsidRPr="00BE4DCD">
        <w:rPr>
          <w:b/>
          <w:u w:val="single"/>
        </w:rPr>
        <w:t>PERIALISM</w:t>
      </w:r>
      <w:r w:rsidR="00BE4DCD" w:rsidRPr="00BE4DCD">
        <w:rPr>
          <w:b/>
          <w:i/>
          <w:u w:val="single"/>
        </w:rPr>
        <w:t xml:space="preserve"> </w:t>
      </w:r>
      <w:r w:rsidR="00BE4DCD" w:rsidRPr="00BE4DCD">
        <w:rPr>
          <w:b/>
          <w:u w:val="single"/>
        </w:rPr>
        <w:t>&amp; WORLD WAR I</w:t>
      </w:r>
      <w:r w:rsidR="00BE4DCD">
        <w:rPr>
          <w:i/>
        </w:rPr>
        <w:t>-</w:t>
      </w:r>
      <w:r w:rsidR="00B779A5" w:rsidRPr="00B779A5">
        <w:rPr>
          <w:i/>
        </w:rPr>
        <w:t xml:space="preserve"> </w:t>
      </w:r>
      <w:r w:rsidR="00B779A5" w:rsidRPr="00221A9C">
        <w:rPr>
          <w:i/>
        </w:rPr>
        <w:t>In t</w:t>
      </w:r>
      <w:r w:rsidR="00B57947">
        <w:rPr>
          <w:i/>
        </w:rPr>
        <w:t>he Textbook book see chapter</w:t>
      </w:r>
      <w:r w:rsidR="00BE4DCD">
        <w:rPr>
          <w:i/>
        </w:rPr>
        <w:t>s</w:t>
      </w:r>
      <w:r w:rsidR="00B57947">
        <w:rPr>
          <w:i/>
        </w:rPr>
        <w:t xml:space="preserve"> 11</w:t>
      </w:r>
      <w:r w:rsidR="00BE4DCD">
        <w:rPr>
          <w:i/>
        </w:rPr>
        <w:t>&amp; 12</w:t>
      </w:r>
      <w:r w:rsidR="00B57947">
        <w:rPr>
          <w:i/>
        </w:rPr>
        <w:t xml:space="preserve"> </w:t>
      </w:r>
      <w:r w:rsidR="00B779A5" w:rsidRPr="00221A9C">
        <w:rPr>
          <w:i/>
        </w:rPr>
        <w:t>as well as your notes</w:t>
      </w:r>
    </w:p>
    <w:p w:rsidR="007368CC" w:rsidRDefault="00264118" w:rsidP="007368CC">
      <w:pPr>
        <w:pStyle w:val="NoSpacing"/>
        <w:rPr>
          <w:b/>
        </w:rPr>
      </w:pPr>
      <w:r>
        <w:rPr>
          <w:b/>
        </w:rPr>
        <w:t>Understand the changing role of the U.S. in world affairs through the end of World War I</w:t>
      </w:r>
    </w:p>
    <w:p w:rsidR="00DC189F" w:rsidRDefault="00DC189F" w:rsidP="00DC189F">
      <w:pPr>
        <w:pStyle w:val="NoSpacing"/>
        <w:numPr>
          <w:ilvl w:val="0"/>
          <w:numId w:val="1"/>
        </w:numPr>
        <w:rPr>
          <w:b/>
        </w:rPr>
      </w:pPr>
      <w:r>
        <w:rPr>
          <w:b/>
        </w:rPr>
        <w:t>Recognize terms &amp; concepts related to U.S. Imperialism</w:t>
      </w:r>
    </w:p>
    <w:p w:rsidR="00DC189F" w:rsidRDefault="00DC189F" w:rsidP="00DC189F">
      <w:pPr>
        <w:pStyle w:val="NoSpacing"/>
        <w:numPr>
          <w:ilvl w:val="0"/>
          <w:numId w:val="1"/>
        </w:numPr>
        <w:rPr>
          <w:b/>
        </w:rPr>
      </w:pPr>
      <w:r>
        <w:rPr>
          <w:b/>
        </w:rPr>
        <w:t>Identify the events that led the U.S. into World War I &amp; the subsequent impact the war had on American society and politics</w:t>
      </w:r>
    </w:p>
    <w:p w:rsidR="004A4B22" w:rsidRDefault="004A4B22" w:rsidP="00DC189F">
      <w:pPr>
        <w:pStyle w:val="NoSpacing"/>
        <w:numPr>
          <w:ilvl w:val="0"/>
          <w:numId w:val="1"/>
        </w:numPr>
        <w:rPr>
          <w:b/>
        </w:rPr>
      </w:pPr>
    </w:p>
    <w:p w:rsidR="006F49DA" w:rsidRDefault="006F49DA" w:rsidP="006F49DA">
      <w:pPr>
        <w:pStyle w:val="NoSpacing"/>
        <w:rPr>
          <w:b/>
        </w:rPr>
      </w:pPr>
      <w:r w:rsidRPr="006F49DA">
        <w:rPr>
          <w:b/>
          <w:i/>
          <w:u w:val="single"/>
        </w:rPr>
        <w:t>Spanish American War &amp; Imperialism</w:t>
      </w:r>
      <w:r>
        <w:rPr>
          <w:b/>
        </w:rPr>
        <w:t>:</w:t>
      </w:r>
    </w:p>
    <w:p w:rsidR="00270D8E" w:rsidRDefault="0039786F" w:rsidP="0039786F">
      <w:pPr>
        <w:pStyle w:val="NoSpacing"/>
        <w:rPr>
          <w:b/>
        </w:rPr>
      </w:pPr>
      <w:r>
        <w:rPr>
          <w:b/>
        </w:rPr>
        <w:t>80.</w:t>
      </w:r>
      <w:r w:rsidR="00270D8E">
        <w:rPr>
          <w:b/>
        </w:rPr>
        <w:t>Define the Panama Canal-</w:t>
      </w:r>
    </w:p>
    <w:p w:rsidR="00270D8E" w:rsidRDefault="00270D8E" w:rsidP="0039786F">
      <w:pPr>
        <w:pStyle w:val="NoSpacing"/>
        <w:rPr>
          <w:b/>
        </w:rPr>
      </w:pPr>
    </w:p>
    <w:p w:rsidR="00270D8E" w:rsidRDefault="00270D8E" w:rsidP="0039786F">
      <w:pPr>
        <w:pStyle w:val="NoSpacing"/>
        <w:rPr>
          <w:b/>
        </w:rPr>
      </w:pPr>
    </w:p>
    <w:p w:rsidR="00270D8E" w:rsidRDefault="00270D8E" w:rsidP="0039786F">
      <w:pPr>
        <w:pStyle w:val="NoSpacing"/>
        <w:rPr>
          <w:b/>
        </w:rPr>
      </w:pPr>
      <w:r>
        <w:rPr>
          <w:b/>
        </w:rPr>
        <w:t>81.Define Yellow Journalism also known as the Yellow Press-</w:t>
      </w:r>
    </w:p>
    <w:p w:rsidR="00270D8E" w:rsidRDefault="00270D8E" w:rsidP="0039786F">
      <w:pPr>
        <w:pStyle w:val="NoSpacing"/>
        <w:rPr>
          <w:b/>
        </w:rPr>
      </w:pPr>
    </w:p>
    <w:p w:rsidR="00270D8E" w:rsidRDefault="00270D8E" w:rsidP="0039786F">
      <w:pPr>
        <w:pStyle w:val="NoSpacing"/>
        <w:rPr>
          <w:b/>
        </w:rPr>
      </w:pPr>
    </w:p>
    <w:p w:rsidR="00270D8E" w:rsidRDefault="00270D8E" w:rsidP="0039786F">
      <w:pPr>
        <w:pStyle w:val="NoSpacing"/>
        <w:rPr>
          <w:b/>
        </w:rPr>
      </w:pPr>
      <w:r>
        <w:rPr>
          <w:b/>
        </w:rPr>
        <w:t>82.Define the U.S.S. Maine-</w:t>
      </w:r>
    </w:p>
    <w:p w:rsidR="00270D8E" w:rsidRDefault="00270D8E" w:rsidP="0039786F">
      <w:pPr>
        <w:pStyle w:val="NoSpacing"/>
        <w:rPr>
          <w:b/>
        </w:rPr>
      </w:pPr>
    </w:p>
    <w:p w:rsidR="00270D8E" w:rsidRDefault="00270D8E" w:rsidP="0039786F">
      <w:pPr>
        <w:pStyle w:val="NoSpacing"/>
        <w:rPr>
          <w:b/>
        </w:rPr>
      </w:pPr>
    </w:p>
    <w:p w:rsidR="00270D8E" w:rsidRDefault="00270D8E" w:rsidP="0039786F">
      <w:pPr>
        <w:pStyle w:val="NoSpacing"/>
        <w:rPr>
          <w:b/>
        </w:rPr>
      </w:pPr>
      <w:r>
        <w:rPr>
          <w:b/>
        </w:rPr>
        <w:t xml:space="preserve">83.Define the </w:t>
      </w:r>
      <w:proofErr w:type="spellStart"/>
      <w:r>
        <w:rPr>
          <w:b/>
        </w:rPr>
        <w:t>DeLome</w:t>
      </w:r>
      <w:proofErr w:type="spellEnd"/>
      <w:r>
        <w:rPr>
          <w:b/>
        </w:rPr>
        <w:t xml:space="preserve"> Letter-</w:t>
      </w:r>
    </w:p>
    <w:p w:rsidR="00270D8E" w:rsidRDefault="00270D8E" w:rsidP="0039786F">
      <w:pPr>
        <w:pStyle w:val="NoSpacing"/>
        <w:rPr>
          <w:b/>
        </w:rPr>
      </w:pPr>
    </w:p>
    <w:p w:rsidR="00270D8E" w:rsidRDefault="00270D8E" w:rsidP="0039786F">
      <w:pPr>
        <w:pStyle w:val="NoSpacing"/>
        <w:rPr>
          <w:b/>
        </w:rPr>
      </w:pPr>
    </w:p>
    <w:p w:rsidR="00270D8E" w:rsidRDefault="00270D8E" w:rsidP="0039786F">
      <w:pPr>
        <w:pStyle w:val="NoSpacing"/>
        <w:rPr>
          <w:b/>
        </w:rPr>
      </w:pPr>
      <w:r>
        <w:rPr>
          <w:b/>
        </w:rPr>
        <w:t>84.</w:t>
      </w:r>
      <w:r w:rsidR="006F49DA">
        <w:rPr>
          <w:b/>
        </w:rPr>
        <w:t>What was the Roosevelt Corollary?</w:t>
      </w:r>
    </w:p>
    <w:p w:rsidR="006F49DA" w:rsidRDefault="006F49DA" w:rsidP="0039786F">
      <w:pPr>
        <w:pStyle w:val="NoSpacing"/>
        <w:rPr>
          <w:b/>
        </w:rPr>
      </w:pPr>
    </w:p>
    <w:p w:rsidR="006F49DA" w:rsidRDefault="006F49DA" w:rsidP="0039786F">
      <w:pPr>
        <w:pStyle w:val="NoSpacing"/>
        <w:rPr>
          <w:b/>
        </w:rPr>
      </w:pPr>
    </w:p>
    <w:p w:rsidR="006F49DA" w:rsidRDefault="006F49DA" w:rsidP="0039786F">
      <w:pPr>
        <w:pStyle w:val="NoSpacing"/>
        <w:rPr>
          <w:b/>
        </w:rPr>
      </w:pPr>
    </w:p>
    <w:p w:rsidR="006F49DA" w:rsidRDefault="00C5725E" w:rsidP="0039786F">
      <w:pPr>
        <w:pStyle w:val="NoSpacing"/>
        <w:rPr>
          <w:b/>
        </w:rPr>
      </w:pPr>
      <w:r>
        <w:rPr>
          <w:b/>
        </w:rPr>
        <w:t>85.Explain Theodore Roosevelt’s Big Stick Policy diplomacy?</w:t>
      </w:r>
    </w:p>
    <w:p w:rsidR="006F49DA" w:rsidRDefault="006F49DA" w:rsidP="0039786F">
      <w:pPr>
        <w:pStyle w:val="NoSpacing"/>
        <w:rPr>
          <w:b/>
        </w:rPr>
      </w:pPr>
    </w:p>
    <w:p w:rsidR="006F49DA" w:rsidRDefault="006F49DA" w:rsidP="0039786F">
      <w:pPr>
        <w:pStyle w:val="NoSpacing"/>
        <w:rPr>
          <w:b/>
        </w:rPr>
      </w:pPr>
    </w:p>
    <w:p w:rsidR="006F49DA" w:rsidRDefault="006F49DA" w:rsidP="0039786F">
      <w:pPr>
        <w:pStyle w:val="NoSpacing"/>
        <w:rPr>
          <w:b/>
        </w:rPr>
      </w:pPr>
      <w:r>
        <w:rPr>
          <w:b/>
        </w:rPr>
        <w:t>86.</w:t>
      </w:r>
      <w:r w:rsidR="00C5725E">
        <w:rPr>
          <w:b/>
        </w:rPr>
        <w:t>Define Open Door Policy-</w:t>
      </w:r>
    </w:p>
    <w:p w:rsidR="00476869" w:rsidRDefault="00476869" w:rsidP="0039786F">
      <w:pPr>
        <w:pStyle w:val="NoSpacing"/>
        <w:rPr>
          <w:b/>
        </w:rPr>
      </w:pPr>
    </w:p>
    <w:p w:rsidR="00C5725E" w:rsidRDefault="00C5725E" w:rsidP="0039786F">
      <w:pPr>
        <w:pStyle w:val="NoSpacing"/>
        <w:rPr>
          <w:b/>
        </w:rPr>
      </w:pPr>
    </w:p>
    <w:p w:rsidR="00C5725E" w:rsidRDefault="00C5725E" w:rsidP="0039786F">
      <w:pPr>
        <w:pStyle w:val="NoSpacing"/>
        <w:rPr>
          <w:b/>
        </w:rPr>
      </w:pPr>
      <w:r>
        <w:rPr>
          <w:b/>
        </w:rPr>
        <w:t>87.What was the Boxer Rebellion?</w:t>
      </w:r>
    </w:p>
    <w:p w:rsidR="004A4B22" w:rsidRDefault="004A4B22" w:rsidP="0039786F">
      <w:pPr>
        <w:pStyle w:val="NoSpacing"/>
        <w:rPr>
          <w:b/>
        </w:rPr>
      </w:pPr>
    </w:p>
    <w:p w:rsidR="004A4B22" w:rsidRDefault="004A4B22" w:rsidP="0039786F">
      <w:pPr>
        <w:pStyle w:val="NoSpacing"/>
        <w:rPr>
          <w:b/>
        </w:rPr>
      </w:pPr>
    </w:p>
    <w:p w:rsidR="00C5725E" w:rsidRDefault="00C5725E" w:rsidP="0039786F">
      <w:pPr>
        <w:pStyle w:val="NoSpacing"/>
        <w:rPr>
          <w:b/>
        </w:rPr>
      </w:pPr>
      <w:r>
        <w:rPr>
          <w:b/>
        </w:rPr>
        <w:t>88.</w:t>
      </w:r>
      <w:r w:rsidR="007B4D22">
        <w:rPr>
          <w:b/>
        </w:rPr>
        <w:t>What were the goals of U.S. Imperialism?</w:t>
      </w:r>
    </w:p>
    <w:p w:rsidR="007B4D22" w:rsidRDefault="007B4D22" w:rsidP="0039786F">
      <w:pPr>
        <w:pStyle w:val="NoSpacing"/>
        <w:rPr>
          <w:b/>
        </w:rPr>
      </w:pPr>
    </w:p>
    <w:p w:rsidR="007B4D22" w:rsidRDefault="007B4D22" w:rsidP="0039786F">
      <w:pPr>
        <w:pStyle w:val="NoSpacing"/>
        <w:rPr>
          <w:b/>
        </w:rPr>
      </w:pPr>
    </w:p>
    <w:p w:rsidR="007B4D22" w:rsidRDefault="007B4D22" w:rsidP="0039786F">
      <w:pPr>
        <w:pStyle w:val="NoSpacing"/>
        <w:rPr>
          <w:b/>
        </w:rPr>
      </w:pPr>
      <w:r>
        <w:rPr>
          <w:b/>
        </w:rPr>
        <w:t>89.What were the causes of the Spanish American War?</w:t>
      </w:r>
    </w:p>
    <w:p w:rsidR="007B4D22" w:rsidRDefault="007B4D22" w:rsidP="0039786F">
      <w:pPr>
        <w:pStyle w:val="NoSpacing"/>
        <w:rPr>
          <w:b/>
        </w:rPr>
      </w:pPr>
    </w:p>
    <w:p w:rsidR="007B4D22" w:rsidRDefault="007B4D22" w:rsidP="0039786F">
      <w:pPr>
        <w:pStyle w:val="NoSpacing"/>
        <w:rPr>
          <w:b/>
        </w:rPr>
      </w:pPr>
    </w:p>
    <w:p w:rsidR="007B4D22" w:rsidRDefault="007B4D22" w:rsidP="0039786F">
      <w:pPr>
        <w:pStyle w:val="NoSpacing"/>
        <w:rPr>
          <w:b/>
        </w:rPr>
      </w:pPr>
      <w:r>
        <w:rPr>
          <w:b/>
        </w:rPr>
        <w:t xml:space="preserve">90.Name the territories that came under U.S. control by the early 1900’s following the Spanish- </w:t>
      </w:r>
    </w:p>
    <w:p w:rsidR="007B4D22" w:rsidRDefault="007B4D22" w:rsidP="0039786F">
      <w:pPr>
        <w:pStyle w:val="NoSpacing"/>
        <w:rPr>
          <w:b/>
        </w:rPr>
      </w:pPr>
      <w:r>
        <w:rPr>
          <w:b/>
        </w:rPr>
        <w:t xml:space="preserve">    American War?</w:t>
      </w:r>
    </w:p>
    <w:p w:rsidR="00754588" w:rsidRDefault="00754588" w:rsidP="00754588">
      <w:pPr>
        <w:pStyle w:val="NoSpacing"/>
        <w:rPr>
          <w:b/>
        </w:rPr>
      </w:pPr>
    </w:p>
    <w:p w:rsidR="00B71F18" w:rsidRDefault="00B71F18" w:rsidP="00754588">
      <w:pPr>
        <w:pStyle w:val="NoSpacing"/>
        <w:rPr>
          <w:b/>
        </w:rPr>
      </w:pPr>
    </w:p>
    <w:p w:rsidR="00754588" w:rsidRDefault="00754588" w:rsidP="00754588">
      <w:pPr>
        <w:pStyle w:val="NoSpacing"/>
        <w:rPr>
          <w:b/>
        </w:rPr>
      </w:pPr>
      <w:r w:rsidRPr="00754588">
        <w:rPr>
          <w:b/>
          <w:i/>
          <w:u w:val="single"/>
        </w:rPr>
        <w:t>World War I</w:t>
      </w:r>
      <w:r>
        <w:rPr>
          <w:b/>
        </w:rPr>
        <w:t>:</w:t>
      </w:r>
    </w:p>
    <w:p w:rsidR="00754588" w:rsidRDefault="001F18FE" w:rsidP="00754588">
      <w:pPr>
        <w:pStyle w:val="NoSpacing"/>
        <w:rPr>
          <w:b/>
        </w:rPr>
      </w:pPr>
      <w:r>
        <w:rPr>
          <w:b/>
        </w:rPr>
        <w:t>91.</w:t>
      </w:r>
      <w:r w:rsidR="00D526AB">
        <w:rPr>
          <w:b/>
        </w:rPr>
        <w:t>What was U</w:t>
      </w:r>
      <w:r>
        <w:rPr>
          <w:b/>
        </w:rPr>
        <w:t>nrestricted Submarine Warfare?</w:t>
      </w:r>
    </w:p>
    <w:p w:rsidR="001F18FE" w:rsidRDefault="001F18FE" w:rsidP="00754588">
      <w:pPr>
        <w:pStyle w:val="NoSpacing"/>
        <w:rPr>
          <w:b/>
        </w:rPr>
      </w:pPr>
    </w:p>
    <w:p w:rsidR="001F18FE" w:rsidRDefault="001F18FE" w:rsidP="00754588">
      <w:pPr>
        <w:pStyle w:val="NoSpacing"/>
        <w:rPr>
          <w:b/>
        </w:rPr>
      </w:pPr>
    </w:p>
    <w:p w:rsidR="001F18FE" w:rsidRDefault="001F18FE" w:rsidP="00754588">
      <w:pPr>
        <w:pStyle w:val="NoSpacing"/>
        <w:rPr>
          <w:b/>
        </w:rPr>
      </w:pPr>
      <w:r>
        <w:rPr>
          <w:b/>
        </w:rPr>
        <w:t>92.Define Propaganda-</w:t>
      </w:r>
    </w:p>
    <w:p w:rsidR="001F18FE" w:rsidRDefault="001F18FE" w:rsidP="00754588">
      <w:pPr>
        <w:pStyle w:val="NoSpacing"/>
        <w:rPr>
          <w:b/>
        </w:rPr>
      </w:pPr>
    </w:p>
    <w:p w:rsidR="001F18FE" w:rsidRDefault="001F18FE" w:rsidP="00754588">
      <w:pPr>
        <w:pStyle w:val="NoSpacing"/>
        <w:rPr>
          <w:b/>
        </w:rPr>
      </w:pPr>
    </w:p>
    <w:p w:rsidR="001F18FE" w:rsidRDefault="001F18FE" w:rsidP="00754588">
      <w:pPr>
        <w:pStyle w:val="NoSpacing"/>
        <w:rPr>
          <w:b/>
        </w:rPr>
      </w:pPr>
      <w:r>
        <w:rPr>
          <w:b/>
        </w:rPr>
        <w:t>93.Define the Zimmerman Note (telegram)-</w:t>
      </w:r>
    </w:p>
    <w:p w:rsidR="001F18FE" w:rsidRDefault="001F18FE" w:rsidP="00754588">
      <w:pPr>
        <w:pStyle w:val="NoSpacing"/>
        <w:rPr>
          <w:b/>
        </w:rPr>
      </w:pPr>
    </w:p>
    <w:p w:rsidR="001F18FE" w:rsidRDefault="001F18FE" w:rsidP="00754588">
      <w:pPr>
        <w:pStyle w:val="NoSpacing"/>
        <w:rPr>
          <w:b/>
        </w:rPr>
      </w:pPr>
    </w:p>
    <w:p w:rsidR="001F18FE" w:rsidRDefault="001F18FE" w:rsidP="00754588">
      <w:pPr>
        <w:pStyle w:val="NoSpacing"/>
        <w:rPr>
          <w:b/>
        </w:rPr>
      </w:pPr>
      <w:r>
        <w:rPr>
          <w:b/>
        </w:rPr>
        <w:t>94.</w:t>
      </w:r>
      <w:r w:rsidR="0005323B">
        <w:rPr>
          <w:b/>
        </w:rPr>
        <w:t>What was the Lusitania and what happen to her?</w:t>
      </w:r>
    </w:p>
    <w:p w:rsidR="0005323B" w:rsidRDefault="0005323B" w:rsidP="00754588">
      <w:pPr>
        <w:pStyle w:val="NoSpacing"/>
        <w:rPr>
          <w:b/>
        </w:rPr>
      </w:pPr>
    </w:p>
    <w:p w:rsidR="0005323B" w:rsidRDefault="0005323B" w:rsidP="00754588">
      <w:pPr>
        <w:pStyle w:val="NoSpacing"/>
        <w:rPr>
          <w:b/>
        </w:rPr>
      </w:pPr>
    </w:p>
    <w:p w:rsidR="0005323B" w:rsidRDefault="0005323B" w:rsidP="00754588">
      <w:pPr>
        <w:pStyle w:val="NoSpacing"/>
        <w:rPr>
          <w:b/>
        </w:rPr>
      </w:pPr>
      <w:r>
        <w:rPr>
          <w:b/>
        </w:rPr>
        <w:t>95.</w:t>
      </w:r>
      <w:r w:rsidR="00F57D05">
        <w:rPr>
          <w:b/>
        </w:rPr>
        <w:t>What was the Selective Service Act?</w:t>
      </w:r>
    </w:p>
    <w:p w:rsidR="00F57D05" w:rsidRDefault="00F57D05" w:rsidP="00754588">
      <w:pPr>
        <w:pStyle w:val="NoSpacing"/>
        <w:rPr>
          <w:b/>
        </w:rPr>
      </w:pPr>
    </w:p>
    <w:p w:rsidR="00F57D05" w:rsidRDefault="00F57D05" w:rsidP="00754588">
      <w:pPr>
        <w:pStyle w:val="NoSpacing"/>
        <w:rPr>
          <w:b/>
        </w:rPr>
      </w:pPr>
    </w:p>
    <w:p w:rsidR="00F57D05" w:rsidRDefault="00F57D05" w:rsidP="00754588">
      <w:pPr>
        <w:pStyle w:val="NoSpacing"/>
        <w:rPr>
          <w:b/>
        </w:rPr>
      </w:pPr>
      <w:r>
        <w:rPr>
          <w:b/>
        </w:rPr>
        <w:t>96.What was the Great Migration?</w:t>
      </w:r>
    </w:p>
    <w:p w:rsidR="00F57D05" w:rsidRDefault="00F57D05" w:rsidP="00754588">
      <w:pPr>
        <w:pStyle w:val="NoSpacing"/>
        <w:rPr>
          <w:b/>
        </w:rPr>
      </w:pPr>
    </w:p>
    <w:p w:rsidR="00F57D05" w:rsidRDefault="00F57D05" w:rsidP="00754588">
      <w:pPr>
        <w:pStyle w:val="NoSpacing"/>
        <w:rPr>
          <w:b/>
        </w:rPr>
      </w:pPr>
    </w:p>
    <w:p w:rsidR="00F57D05" w:rsidRDefault="00F57D05" w:rsidP="00754588">
      <w:pPr>
        <w:pStyle w:val="NoSpacing"/>
        <w:rPr>
          <w:b/>
        </w:rPr>
      </w:pPr>
      <w:r>
        <w:rPr>
          <w:b/>
        </w:rPr>
        <w:t>97.</w:t>
      </w:r>
      <w:r w:rsidR="008B1BD3">
        <w:rPr>
          <w:b/>
        </w:rPr>
        <w:t>Who were the Allies in World War I?</w:t>
      </w:r>
    </w:p>
    <w:p w:rsidR="008B1BD3" w:rsidRDefault="008B1BD3" w:rsidP="00754588">
      <w:pPr>
        <w:pStyle w:val="NoSpacing"/>
        <w:rPr>
          <w:b/>
        </w:rPr>
      </w:pPr>
    </w:p>
    <w:p w:rsidR="008B1BD3" w:rsidRDefault="008B1BD3" w:rsidP="00754588">
      <w:pPr>
        <w:pStyle w:val="NoSpacing"/>
        <w:rPr>
          <w:b/>
        </w:rPr>
      </w:pPr>
    </w:p>
    <w:p w:rsidR="008B1BD3" w:rsidRDefault="008B1BD3" w:rsidP="00754588">
      <w:pPr>
        <w:pStyle w:val="NoSpacing"/>
        <w:rPr>
          <w:b/>
        </w:rPr>
      </w:pPr>
      <w:r>
        <w:rPr>
          <w:b/>
        </w:rPr>
        <w:t>98.Who were the Central Powers in World War I?</w:t>
      </w:r>
    </w:p>
    <w:p w:rsidR="00292EEA" w:rsidRDefault="00292EEA" w:rsidP="00754588">
      <w:pPr>
        <w:pStyle w:val="NoSpacing"/>
        <w:rPr>
          <w:b/>
        </w:rPr>
      </w:pPr>
    </w:p>
    <w:p w:rsidR="00292EEA" w:rsidRDefault="00292EEA" w:rsidP="00754588">
      <w:pPr>
        <w:pStyle w:val="NoSpacing"/>
        <w:rPr>
          <w:b/>
        </w:rPr>
      </w:pPr>
    </w:p>
    <w:p w:rsidR="00292EEA" w:rsidRDefault="00292EEA" w:rsidP="00754588">
      <w:pPr>
        <w:pStyle w:val="NoSpacing"/>
        <w:rPr>
          <w:b/>
        </w:rPr>
      </w:pPr>
      <w:r>
        <w:rPr>
          <w:b/>
        </w:rPr>
        <w:t>99.</w:t>
      </w:r>
      <w:r w:rsidR="009C2F34">
        <w:rPr>
          <w:b/>
        </w:rPr>
        <w:t>Identify the (4) FOUR MAIN causes of W.W. I and explain each one-</w:t>
      </w:r>
    </w:p>
    <w:p w:rsidR="009C2F34" w:rsidRDefault="009C2F34" w:rsidP="00754588">
      <w:pPr>
        <w:pStyle w:val="NoSpacing"/>
        <w:rPr>
          <w:b/>
        </w:rPr>
      </w:pPr>
      <w:r>
        <w:rPr>
          <w:b/>
        </w:rPr>
        <w:t xml:space="preserve">           </w:t>
      </w:r>
    </w:p>
    <w:p w:rsidR="009C2F34" w:rsidRDefault="009C2F34" w:rsidP="009C2F34">
      <w:pPr>
        <w:pStyle w:val="NoSpacing"/>
        <w:numPr>
          <w:ilvl w:val="0"/>
          <w:numId w:val="1"/>
        </w:numPr>
        <w:rPr>
          <w:b/>
        </w:rPr>
      </w:pPr>
    </w:p>
    <w:p w:rsidR="004F325B" w:rsidRDefault="004F325B" w:rsidP="004F325B">
      <w:pPr>
        <w:pStyle w:val="NoSpacing"/>
        <w:ind w:left="720"/>
        <w:rPr>
          <w:b/>
        </w:rPr>
      </w:pPr>
    </w:p>
    <w:p w:rsidR="00B35233" w:rsidRPr="00477058" w:rsidRDefault="00B35233" w:rsidP="009C2F34">
      <w:pPr>
        <w:pStyle w:val="NoSpacing"/>
        <w:numPr>
          <w:ilvl w:val="0"/>
          <w:numId w:val="1"/>
        </w:numPr>
        <w:rPr>
          <w:b/>
        </w:rPr>
      </w:pPr>
    </w:p>
    <w:p w:rsidR="009E136C" w:rsidRPr="00477058" w:rsidRDefault="009E136C" w:rsidP="0079568E">
      <w:pPr>
        <w:pStyle w:val="NoSpacing"/>
        <w:rPr>
          <w:b/>
        </w:rPr>
      </w:pPr>
    </w:p>
    <w:p w:rsidR="009E136C" w:rsidRDefault="009E136C" w:rsidP="009C2F34">
      <w:pPr>
        <w:pStyle w:val="NoSpacing"/>
        <w:numPr>
          <w:ilvl w:val="0"/>
          <w:numId w:val="1"/>
        </w:numPr>
        <w:rPr>
          <w:b/>
        </w:rPr>
      </w:pPr>
    </w:p>
    <w:p w:rsidR="009E136C" w:rsidRDefault="009E136C" w:rsidP="0079568E">
      <w:pPr>
        <w:pStyle w:val="NoSpacing"/>
        <w:rPr>
          <w:b/>
        </w:rPr>
      </w:pPr>
    </w:p>
    <w:p w:rsidR="007B7697" w:rsidRDefault="007B7697" w:rsidP="009C2F34">
      <w:pPr>
        <w:pStyle w:val="NoSpacing"/>
        <w:numPr>
          <w:ilvl w:val="0"/>
          <w:numId w:val="1"/>
        </w:numPr>
        <w:rPr>
          <w:b/>
        </w:rPr>
      </w:pPr>
    </w:p>
    <w:p w:rsidR="004A5FBF" w:rsidRDefault="007963FC" w:rsidP="0079568E">
      <w:pPr>
        <w:pStyle w:val="NoSpacing"/>
        <w:rPr>
          <w:b/>
        </w:rPr>
      </w:pPr>
      <w:r>
        <w:rPr>
          <w:b/>
        </w:rPr>
        <w:t>100.</w:t>
      </w:r>
      <w:r w:rsidR="008B3079">
        <w:rPr>
          <w:b/>
        </w:rPr>
        <w:t>In what way did the U.S. government prepare American’s for war?</w:t>
      </w:r>
    </w:p>
    <w:p w:rsidR="00966B87" w:rsidRDefault="00966B87" w:rsidP="0079568E">
      <w:pPr>
        <w:pStyle w:val="NoSpacing"/>
        <w:rPr>
          <w:b/>
        </w:rPr>
      </w:pPr>
      <w:r>
        <w:rPr>
          <w:b/>
        </w:rPr>
        <w:t>Page 5                                    U.S. History 1</w:t>
      </w:r>
      <w:r w:rsidRPr="00966B87">
        <w:rPr>
          <w:b/>
          <w:vertAlign w:val="superscript"/>
        </w:rPr>
        <w:t>st</w:t>
      </w:r>
      <w:r>
        <w:rPr>
          <w:b/>
        </w:rPr>
        <w:t xml:space="preserve"> Semester Review Sheet                              Name:</w:t>
      </w:r>
    </w:p>
    <w:p w:rsidR="00C6696C" w:rsidRDefault="00C6696C" w:rsidP="0079568E">
      <w:pPr>
        <w:pStyle w:val="NoSpacing"/>
        <w:rPr>
          <w:b/>
        </w:rPr>
      </w:pPr>
    </w:p>
    <w:p w:rsidR="008B3079" w:rsidRDefault="008B3079" w:rsidP="0079568E">
      <w:pPr>
        <w:pStyle w:val="NoSpacing"/>
        <w:rPr>
          <w:b/>
        </w:rPr>
      </w:pPr>
      <w:r>
        <w:rPr>
          <w:b/>
        </w:rPr>
        <w:t>101.Explain the purpose of the League of Nations-</w:t>
      </w:r>
    </w:p>
    <w:p w:rsidR="008B3079" w:rsidRDefault="008B3079" w:rsidP="0079568E">
      <w:pPr>
        <w:pStyle w:val="NoSpacing"/>
        <w:rPr>
          <w:b/>
        </w:rPr>
      </w:pPr>
    </w:p>
    <w:p w:rsidR="008B3079" w:rsidRDefault="008B3079" w:rsidP="0079568E">
      <w:pPr>
        <w:pStyle w:val="NoSpacing"/>
        <w:rPr>
          <w:b/>
        </w:rPr>
      </w:pPr>
    </w:p>
    <w:p w:rsidR="008B3079" w:rsidRDefault="008B3079" w:rsidP="0079568E">
      <w:pPr>
        <w:pStyle w:val="NoSpacing"/>
        <w:rPr>
          <w:b/>
        </w:rPr>
      </w:pPr>
      <w:r>
        <w:rPr>
          <w:b/>
        </w:rPr>
        <w:t>102.Explain the effects of W.W. I on women, immigrants, and African-Americans-</w:t>
      </w:r>
    </w:p>
    <w:p w:rsidR="008B3079" w:rsidRDefault="008B3079" w:rsidP="0079568E">
      <w:pPr>
        <w:pStyle w:val="NoSpacing"/>
        <w:rPr>
          <w:b/>
        </w:rPr>
      </w:pPr>
    </w:p>
    <w:p w:rsidR="008B3079" w:rsidRDefault="008B3079" w:rsidP="0079568E">
      <w:pPr>
        <w:pStyle w:val="NoSpacing"/>
        <w:rPr>
          <w:b/>
        </w:rPr>
      </w:pPr>
    </w:p>
    <w:p w:rsidR="008B3079" w:rsidRDefault="008B3079" w:rsidP="0079568E">
      <w:pPr>
        <w:pStyle w:val="NoSpacing"/>
        <w:rPr>
          <w:b/>
        </w:rPr>
      </w:pPr>
    </w:p>
    <w:p w:rsidR="008B3079" w:rsidRDefault="008B3079" w:rsidP="0079568E">
      <w:pPr>
        <w:pStyle w:val="NoSpacing"/>
        <w:rPr>
          <w:b/>
        </w:rPr>
      </w:pPr>
      <w:r>
        <w:rPr>
          <w:b/>
        </w:rPr>
        <w:t>103.</w:t>
      </w:r>
      <w:r w:rsidR="00DF3D35">
        <w:rPr>
          <w:b/>
        </w:rPr>
        <w:t>Define Wilson’s 14 points-</w:t>
      </w:r>
    </w:p>
    <w:p w:rsidR="00DF3D35" w:rsidRDefault="00DF3D35" w:rsidP="0079568E">
      <w:pPr>
        <w:pStyle w:val="NoSpacing"/>
        <w:rPr>
          <w:b/>
        </w:rPr>
      </w:pPr>
    </w:p>
    <w:p w:rsidR="00DF3D35" w:rsidRDefault="00DF3D35" w:rsidP="0079568E">
      <w:pPr>
        <w:pStyle w:val="NoSpacing"/>
        <w:rPr>
          <w:b/>
        </w:rPr>
      </w:pPr>
    </w:p>
    <w:p w:rsidR="00DF3D35" w:rsidRDefault="00DF3D35" w:rsidP="0079568E">
      <w:pPr>
        <w:pStyle w:val="NoSpacing"/>
        <w:rPr>
          <w:b/>
        </w:rPr>
      </w:pPr>
    </w:p>
    <w:p w:rsidR="00DF3D35" w:rsidRDefault="00DF3D35" w:rsidP="0079568E">
      <w:pPr>
        <w:pStyle w:val="NoSpacing"/>
        <w:rPr>
          <w:b/>
        </w:rPr>
      </w:pPr>
      <w:r>
        <w:rPr>
          <w:b/>
        </w:rPr>
        <w:t>104.Define the Treaty of Versailles-</w:t>
      </w:r>
    </w:p>
    <w:p w:rsidR="00DF3D35" w:rsidRDefault="00DF3D35" w:rsidP="0079568E">
      <w:pPr>
        <w:pStyle w:val="NoSpacing"/>
        <w:rPr>
          <w:b/>
        </w:rPr>
      </w:pPr>
    </w:p>
    <w:p w:rsidR="00DF3D35" w:rsidRDefault="00DF3D35" w:rsidP="0079568E">
      <w:pPr>
        <w:pStyle w:val="NoSpacing"/>
        <w:rPr>
          <w:b/>
        </w:rPr>
      </w:pPr>
    </w:p>
    <w:p w:rsidR="00DF3D35" w:rsidRDefault="00DF3D35" w:rsidP="0079568E">
      <w:pPr>
        <w:pStyle w:val="NoSpacing"/>
        <w:rPr>
          <w:b/>
        </w:rPr>
      </w:pPr>
    </w:p>
    <w:p w:rsidR="00DF3D35" w:rsidRDefault="00DF3D35" w:rsidP="00DF3D35">
      <w:pPr>
        <w:pStyle w:val="NoSpacing"/>
        <w:rPr>
          <w:b/>
        </w:rPr>
      </w:pPr>
      <w:r w:rsidRPr="00DF3D35">
        <w:rPr>
          <w:b/>
          <w:u w:val="single"/>
        </w:rPr>
        <w:t>The 1920’s &amp; 1930’s</w:t>
      </w:r>
      <w:r>
        <w:rPr>
          <w:b/>
          <w:u w:val="single"/>
        </w:rPr>
        <w:t>-</w:t>
      </w:r>
      <w:r w:rsidRPr="00DF3D35">
        <w:rPr>
          <w:i/>
        </w:rPr>
        <w:t xml:space="preserve"> </w:t>
      </w:r>
      <w:r w:rsidRPr="00221A9C">
        <w:rPr>
          <w:i/>
        </w:rPr>
        <w:t>In t</w:t>
      </w:r>
      <w:r>
        <w:rPr>
          <w:i/>
        </w:rPr>
        <w:t xml:space="preserve">he Textbook book see chapters 13, 14, &amp; 15 </w:t>
      </w:r>
      <w:r w:rsidRPr="00221A9C">
        <w:rPr>
          <w:i/>
        </w:rPr>
        <w:t>as well as your notes</w:t>
      </w:r>
    </w:p>
    <w:p w:rsidR="00DF3D35" w:rsidRDefault="00DD1B77" w:rsidP="0079568E">
      <w:pPr>
        <w:pStyle w:val="NoSpacing"/>
        <w:rPr>
          <w:b/>
        </w:rPr>
      </w:pPr>
      <w:r>
        <w:rPr>
          <w:b/>
        </w:rPr>
        <w:t>Analyze the effects of the changing social, political, and economic, conditions of the Roaring Twenties and the Great Depression</w:t>
      </w:r>
    </w:p>
    <w:p w:rsidR="00DA1B12" w:rsidRDefault="00DA1B12" w:rsidP="00DA1B12">
      <w:pPr>
        <w:pStyle w:val="NoSpacing"/>
        <w:numPr>
          <w:ilvl w:val="0"/>
          <w:numId w:val="1"/>
        </w:numPr>
        <w:rPr>
          <w:b/>
        </w:rPr>
      </w:pPr>
      <w:r>
        <w:rPr>
          <w:b/>
        </w:rPr>
        <w:t>Describe the social and political changes that characterized America during the 1920’s</w:t>
      </w:r>
    </w:p>
    <w:p w:rsidR="00DA1B12" w:rsidRDefault="00DA1B12" w:rsidP="00DA1B12">
      <w:pPr>
        <w:pStyle w:val="NoSpacing"/>
        <w:numPr>
          <w:ilvl w:val="0"/>
          <w:numId w:val="1"/>
        </w:numPr>
        <w:rPr>
          <w:b/>
        </w:rPr>
      </w:pPr>
      <w:r>
        <w:rPr>
          <w:b/>
        </w:rPr>
        <w:t>Describe the causes and effects of the Great Depression &amp; the New deal</w:t>
      </w:r>
    </w:p>
    <w:p w:rsidR="009E63A6" w:rsidRDefault="009E63A6" w:rsidP="009E63A6">
      <w:pPr>
        <w:pStyle w:val="NoSpacing"/>
        <w:ind w:left="720"/>
        <w:rPr>
          <w:b/>
        </w:rPr>
      </w:pPr>
    </w:p>
    <w:p w:rsidR="00DA1B12" w:rsidRDefault="009E63A6" w:rsidP="00DA1B12">
      <w:pPr>
        <w:pStyle w:val="NoSpacing"/>
        <w:rPr>
          <w:b/>
        </w:rPr>
      </w:pPr>
      <w:r w:rsidRPr="009E63A6">
        <w:rPr>
          <w:b/>
          <w:i/>
          <w:u w:val="single"/>
        </w:rPr>
        <w:t>The 1920’s</w:t>
      </w:r>
      <w:r>
        <w:rPr>
          <w:b/>
        </w:rPr>
        <w:t>:</w:t>
      </w:r>
    </w:p>
    <w:p w:rsidR="003A65B0" w:rsidRDefault="00DA1B12" w:rsidP="00DA1B12">
      <w:pPr>
        <w:pStyle w:val="NoSpacing"/>
        <w:rPr>
          <w:b/>
        </w:rPr>
      </w:pPr>
      <w:r>
        <w:rPr>
          <w:b/>
        </w:rPr>
        <w:t>105.</w:t>
      </w:r>
      <w:r w:rsidR="003A65B0">
        <w:rPr>
          <w:b/>
        </w:rPr>
        <w:t xml:space="preserve">How did the philosophies of W.E.B. Dubois, Booker T. Washington, and Marcus Garvey differ </w:t>
      </w:r>
    </w:p>
    <w:p w:rsidR="00DA1B12" w:rsidRDefault="003A65B0" w:rsidP="00DA1B12">
      <w:pPr>
        <w:pStyle w:val="NoSpacing"/>
        <w:rPr>
          <w:b/>
        </w:rPr>
      </w:pPr>
      <w:r>
        <w:rPr>
          <w:b/>
        </w:rPr>
        <w:t xml:space="preserve">       when it came to </w:t>
      </w:r>
      <w:proofErr w:type="gramStart"/>
      <w:r>
        <w:rPr>
          <w:b/>
        </w:rPr>
        <w:t>encouraging</w:t>
      </w:r>
      <w:proofErr w:type="gramEnd"/>
      <w:r>
        <w:rPr>
          <w:b/>
        </w:rPr>
        <w:t xml:space="preserve"> </w:t>
      </w:r>
      <w:r w:rsidR="00211078">
        <w:rPr>
          <w:b/>
        </w:rPr>
        <w:t>African-American civil rights?</w:t>
      </w:r>
    </w:p>
    <w:p w:rsidR="00211078" w:rsidRDefault="00211078" w:rsidP="00DA1B12">
      <w:pPr>
        <w:pStyle w:val="NoSpacing"/>
        <w:rPr>
          <w:b/>
        </w:rPr>
      </w:pPr>
    </w:p>
    <w:p w:rsidR="00211078" w:rsidRDefault="00211078" w:rsidP="00DA1B12">
      <w:pPr>
        <w:pStyle w:val="NoSpacing"/>
        <w:rPr>
          <w:b/>
        </w:rPr>
      </w:pPr>
    </w:p>
    <w:p w:rsidR="00211078" w:rsidRDefault="00211078" w:rsidP="00DA1B12">
      <w:pPr>
        <w:pStyle w:val="NoSpacing"/>
        <w:rPr>
          <w:b/>
        </w:rPr>
      </w:pPr>
      <w:r>
        <w:rPr>
          <w:b/>
        </w:rPr>
        <w:t>106.Explain the re-emergence of the Ku Klux Klan in the 1920’s-</w:t>
      </w:r>
    </w:p>
    <w:p w:rsidR="00211078" w:rsidRDefault="00211078" w:rsidP="00DA1B12">
      <w:pPr>
        <w:pStyle w:val="NoSpacing"/>
        <w:rPr>
          <w:b/>
        </w:rPr>
      </w:pPr>
    </w:p>
    <w:p w:rsidR="00211078" w:rsidRDefault="00211078" w:rsidP="00DA1B12">
      <w:pPr>
        <w:pStyle w:val="NoSpacing"/>
        <w:rPr>
          <w:b/>
        </w:rPr>
      </w:pPr>
    </w:p>
    <w:p w:rsidR="00211078" w:rsidRDefault="00211078" w:rsidP="00DA1B12">
      <w:pPr>
        <w:pStyle w:val="NoSpacing"/>
        <w:rPr>
          <w:b/>
        </w:rPr>
      </w:pPr>
      <w:r>
        <w:rPr>
          <w:b/>
        </w:rPr>
        <w:t>107.Define the Harlem Renaissance-</w:t>
      </w:r>
    </w:p>
    <w:p w:rsidR="00211078" w:rsidRDefault="00211078" w:rsidP="00DA1B12">
      <w:pPr>
        <w:pStyle w:val="NoSpacing"/>
        <w:rPr>
          <w:b/>
        </w:rPr>
      </w:pPr>
    </w:p>
    <w:p w:rsidR="00211078" w:rsidRDefault="00211078" w:rsidP="00DA1B12">
      <w:pPr>
        <w:pStyle w:val="NoSpacing"/>
        <w:rPr>
          <w:b/>
        </w:rPr>
      </w:pPr>
    </w:p>
    <w:p w:rsidR="00211078" w:rsidRDefault="00211078" w:rsidP="00DA1B12">
      <w:pPr>
        <w:pStyle w:val="NoSpacing"/>
        <w:rPr>
          <w:b/>
        </w:rPr>
      </w:pPr>
      <w:r>
        <w:rPr>
          <w:b/>
        </w:rPr>
        <w:t>108.What was the Sacco &amp; Vanzetti Trial and What was the OUTCOME?</w:t>
      </w:r>
    </w:p>
    <w:p w:rsidR="00211078" w:rsidRDefault="00211078" w:rsidP="00DA1B12">
      <w:pPr>
        <w:pStyle w:val="NoSpacing"/>
        <w:rPr>
          <w:b/>
        </w:rPr>
      </w:pPr>
    </w:p>
    <w:p w:rsidR="00211078" w:rsidRDefault="00211078" w:rsidP="00DA1B12">
      <w:pPr>
        <w:pStyle w:val="NoSpacing"/>
        <w:rPr>
          <w:b/>
        </w:rPr>
      </w:pPr>
    </w:p>
    <w:p w:rsidR="00211078" w:rsidRDefault="00211078" w:rsidP="00DA1B12">
      <w:pPr>
        <w:pStyle w:val="NoSpacing"/>
        <w:rPr>
          <w:b/>
        </w:rPr>
      </w:pPr>
    </w:p>
    <w:p w:rsidR="00211078" w:rsidRDefault="00211078" w:rsidP="00DA1B12">
      <w:pPr>
        <w:pStyle w:val="NoSpacing"/>
        <w:rPr>
          <w:b/>
        </w:rPr>
      </w:pPr>
      <w:r>
        <w:rPr>
          <w:b/>
        </w:rPr>
        <w:t>109.Explain America’s stance on immigration in the 1920’s. What groups were excluded? WHY?</w:t>
      </w:r>
    </w:p>
    <w:p w:rsidR="00211078" w:rsidRDefault="00211078" w:rsidP="00DA1B12">
      <w:pPr>
        <w:pStyle w:val="NoSpacing"/>
        <w:rPr>
          <w:b/>
        </w:rPr>
      </w:pPr>
    </w:p>
    <w:p w:rsidR="00211078" w:rsidRDefault="00211078" w:rsidP="00DA1B12">
      <w:pPr>
        <w:pStyle w:val="NoSpacing"/>
        <w:rPr>
          <w:b/>
        </w:rPr>
      </w:pPr>
    </w:p>
    <w:p w:rsidR="00211078" w:rsidRDefault="00211078" w:rsidP="00DA1B12">
      <w:pPr>
        <w:pStyle w:val="NoSpacing"/>
        <w:rPr>
          <w:b/>
        </w:rPr>
      </w:pPr>
    </w:p>
    <w:p w:rsidR="006D5E1D" w:rsidRDefault="00211078" w:rsidP="00DA1B12">
      <w:pPr>
        <w:pStyle w:val="NoSpacing"/>
        <w:rPr>
          <w:b/>
        </w:rPr>
      </w:pPr>
      <w:r>
        <w:rPr>
          <w:b/>
        </w:rPr>
        <w:t>110.</w:t>
      </w:r>
      <w:r w:rsidR="00FB5804">
        <w:rPr>
          <w:b/>
        </w:rPr>
        <w:t>Explain the effects of Prohibition on American Society in the 1920’s-</w:t>
      </w:r>
      <w:r w:rsidR="006D5E1D">
        <w:rPr>
          <w:b/>
        </w:rPr>
        <w:t xml:space="preserve"> In other words how did   </w:t>
      </w:r>
    </w:p>
    <w:p w:rsidR="00211078" w:rsidRDefault="006D5E1D" w:rsidP="00DA1B12">
      <w:pPr>
        <w:pStyle w:val="NoSpacing"/>
        <w:rPr>
          <w:b/>
        </w:rPr>
      </w:pPr>
      <w:r>
        <w:rPr>
          <w:b/>
        </w:rPr>
        <w:t xml:space="preserve">        Prohibition affect the lives of ordinary Americans?</w:t>
      </w:r>
    </w:p>
    <w:p w:rsidR="00FB5804" w:rsidRDefault="00FB5804" w:rsidP="00DA1B12">
      <w:pPr>
        <w:pStyle w:val="NoSpacing"/>
        <w:rPr>
          <w:b/>
        </w:rPr>
      </w:pPr>
    </w:p>
    <w:p w:rsidR="00FB5804" w:rsidRDefault="00FB5804" w:rsidP="00DA1B12">
      <w:pPr>
        <w:pStyle w:val="NoSpacing"/>
        <w:rPr>
          <w:b/>
        </w:rPr>
      </w:pPr>
    </w:p>
    <w:p w:rsidR="00FB5804" w:rsidRDefault="00FB5804" w:rsidP="00DA1B12">
      <w:pPr>
        <w:pStyle w:val="NoSpacing"/>
        <w:rPr>
          <w:b/>
        </w:rPr>
      </w:pPr>
    </w:p>
    <w:p w:rsidR="00C6696C" w:rsidRDefault="00FB5804" w:rsidP="00DA1B12">
      <w:pPr>
        <w:pStyle w:val="NoSpacing"/>
        <w:rPr>
          <w:b/>
        </w:rPr>
      </w:pPr>
      <w:r>
        <w:rPr>
          <w:b/>
        </w:rPr>
        <w:t>111.</w:t>
      </w:r>
      <w:r w:rsidR="00523A48">
        <w:rPr>
          <w:b/>
        </w:rPr>
        <w:t>Define Red Scare-</w:t>
      </w:r>
    </w:p>
    <w:p w:rsidR="00523A48" w:rsidRDefault="00523A48" w:rsidP="00DA1B12">
      <w:pPr>
        <w:pStyle w:val="NoSpacing"/>
        <w:rPr>
          <w:b/>
        </w:rPr>
      </w:pPr>
      <w:r>
        <w:rPr>
          <w:b/>
        </w:rPr>
        <w:t>112.What were the Palmer Raids?</w:t>
      </w:r>
    </w:p>
    <w:p w:rsidR="00523A48" w:rsidRDefault="00523A48" w:rsidP="00DA1B12">
      <w:pPr>
        <w:pStyle w:val="NoSpacing"/>
        <w:rPr>
          <w:b/>
        </w:rPr>
      </w:pPr>
    </w:p>
    <w:p w:rsidR="00523A48" w:rsidRDefault="00523A48" w:rsidP="00DA1B12">
      <w:pPr>
        <w:pStyle w:val="NoSpacing"/>
        <w:rPr>
          <w:b/>
        </w:rPr>
      </w:pPr>
    </w:p>
    <w:p w:rsidR="00523A48" w:rsidRDefault="00523A48" w:rsidP="00DA1B12">
      <w:pPr>
        <w:pStyle w:val="NoSpacing"/>
        <w:rPr>
          <w:b/>
        </w:rPr>
      </w:pPr>
      <w:r>
        <w:rPr>
          <w:b/>
        </w:rPr>
        <w:t>113.What were Protective Tariffs?</w:t>
      </w:r>
    </w:p>
    <w:p w:rsidR="00523A48" w:rsidRDefault="00523A48" w:rsidP="00DA1B12">
      <w:pPr>
        <w:pStyle w:val="NoSpacing"/>
        <w:rPr>
          <w:b/>
        </w:rPr>
      </w:pPr>
    </w:p>
    <w:p w:rsidR="00523A48" w:rsidRDefault="00523A48" w:rsidP="00DA1B12">
      <w:pPr>
        <w:pStyle w:val="NoSpacing"/>
        <w:rPr>
          <w:b/>
        </w:rPr>
      </w:pPr>
    </w:p>
    <w:p w:rsidR="00523A48" w:rsidRDefault="00523A48" w:rsidP="00DA1B12">
      <w:pPr>
        <w:pStyle w:val="NoSpacing"/>
        <w:rPr>
          <w:b/>
        </w:rPr>
      </w:pPr>
      <w:r>
        <w:rPr>
          <w:b/>
        </w:rPr>
        <w:t>114.</w:t>
      </w:r>
      <w:r w:rsidR="0040077E">
        <w:rPr>
          <w:b/>
        </w:rPr>
        <w:t>When it came to 1920’s immigration what was the Quota System?</w:t>
      </w:r>
    </w:p>
    <w:p w:rsidR="0040077E" w:rsidRDefault="0040077E" w:rsidP="00DA1B12">
      <w:pPr>
        <w:pStyle w:val="NoSpacing"/>
        <w:rPr>
          <w:b/>
        </w:rPr>
      </w:pPr>
    </w:p>
    <w:p w:rsidR="0040077E" w:rsidRDefault="0040077E" w:rsidP="00DA1B12">
      <w:pPr>
        <w:pStyle w:val="NoSpacing"/>
        <w:rPr>
          <w:b/>
        </w:rPr>
      </w:pPr>
    </w:p>
    <w:p w:rsidR="0040077E" w:rsidRDefault="0040077E" w:rsidP="00DA1B12">
      <w:pPr>
        <w:pStyle w:val="NoSpacing"/>
        <w:rPr>
          <w:b/>
        </w:rPr>
      </w:pPr>
    </w:p>
    <w:p w:rsidR="0040077E" w:rsidRDefault="0040077E" w:rsidP="00DA1B12">
      <w:pPr>
        <w:pStyle w:val="NoSpacing"/>
        <w:rPr>
          <w:b/>
        </w:rPr>
      </w:pPr>
      <w:r>
        <w:rPr>
          <w:b/>
        </w:rPr>
        <w:t>115.Define the National Origins Act of 1924-</w:t>
      </w:r>
    </w:p>
    <w:p w:rsidR="0040077E" w:rsidRDefault="0040077E" w:rsidP="00DA1B12">
      <w:pPr>
        <w:pStyle w:val="NoSpacing"/>
        <w:rPr>
          <w:b/>
        </w:rPr>
      </w:pPr>
    </w:p>
    <w:p w:rsidR="0040077E" w:rsidRDefault="0040077E" w:rsidP="00DA1B12">
      <w:pPr>
        <w:pStyle w:val="NoSpacing"/>
        <w:rPr>
          <w:b/>
        </w:rPr>
      </w:pPr>
    </w:p>
    <w:p w:rsidR="0040077E" w:rsidRDefault="0040077E" w:rsidP="00DA1B12">
      <w:pPr>
        <w:pStyle w:val="NoSpacing"/>
        <w:rPr>
          <w:b/>
        </w:rPr>
      </w:pPr>
    </w:p>
    <w:p w:rsidR="0040077E" w:rsidRDefault="00822BBE" w:rsidP="00DA1B12">
      <w:pPr>
        <w:pStyle w:val="NoSpacing"/>
        <w:rPr>
          <w:b/>
        </w:rPr>
      </w:pPr>
      <w:r>
        <w:rPr>
          <w:b/>
        </w:rPr>
        <w:t>116.What was the Jazz age?</w:t>
      </w:r>
    </w:p>
    <w:p w:rsidR="00822BBE" w:rsidRDefault="00822BBE" w:rsidP="00DA1B12">
      <w:pPr>
        <w:pStyle w:val="NoSpacing"/>
        <w:rPr>
          <w:b/>
        </w:rPr>
      </w:pPr>
    </w:p>
    <w:p w:rsidR="00822BBE" w:rsidRDefault="00822BBE" w:rsidP="00DA1B12">
      <w:pPr>
        <w:pStyle w:val="NoSpacing"/>
        <w:rPr>
          <w:b/>
        </w:rPr>
      </w:pPr>
    </w:p>
    <w:p w:rsidR="00822BBE" w:rsidRDefault="00822BBE" w:rsidP="00DA1B12">
      <w:pPr>
        <w:pStyle w:val="NoSpacing"/>
        <w:rPr>
          <w:b/>
        </w:rPr>
      </w:pPr>
      <w:r>
        <w:rPr>
          <w:b/>
        </w:rPr>
        <w:t>117.</w:t>
      </w:r>
      <w:r w:rsidR="005C5AA7">
        <w:rPr>
          <w:b/>
        </w:rPr>
        <w:t>Define both communism &amp; Anarchism-</w:t>
      </w:r>
    </w:p>
    <w:p w:rsidR="005C5AA7" w:rsidRDefault="005C5AA7" w:rsidP="00DA1B12">
      <w:pPr>
        <w:pStyle w:val="NoSpacing"/>
        <w:rPr>
          <w:b/>
        </w:rPr>
      </w:pPr>
    </w:p>
    <w:p w:rsidR="005C5AA7" w:rsidRDefault="005C5AA7" w:rsidP="00DA1B12">
      <w:pPr>
        <w:pStyle w:val="NoSpacing"/>
        <w:rPr>
          <w:b/>
        </w:rPr>
      </w:pPr>
    </w:p>
    <w:p w:rsidR="005C5AA7" w:rsidRDefault="005C5AA7" w:rsidP="00DA1B12">
      <w:pPr>
        <w:pStyle w:val="NoSpacing"/>
        <w:rPr>
          <w:b/>
        </w:rPr>
      </w:pPr>
    </w:p>
    <w:p w:rsidR="00F3238C" w:rsidRDefault="005C5AA7" w:rsidP="00DA1B12">
      <w:pPr>
        <w:pStyle w:val="NoSpacing"/>
        <w:rPr>
          <w:b/>
        </w:rPr>
      </w:pPr>
      <w:r>
        <w:rPr>
          <w:b/>
        </w:rPr>
        <w:t>118.</w:t>
      </w:r>
      <w:r w:rsidR="00F3238C">
        <w:rPr>
          <w:b/>
        </w:rPr>
        <w:t xml:space="preserve">What are bootleggers, gangster, and the Speakeasy and why did they grow in numbers during the </w:t>
      </w:r>
    </w:p>
    <w:p w:rsidR="005C5AA7" w:rsidRDefault="00F3238C" w:rsidP="00DA1B12">
      <w:pPr>
        <w:pStyle w:val="NoSpacing"/>
        <w:rPr>
          <w:b/>
        </w:rPr>
      </w:pPr>
      <w:r>
        <w:rPr>
          <w:b/>
        </w:rPr>
        <w:t xml:space="preserve">       1920’s?</w:t>
      </w:r>
    </w:p>
    <w:p w:rsidR="000D4F09" w:rsidRDefault="000D4F09" w:rsidP="00DA1B12">
      <w:pPr>
        <w:pStyle w:val="NoSpacing"/>
        <w:rPr>
          <w:b/>
        </w:rPr>
      </w:pPr>
    </w:p>
    <w:p w:rsidR="000D4F09" w:rsidRDefault="000D4F09" w:rsidP="00DA1B12">
      <w:pPr>
        <w:pStyle w:val="NoSpacing"/>
        <w:rPr>
          <w:b/>
        </w:rPr>
      </w:pPr>
    </w:p>
    <w:p w:rsidR="000D4F09" w:rsidRDefault="000D4F09" w:rsidP="00DA1B12">
      <w:pPr>
        <w:pStyle w:val="NoSpacing"/>
        <w:rPr>
          <w:b/>
        </w:rPr>
      </w:pPr>
    </w:p>
    <w:p w:rsidR="000D4F09" w:rsidRDefault="000D4F09" w:rsidP="00DA1B12">
      <w:pPr>
        <w:pStyle w:val="NoSpacing"/>
        <w:rPr>
          <w:b/>
        </w:rPr>
      </w:pPr>
      <w:r>
        <w:rPr>
          <w:b/>
        </w:rPr>
        <w:t>119.How did innovations such as the Model-T, radio, consumer credit, and increased leisure time</w:t>
      </w:r>
    </w:p>
    <w:p w:rsidR="000D4F09" w:rsidRDefault="000D4F09" w:rsidP="00DA1B12">
      <w:pPr>
        <w:pStyle w:val="NoSpacing"/>
        <w:rPr>
          <w:b/>
        </w:rPr>
      </w:pPr>
      <w:r>
        <w:rPr>
          <w:b/>
        </w:rPr>
        <w:t xml:space="preserve">        change the lives of Americans during the 1920’s?</w:t>
      </w:r>
    </w:p>
    <w:p w:rsidR="00A452A7" w:rsidRDefault="00A452A7" w:rsidP="00DA1B12">
      <w:pPr>
        <w:pStyle w:val="NoSpacing"/>
        <w:rPr>
          <w:b/>
        </w:rPr>
      </w:pPr>
    </w:p>
    <w:p w:rsidR="00A452A7" w:rsidRDefault="00A452A7" w:rsidP="00DA1B12">
      <w:pPr>
        <w:pStyle w:val="NoSpacing"/>
        <w:rPr>
          <w:b/>
        </w:rPr>
      </w:pPr>
    </w:p>
    <w:p w:rsidR="00A452A7" w:rsidRDefault="00A452A7" w:rsidP="00DA1B12">
      <w:pPr>
        <w:pStyle w:val="NoSpacing"/>
        <w:rPr>
          <w:b/>
        </w:rPr>
      </w:pPr>
    </w:p>
    <w:p w:rsidR="00A452A7" w:rsidRDefault="00A452A7" w:rsidP="00DA1B12">
      <w:pPr>
        <w:pStyle w:val="NoSpacing"/>
        <w:rPr>
          <w:b/>
        </w:rPr>
      </w:pPr>
      <w:r w:rsidRPr="00A452A7">
        <w:rPr>
          <w:b/>
          <w:i/>
          <w:u w:val="single"/>
        </w:rPr>
        <w:t>The 1930’s</w:t>
      </w:r>
      <w:r>
        <w:rPr>
          <w:b/>
        </w:rPr>
        <w:t>:</w:t>
      </w:r>
    </w:p>
    <w:p w:rsidR="00A452A7" w:rsidRDefault="00A452A7" w:rsidP="00DA1B12">
      <w:pPr>
        <w:pStyle w:val="NoSpacing"/>
        <w:rPr>
          <w:b/>
        </w:rPr>
      </w:pPr>
      <w:r>
        <w:rPr>
          <w:b/>
        </w:rPr>
        <w:t>120.</w:t>
      </w:r>
      <w:r w:rsidR="00674C3D">
        <w:rPr>
          <w:b/>
        </w:rPr>
        <w:t>How did the following problems contribute to the Great Depression-</w:t>
      </w:r>
    </w:p>
    <w:p w:rsidR="00674C3D" w:rsidRDefault="00674C3D" w:rsidP="00DA1B12">
      <w:pPr>
        <w:pStyle w:val="NoSpacing"/>
        <w:rPr>
          <w:b/>
        </w:rPr>
      </w:pPr>
    </w:p>
    <w:p w:rsidR="00674C3D" w:rsidRDefault="00674C3D" w:rsidP="00674C3D">
      <w:pPr>
        <w:pStyle w:val="NoSpacing"/>
        <w:numPr>
          <w:ilvl w:val="0"/>
          <w:numId w:val="1"/>
        </w:numPr>
        <w:rPr>
          <w:b/>
        </w:rPr>
      </w:pPr>
      <w:r>
        <w:rPr>
          <w:b/>
        </w:rPr>
        <w:t>Stock Over-speculation-</w:t>
      </w:r>
    </w:p>
    <w:p w:rsidR="00674C3D" w:rsidRDefault="00674C3D" w:rsidP="00674C3D">
      <w:pPr>
        <w:pStyle w:val="NoSpacing"/>
        <w:numPr>
          <w:ilvl w:val="0"/>
          <w:numId w:val="1"/>
        </w:numPr>
        <w:rPr>
          <w:b/>
        </w:rPr>
      </w:pPr>
      <w:r>
        <w:rPr>
          <w:b/>
        </w:rPr>
        <w:t>Easy Credit-</w:t>
      </w:r>
    </w:p>
    <w:p w:rsidR="00674C3D" w:rsidRDefault="00674C3D" w:rsidP="00674C3D">
      <w:pPr>
        <w:pStyle w:val="NoSpacing"/>
        <w:numPr>
          <w:ilvl w:val="0"/>
          <w:numId w:val="1"/>
        </w:numPr>
        <w:rPr>
          <w:b/>
        </w:rPr>
      </w:pPr>
      <w:r>
        <w:rPr>
          <w:b/>
        </w:rPr>
        <w:t>Uneven distribution of wealth-</w:t>
      </w:r>
    </w:p>
    <w:p w:rsidR="00674C3D" w:rsidRDefault="00674C3D" w:rsidP="00674C3D">
      <w:pPr>
        <w:pStyle w:val="NoSpacing"/>
        <w:numPr>
          <w:ilvl w:val="0"/>
          <w:numId w:val="1"/>
        </w:numPr>
        <w:rPr>
          <w:b/>
        </w:rPr>
      </w:pPr>
      <w:r>
        <w:rPr>
          <w:b/>
        </w:rPr>
        <w:t>Crop Surpluses-</w:t>
      </w:r>
    </w:p>
    <w:p w:rsidR="00C756E7" w:rsidRDefault="00C756E7" w:rsidP="00C756E7">
      <w:pPr>
        <w:pStyle w:val="NoSpacing"/>
        <w:rPr>
          <w:b/>
        </w:rPr>
      </w:pPr>
    </w:p>
    <w:p w:rsidR="00C756E7" w:rsidRDefault="00C756E7" w:rsidP="00C756E7">
      <w:pPr>
        <w:pStyle w:val="NoSpacing"/>
        <w:rPr>
          <w:b/>
        </w:rPr>
      </w:pPr>
      <w:r>
        <w:rPr>
          <w:b/>
        </w:rPr>
        <w:t>121.</w:t>
      </w:r>
      <w:r w:rsidR="008B3D05">
        <w:rPr>
          <w:b/>
        </w:rPr>
        <w:t>What was the Dust Bowl?</w:t>
      </w:r>
    </w:p>
    <w:p w:rsidR="008B3D05" w:rsidRDefault="008B3D05" w:rsidP="00C756E7">
      <w:pPr>
        <w:pStyle w:val="NoSpacing"/>
        <w:rPr>
          <w:b/>
        </w:rPr>
      </w:pPr>
    </w:p>
    <w:p w:rsidR="008B3D05" w:rsidRDefault="008B3D05" w:rsidP="00C756E7">
      <w:pPr>
        <w:pStyle w:val="NoSpacing"/>
        <w:rPr>
          <w:b/>
        </w:rPr>
      </w:pPr>
    </w:p>
    <w:p w:rsidR="008B3D05" w:rsidRDefault="008B3D05" w:rsidP="00C756E7">
      <w:pPr>
        <w:pStyle w:val="NoSpacing"/>
        <w:rPr>
          <w:b/>
        </w:rPr>
      </w:pPr>
    </w:p>
    <w:p w:rsidR="008B3D05" w:rsidRDefault="008B3D05" w:rsidP="00C756E7">
      <w:pPr>
        <w:pStyle w:val="NoSpacing"/>
        <w:rPr>
          <w:b/>
        </w:rPr>
      </w:pPr>
      <w:r>
        <w:rPr>
          <w:b/>
        </w:rPr>
        <w:t>122.Contrast how Hoover and FDR responded to the Great Depression-</w:t>
      </w:r>
    </w:p>
    <w:p w:rsidR="008B3D05" w:rsidRDefault="008B3D05" w:rsidP="00C756E7">
      <w:pPr>
        <w:pStyle w:val="NoSpacing"/>
        <w:rPr>
          <w:b/>
        </w:rPr>
      </w:pPr>
    </w:p>
    <w:p w:rsidR="008B3D05" w:rsidRDefault="008B3D05" w:rsidP="00C756E7">
      <w:pPr>
        <w:pStyle w:val="NoSpacing"/>
        <w:rPr>
          <w:b/>
        </w:rPr>
      </w:pPr>
    </w:p>
    <w:p w:rsidR="008B3D05" w:rsidRDefault="008B3D05" w:rsidP="00C756E7">
      <w:pPr>
        <w:pStyle w:val="NoSpacing"/>
        <w:rPr>
          <w:b/>
        </w:rPr>
      </w:pPr>
    </w:p>
    <w:p w:rsidR="008B3D05" w:rsidRDefault="008B3D05" w:rsidP="00C756E7">
      <w:pPr>
        <w:pStyle w:val="NoSpacing"/>
        <w:rPr>
          <w:b/>
        </w:rPr>
      </w:pPr>
      <w:r>
        <w:rPr>
          <w:b/>
        </w:rPr>
        <w:t>123.What was the reason for the Bank Holiday?</w:t>
      </w:r>
    </w:p>
    <w:p w:rsidR="008B3D05" w:rsidRDefault="00B223EA" w:rsidP="00C756E7">
      <w:pPr>
        <w:pStyle w:val="NoSpacing"/>
        <w:rPr>
          <w:b/>
        </w:rPr>
      </w:pPr>
      <w:r>
        <w:rPr>
          <w:b/>
        </w:rPr>
        <w:t>Page 6                            U.S. History 1</w:t>
      </w:r>
      <w:r w:rsidRPr="00B223EA">
        <w:rPr>
          <w:b/>
          <w:vertAlign w:val="superscript"/>
        </w:rPr>
        <w:t>st</w:t>
      </w:r>
      <w:r>
        <w:rPr>
          <w:b/>
        </w:rPr>
        <w:t xml:space="preserve"> Semester Review Sheet                                  Name:</w:t>
      </w:r>
    </w:p>
    <w:p w:rsidR="008B3D05" w:rsidRDefault="008B3D05" w:rsidP="00C756E7">
      <w:pPr>
        <w:pStyle w:val="NoSpacing"/>
        <w:rPr>
          <w:b/>
        </w:rPr>
      </w:pPr>
    </w:p>
    <w:p w:rsidR="008B3D05" w:rsidRDefault="008B3D05" w:rsidP="00C756E7">
      <w:pPr>
        <w:pStyle w:val="NoSpacing"/>
        <w:rPr>
          <w:b/>
        </w:rPr>
      </w:pPr>
      <w:r>
        <w:rPr>
          <w:b/>
        </w:rPr>
        <w:t>124.What are the “Hundred Days”?</w:t>
      </w:r>
    </w:p>
    <w:p w:rsidR="008B3D05" w:rsidRDefault="008B3D05" w:rsidP="00C756E7">
      <w:pPr>
        <w:pStyle w:val="NoSpacing"/>
        <w:rPr>
          <w:b/>
        </w:rPr>
      </w:pPr>
    </w:p>
    <w:p w:rsidR="008B3D05" w:rsidRDefault="008B3D05" w:rsidP="00C756E7">
      <w:pPr>
        <w:pStyle w:val="NoSpacing"/>
        <w:rPr>
          <w:b/>
        </w:rPr>
      </w:pPr>
    </w:p>
    <w:p w:rsidR="008B3D05" w:rsidRDefault="008B3D05" w:rsidP="00C756E7">
      <w:pPr>
        <w:pStyle w:val="NoSpacing"/>
        <w:rPr>
          <w:b/>
        </w:rPr>
      </w:pPr>
    </w:p>
    <w:p w:rsidR="008B3D05" w:rsidRDefault="008B3D05" w:rsidP="00C756E7">
      <w:pPr>
        <w:pStyle w:val="NoSpacing"/>
        <w:rPr>
          <w:b/>
        </w:rPr>
      </w:pPr>
      <w:r>
        <w:rPr>
          <w:b/>
        </w:rPr>
        <w:t>125.What were the Fireside Chats?</w:t>
      </w:r>
    </w:p>
    <w:p w:rsidR="008B3D05" w:rsidRDefault="008B3D05" w:rsidP="00C756E7">
      <w:pPr>
        <w:pStyle w:val="NoSpacing"/>
        <w:rPr>
          <w:b/>
        </w:rPr>
      </w:pPr>
    </w:p>
    <w:p w:rsidR="008B3D05" w:rsidRDefault="008B3D05" w:rsidP="00C756E7">
      <w:pPr>
        <w:pStyle w:val="NoSpacing"/>
        <w:rPr>
          <w:b/>
        </w:rPr>
      </w:pPr>
    </w:p>
    <w:p w:rsidR="008B3D05" w:rsidRDefault="008B3D05" w:rsidP="00C756E7">
      <w:pPr>
        <w:pStyle w:val="NoSpacing"/>
        <w:rPr>
          <w:b/>
        </w:rPr>
      </w:pPr>
    </w:p>
    <w:p w:rsidR="008B3D05" w:rsidRDefault="008B3D05" w:rsidP="00C756E7">
      <w:pPr>
        <w:pStyle w:val="NoSpacing"/>
        <w:rPr>
          <w:b/>
        </w:rPr>
      </w:pPr>
      <w:r>
        <w:rPr>
          <w:b/>
        </w:rPr>
        <w:t>126.Define the following programs and agencies of the New Deal-</w:t>
      </w:r>
    </w:p>
    <w:p w:rsidR="008B3D05" w:rsidRDefault="008B3D05" w:rsidP="00C756E7">
      <w:pPr>
        <w:pStyle w:val="NoSpacing"/>
        <w:rPr>
          <w:b/>
        </w:rPr>
      </w:pPr>
    </w:p>
    <w:p w:rsidR="008B3D05" w:rsidRDefault="008B3D05" w:rsidP="008B3D05">
      <w:pPr>
        <w:pStyle w:val="NoSpacing"/>
        <w:numPr>
          <w:ilvl w:val="0"/>
          <w:numId w:val="1"/>
        </w:numPr>
        <w:rPr>
          <w:b/>
        </w:rPr>
      </w:pPr>
      <w:r>
        <w:rPr>
          <w:b/>
        </w:rPr>
        <w:t>TVA</w:t>
      </w:r>
    </w:p>
    <w:p w:rsidR="008B3D05" w:rsidRDefault="008B3D05" w:rsidP="008B3D05">
      <w:pPr>
        <w:pStyle w:val="NoSpacing"/>
        <w:numPr>
          <w:ilvl w:val="0"/>
          <w:numId w:val="1"/>
        </w:numPr>
        <w:rPr>
          <w:b/>
        </w:rPr>
      </w:pPr>
      <w:r>
        <w:rPr>
          <w:b/>
        </w:rPr>
        <w:t>CCC-</w:t>
      </w:r>
    </w:p>
    <w:p w:rsidR="008B3D05" w:rsidRDefault="008B3D05" w:rsidP="008B3D05">
      <w:pPr>
        <w:pStyle w:val="NoSpacing"/>
        <w:numPr>
          <w:ilvl w:val="0"/>
          <w:numId w:val="1"/>
        </w:numPr>
        <w:rPr>
          <w:b/>
        </w:rPr>
      </w:pPr>
      <w:r>
        <w:rPr>
          <w:b/>
        </w:rPr>
        <w:t>FERA-</w:t>
      </w:r>
    </w:p>
    <w:p w:rsidR="008B3D05" w:rsidRDefault="008B3D05" w:rsidP="008B3D05">
      <w:pPr>
        <w:pStyle w:val="NoSpacing"/>
        <w:numPr>
          <w:ilvl w:val="0"/>
          <w:numId w:val="1"/>
        </w:numPr>
        <w:rPr>
          <w:b/>
        </w:rPr>
      </w:pPr>
      <w:r>
        <w:rPr>
          <w:b/>
        </w:rPr>
        <w:t>WPA-</w:t>
      </w:r>
    </w:p>
    <w:p w:rsidR="008B3D05" w:rsidRDefault="008B3D05" w:rsidP="008B3D05">
      <w:pPr>
        <w:pStyle w:val="NoSpacing"/>
        <w:numPr>
          <w:ilvl w:val="0"/>
          <w:numId w:val="1"/>
        </w:numPr>
        <w:rPr>
          <w:b/>
        </w:rPr>
      </w:pPr>
      <w:r>
        <w:rPr>
          <w:b/>
        </w:rPr>
        <w:t>FDIC-</w:t>
      </w:r>
    </w:p>
    <w:p w:rsidR="008B3D05" w:rsidRDefault="008B3D05" w:rsidP="008B3D05">
      <w:pPr>
        <w:pStyle w:val="NoSpacing"/>
        <w:numPr>
          <w:ilvl w:val="0"/>
          <w:numId w:val="1"/>
        </w:numPr>
        <w:rPr>
          <w:b/>
        </w:rPr>
      </w:pPr>
      <w:r>
        <w:rPr>
          <w:b/>
        </w:rPr>
        <w:t>SEC-</w:t>
      </w:r>
    </w:p>
    <w:p w:rsidR="008B3D05" w:rsidRDefault="008B3D05" w:rsidP="008B3D05">
      <w:pPr>
        <w:pStyle w:val="NoSpacing"/>
        <w:numPr>
          <w:ilvl w:val="0"/>
          <w:numId w:val="1"/>
        </w:numPr>
        <w:rPr>
          <w:b/>
        </w:rPr>
      </w:pPr>
      <w:r>
        <w:rPr>
          <w:b/>
        </w:rPr>
        <w:t>Wagner Act-</w:t>
      </w:r>
    </w:p>
    <w:p w:rsidR="008B3D05" w:rsidRDefault="008B3D05" w:rsidP="008B3D05">
      <w:pPr>
        <w:pStyle w:val="NoSpacing"/>
        <w:numPr>
          <w:ilvl w:val="0"/>
          <w:numId w:val="1"/>
        </w:numPr>
        <w:rPr>
          <w:b/>
        </w:rPr>
      </w:pPr>
      <w:r>
        <w:rPr>
          <w:b/>
        </w:rPr>
        <w:t>Dawes Act-</w:t>
      </w:r>
    </w:p>
    <w:p w:rsidR="008B3D05" w:rsidRDefault="008B3D05" w:rsidP="008B3D05">
      <w:pPr>
        <w:pStyle w:val="NoSpacing"/>
        <w:rPr>
          <w:b/>
        </w:rPr>
      </w:pPr>
    </w:p>
    <w:p w:rsidR="008B3D05" w:rsidRDefault="008B3D05" w:rsidP="008B3D05">
      <w:pPr>
        <w:pStyle w:val="NoSpacing"/>
        <w:rPr>
          <w:b/>
        </w:rPr>
      </w:pPr>
      <w:r>
        <w:rPr>
          <w:b/>
        </w:rPr>
        <w:t>127.What was “Black Tuesday”</w:t>
      </w:r>
      <w:r w:rsidR="00BE1E3F">
        <w:rPr>
          <w:b/>
        </w:rPr>
        <w:t xml:space="preserve"> the Stock Market Crash?</w:t>
      </w:r>
    </w:p>
    <w:p w:rsidR="008B3D05" w:rsidRDefault="008B3D05" w:rsidP="008B3D05">
      <w:pPr>
        <w:pStyle w:val="NoSpacing"/>
        <w:rPr>
          <w:b/>
        </w:rPr>
      </w:pPr>
    </w:p>
    <w:p w:rsidR="008B3D05" w:rsidRDefault="008B3D05" w:rsidP="008B3D05">
      <w:pPr>
        <w:pStyle w:val="NoSpacing"/>
        <w:rPr>
          <w:b/>
        </w:rPr>
      </w:pPr>
    </w:p>
    <w:p w:rsidR="008B3D05" w:rsidRDefault="008B3D05" w:rsidP="008B3D05">
      <w:pPr>
        <w:pStyle w:val="NoSpacing"/>
        <w:rPr>
          <w:b/>
        </w:rPr>
      </w:pPr>
      <w:r>
        <w:rPr>
          <w:b/>
        </w:rPr>
        <w:t>128.</w:t>
      </w:r>
      <w:r w:rsidR="00BE1E3F">
        <w:rPr>
          <w:b/>
        </w:rPr>
        <w:t>Who was Franklin D. Roosevelt (FDR)?</w:t>
      </w:r>
    </w:p>
    <w:p w:rsidR="00BE1E3F" w:rsidRDefault="00BE1E3F" w:rsidP="008B3D05">
      <w:pPr>
        <w:pStyle w:val="NoSpacing"/>
        <w:rPr>
          <w:b/>
        </w:rPr>
      </w:pPr>
    </w:p>
    <w:p w:rsidR="00BE1E3F" w:rsidRDefault="00BE1E3F" w:rsidP="008B3D05">
      <w:pPr>
        <w:pStyle w:val="NoSpacing"/>
        <w:rPr>
          <w:b/>
        </w:rPr>
      </w:pPr>
    </w:p>
    <w:p w:rsidR="00BE1E3F" w:rsidRDefault="00BE1E3F" w:rsidP="008B3D05">
      <w:pPr>
        <w:pStyle w:val="NoSpacing"/>
        <w:rPr>
          <w:b/>
        </w:rPr>
      </w:pPr>
      <w:r>
        <w:rPr>
          <w:b/>
        </w:rPr>
        <w:t>129.What is buying on margin?</w:t>
      </w:r>
    </w:p>
    <w:p w:rsidR="00BE1E3F" w:rsidRDefault="00BE1E3F" w:rsidP="008B3D05">
      <w:pPr>
        <w:pStyle w:val="NoSpacing"/>
        <w:rPr>
          <w:b/>
        </w:rPr>
      </w:pPr>
    </w:p>
    <w:p w:rsidR="00BE1E3F" w:rsidRDefault="00BE1E3F" w:rsidP="008B3D05">
      <w:pPr>
        <w:pStyle w:val="NoSpacing"/>
        <w:rPr>
          <w:b/>
        </w:rPr>
      </w:pPr>
    </w:p>
    <w:p w:rsidR="00BE1E3F" w:rsidRDefault="00BE1E3F" w:rsidP="008B3D05">
      <w:pPr>
        <w:pStyle w:val="NoSpacing"/>
        <w:rPr>
          <w:b/>
        </w:rPr>
      </w:pPr>
      <w:r>
        <w:rPr>
          <w:b/>
        </w:rPr>
        <w:t>130.What is Installment Buying?</w:t>
      </w:r>
    </w:p>
    <w:p w:rsidR="00BE1E3F" w:rsidRDefault="00BE1E3F" w:rsidP="008B3D05">
      <w:pPr>
        <w:pStyle w:val="NoSpacing"/>
        <w:rPr>
          <w:b/>
        </w:rPr>
      </w:pPr>
    </w:p>
    <w:p w:rsidR="00BE1E3F" w:rsidRDefault="00BE1E3F" w:rsidP="008B3D05">
      <w:pPr>
        <w:pStyle w:val="NoSpacing"/>
        <w:rPr>
          <w:b/>
        </w:rPr>
      </w:pPr>
    </w:p>
    <w:p w:rsidR="00BE1E3F" w:rsidRDefault="00BE1E3F" w:rsidP="008B3D05">
      <w:pPr>
        <w:pStyle w:val="NoSpacing"/>
        <w:rPr>
          <w:b/>
        </w:rPr>
      </w:pPr>
      <w:r>
        <w:rPr>
          <w:b/>
        </w:rPr>
        <w:t>131.What was the New Deal?</w:t>
      </w:r>
    </w:p>
    <w:p w:rsidR="00BE1E3F" w:rsidRDefault="00BE1E3F" w:rsidP="008B3D05">
      <w:pPr>
        <w:pStyle w:val="NoSpacing"/>
        <w:rPr>
          <w:b/>
        </w:rPr>
      </w:pPr>
    </w:p>
    <w:p w:rsidR="00BE1E3F" w:rsidRDefault="00BE1E3F" w:rsidP="008B3D05">
      <w:pPr>
        <w:pStyle w:val="NoSpacing"/>
        <w:rPr>
          <w:b/>
        </w:rPr>
      </w:pPr>
    </w:p>
    <w:p w:rsidR="00BE1E3F" w:rsidRDefault="00BE1E3F" w:rsidP="008B3D05">
      <w:pPr>
        <w:pStyle w:val="NoSpacing"/>
        <w:rPr>
          <w:b/>
        </w:rPr>
      </w:pPr>
    </w:p>
    <w:p w:rsidR="00BE1E3F" w:rsidRDefault="00B03A48" w:rsidP="008B3D05">
      <w:pPr>
        <w:pStyle w:val="NoSpacing"/>
        <w:rPr>
          <w:b/>
        </w:rPr>
      </w:pPr>
      <w:r>
        <w:rPr>
          <w:b/>
        </w:rPr>
        <w:t>132.W</w:t>
      </w:r>
      <w:r w:rsidR="00BE1E3F">
        <w:rPr>
          <w:b/>
        </w:rPr>
        <w:t>hat did the Social Security Act do?</w:t>
      </w:r>
    </w:p>
    <w:p w:rsidR="00BE1E3F" w:rsidRDefault="00BE1E3F" w:rsidP="008B3D05">
      <w:pPr>
        <w:pStyle w:val="NoSpacing"/>
        <w:rPr>
          <w:b/>
        </w:rPr>
      </w:pPr>
    </w:p>
    <w:p w:rsidR="00BE1E3F" w:rsidRDefault="00BE1E3F" w:rsidP="008B3D05">
      <w:pPr>
        <w:pStyle w:val="NoSpacing"/>
        <w:rPr>
          <w:b/>
        </w:rPr>
      </w:pPr>
    </w:p>
    <w:p w:rsidR="00BE1E3F" w:rsidRDefault="00BE1E3F" w:rsidP="008B3D05">
      <w:pPr>
        <w:pStyle w:val="NoSpacing"/>
        <w:rPr>
          <w:b/>
        </w:rPr>
      </w:pPr>
    </w:p>
    <w:p w:rsidR="00BE1E3F" w:rsidRDefault="00BE1E3F" w:rsidP="008B3D05">
      <w:pPr>
        <w:pStyle w:val="NoSpacing"/>
        <w:rPr>
          <w:b/>
        </w:rPr>
      </w:pPr>
      <w:r>
        <w:rPr>
          <w:b/>
        </w:rPr>
        <w:t>133.What was the Indian Reorganization Act of 1934?</w:t>
      </w:r>
    </w:p>
    <w:p w:rsidR="00BE1E3F" w:rsidRDefault="00BE1E3F" w:rsidP="008B3D05">
      <w:pPr>
        <w:pStyle w:val="NoSpacing"/>
        <w:rPr>
          <w:b/>
        </w:rPr>
      </w:pPr>
    </w:p>
    <w:p w:rsidR="00BE1E3F" w:rsidRDefault="00BE1E3F" w:rsidP="008B3D05">
      <w:pPr>
        <w:pStyle w:val="NoSpacing"/>
        <w:rPr>
          <w:b/>
        </w:rPr>
      </w:pPr>
    </w:p>
    <w:p w:rsidR="00BE1E3F" w:rsidRDefault="00BE1E3F" w:rsidP="008B3D05">
      <w:pPr>
        <w:pStyle w:val="NoSpacing"/>
        <w:rPr>
          <w:b/>
        </w:rPr>
      </w:pPr>
    </w:p>
    <w:p w:rsidR="00BE1E3F" w:rsidRDefault="00BE1E3F" w:rsidP="008B3D05">
      <w:pPr>
        <w:pStyle w:val="NoSpacing"/>
        <w:rPr>
          <w:b/>
        </w:rPr>
      </w:pPr>
      <w:r>
        <w:rPr>
          <w:b/>
        </w:rPr>
        <w:t>134.What were the causes of the Stock Market Crash?</w:t>
      </w:r>
    </w:p>
    <w:p w:rsidR="00DC6FB6" w:rsidRDefault="00DC6FB6" w:rsidP="008B3D05">
      <w:pPr>
        <w:pStyle w:val="NoSpacing"/>
        <w:rPr>
          <w:b/>
        </w:rPr>
      </w:pPr>
    </w:p>
    <w:p w:rsidR="00BE1E3F" w:rsidRDefault="00BE1E3F" w:rsidP="008B3D05">
      <w:pPr>
        <w:pStyle w:val="NoSpacing"/>
        <w:rPr>
          <w:b/>
        </w:rPr>
      </w:pPr>
      <w:r>
        <w:rPr>
          <w:b/>
        </w:rPr>
        <w:t>135.</w:t>
      </w:r>
      <w:r w:rsidR="001B65D2">
        <w:rPr>
          <w:b/>
        </w:rPr>
        <w:t>Explain</w:t>
      </w:r>
      <w:r w:rsidR="00B03A48">
        <w:rPr>
          <w:b/>
        </w:rPr>
        <w:t xml:space="preserve"> the causes if the Great Depression-</w:t>
      </w:r>
    </w:p>
    <w:p w:rsidR="00DC6FB6" w:rsidRDefault="00DC6FB6" w:rsidP="008B3D05">
      <w:pPr>
        <w:pStyle w:val="NoSpacing"/>
        <w:rPr>
          <w:b/>
        </w:rPr>
      </w:pPr>
    </w:p>
    <w:p w:rsidR="00DC6FB6" w:rsidRDefault="00DC6FB6" w:rsidP="008B3D05">
      <w:pPr>
        <w:pStyle w:val="NoSpacing"/>
        <w:rPr>
          <w:b/>
        </w:rPr>
      </w:pPr>
    </w:p>
    <w:p w:rsidR="00DC6FB6" w:rsidRDefault="00DC6FB6" w:rsidP="008B3D05">
      <w:pPr>
        <w:pStyle w:val="NoSpacing"/>
        <w:rPr>
          <w:b/>
        </w:rPr>
      </w:pPr>
    </w:p>
    <w:p w:rsidR="00B03A48" w:rsidRDefault="00B03A48" w:rsidP="008B3D05">
      <w:pPr>
        <w:pStyle w:val="NoSpacing"/>
        <w:rPr>
          <w:b/>
        </w:rPr>
      </w:pPr>
      <w:r>
        <w:rPr>
          <w:b/>
        </w:rPr>
        <w:t>136.Explain President Hoover’s handling of the economy and the depression-</w:t>
      </w:r>
    </w:p>
    <w:p w:rsidR="00B03A48" w:rsidRDefault="00B03A48" w:rsidP="008B3D05">
      <w:pPr>
        <w:pStyle w:val="NoSpacing"/>
        <w:rPr>
          <w:b/>
        </w:rPr>
      </w:pPr>
    </w:p>
    <w:p w:rsidR="00B03A48" w:rsidRDefault="00B03A48" w:rsidP="008B3D05">
      <w:pPr>
        <w:pStyle w:val="NoSpacing"/>
        <w:rPr>
          <w:b/>
        </w:rPr>
      </w:pPr>
    </w:p>
    <w:p w:rsidR="00B03A48" w:rsidRDefault="00B03A48" w:rsidP="008B3D05">
      <w:pPr>
        <w:pStyle w:val="NoSpacing"/>
        <w:rPr>
          <w:b/>
        </w:rPr>
      </w:pPr>
    </w:p>
    <w:p w:rsidR="00B03A48" w:rsidRDefault="00B03A48" w:rsidP="008B3D05">
      <w:pPr>
        <w:pStyle w:val="NoSpacing"/>
        <w:rPr>
          <w:b/>
        </w:rPr>
      </w:pPr>
      <w:r>
        <w:rPr>
          <w:b/>
        </w:rPr>
        <w:lastRenderedPageBreak/>
        <w:t>137.What was the Indian New Deal? Explain its impact-</w:t>
      </w:r>
    </w:p>
    <w:p w:rsidR="00B03A48" w:rsidRDefault="00B03A48" w:rsidP="008B3D05">
      <w:pPr>
        <w:pStyle w:val="NoSpacing"/>
        <w:rPr>
          <w:b/>
        </w:rPr>
      </w:pPr>
    </w:p>
    <w:p w:rsidR="00B03A48" w:rsidRDefault="00B03A48" w:rsidP="008B3D05">
      <w:pPr>
        <w:pStyle w:val="NoSpacing"/>
        <w:rPr>
          <w:b/>
        </w:rPr>
      </w:pPr>
    </w:p>
    <w:p w:rsidR="00B03A48" w:rsidRDefault="00B03A48" w:rsidP="008B3D05">
      <w:pPr>
        <w:pStyle w:val="NoSpacing"/>
        <w:rPr>
          <w:b/>
        </w:rPr>
      </w:pPr>
    </w:p>
    <w:p w:rsidR="00B03A48" w:rsidRDefault="00B03A48" w:rsidP="008B3D05">
      <w:pPr>
        <w:pStyle w:val="NoSpacing"/>
        <w:rPr>
          <w:b/>
        </w:rPr>
      </w:pPr>
      <w:r>
        <w:rPr>
          <w:b/>
        </w:rPr>
        <w:t>138.Explain the “black cabinet”-</w:t>
      </w:r>
    </w:p>
    <w:p w:rsidR="00B03A48" w:rsidRDefault="00B03A48" w:rsidP="008B3D05">
      <w:pPr>
        <w:pStyle w:val="NoSpacing"/>
        <w:rPr>
          <w:b/>
        </w:rPr>
      </w:pPr>
    </w:p>
    <w:p w:rsidR="00B03A48" w:rsidRDefault="00B03A48" w:rsidP="008B3D05">
      <w:pPr>
        <w:pStyle w:val="NoSpacing"/>
        <w:rPr>
          <w:b/>
        </w:rPr>
      </w:pPr>
    </w:p>
    <w:p w:rsidR="00B03A48" w:rsidRDefault="00B03A48" w:rsidP="008B3D05">
      <w:pPr>
        <w:pStyle w:val="NoSpacing"/>
        <w:rPr>
          <w:b/>
        </w:rPr>
      </w:pPr>
    </w:p>
    <w:p w:rsidR="009B52FD" w:rsidRDefault="00B03A48" w:rsidP="008B3D05">
      <w:pPr>
        <w:pStyle w:val="NoSpacing"/>
        <w:rPr>
          <w:b/>
        </w:rPr>
      </w:pPr>
      <w:r>
        <w:rPr>
          <w:b/>
        </w:rPr>
        <w:t>139.</w:t>
      </w:r>
      <w:r w:rsidR="009B52FD">
        <w:rPr>
          <w:b/>
        </w:rPr>
        <w:t>Identify key New Deal legislation-</w:t>
      </w:r>
    </w:p>
    <w:p w:rsidR="009B52FD" w:rsidRDefault="009B52FD" w:rsidP="008B3D05">
      <w:pPr>
        <w:pStyle w:val="NoSpacing"/>
        <w:rPr>
          <w:b/>
        </w:rPr>
      </w:pPr>
    </w:p>
    <w:p w:rsidR="009B52FD" w:rsidRDefault="009B52FD" w:rsidP="008B3D05">
      <w:pPr>
        <w:pStyle w:val="NoSpacing"/>
        <w:rPr>
          <w:b/>
        </w:rPr>
      </w:pPr>
    </w:p>
    <w:p w:rsidR="009B52FD" w:rsidRDefault="009B52FD" w:rsidP="008B3D05">
      <w:pPr>
        <w:pStyle w:val="NoSpacing"/>
        <w:rPr>
          <w:b/>
        </w:rPr>
      </w:pPr>
    </w:p>
    <w:p w:rsidR="009B52FD" w:rsidRDefault="009B52FD" w:rsidP="008B3D05">
      <w:pPr>
        <w:pStyle w:val="NoSpacing"/>
        <w:rPr>
          <w:b/>
        </w:rPr>
      </w:pPr>
    </w:p>
    <w:p w:rsidR="009B52FD" w:rsidRDefault="009B52FD" w:rsidP="008B3D05">
      <w:pPr>
        <w:pStyle w:val="NoSpacing"/>
        <w:rPr>
          <w:b/>
        </w:rPr>
      </w:pPr>
      <w:r>
        <w:rPr>
          <w:b/>
        </w:rPr>
        <w:t xml:space="preserve">140.Explain the immediate and far –reaching impact </w:t>
      </w:r>
      <w:r w:rsidR="001B65D2">
        <w:rPr>
          <w:b/>
        </w:rPr>
        <w:t>of the New Deal legislation, pro</w:t>
      </w:r>
      <w:r>
        <w:rPr>
          <w:b/>
        </w:rPr>
        <w:t xml:space="preserve">grams, and </w:t>
      </w:r>
    </w:p>
    <w:p w:rsidR="009B52FD" w:rsidRDefault="009B52FD" w:rsidP="008B3D05">
      <w:pPr>
        <w:pStyle w:val="NoSpacing"/>
        <w:rPr>
          <w:b/>
        </w:rPr>
      </w:pPr>
      <w:r>
        <w:rPr>
          <w:b/>
        </w:rPr>
        <w:t xml:space="preserve">       agencies-</w:t>
      </w:r>
    </w:p>
    <w:p w:rsidR="008B3D05" w:rsidRPr="00DD1B77" w:rsidRDefault="008B3D05" w:rsidP="00C756E7">
      <w:pPr>
        <w:pStyle w:val="NoSpacing"/>
        <w:rPr>
          <w:b/>
        </w:rPr>
      </w:pPr>
    </w:p>
    <w:p w:rsidR="007B7697" w:rsidRDefault="007B7697" w:rsidP="0079568E">
      <w:pPr>
        <w:pStyle w:val="NoSpacing"/>
        <w:rPr>
          <w:b/>
        </w:rPr>
      </w:pPr>
    </w:p>
    <w:p w:rsidR="007B7697" w:rsidRDefault="007B7697" w:rsidP="0079568E">
      <w:pPr>
        <w:pStyle w:val="NoSpacing"/>
        <w:rPr>
          <w:b/>
        </w:rPr>
      </w:pPr>
    </w:p>
    <w:p w:rsidR="007B7697" w:rsidRDefault="007B7697" w:rsidP="0079568E">
      <w:pPr>
        <w:pStyle w:val="NoSpacing"/>
        <w:rPr>
          <w:b/>
        </w:rPr>
      </w:pPr>
    </w:p>
    <w:p w:rsidR="007B7697" w:rsidRDefault="007B7697" w:rsidP="0079568E">
      <w:pPr>
        <w:pStyle w:val="NoSpacing"/>
        <w:rPr>
          <w:b/>
        </w:rPr>
      </w:pPr>
    </w:p>
    <w:p w:rsidR="007B7697" w:rsidRDefault="007B7697" w:rsidP="0079568E">
      <w:pPr>
        <w:pStyle w:val="NoSpacing"/>
        <w:rPr>
          <w:b/>
        </w:rPr>
      </w:pPr>
    </w:p>
    <w:p w:rsidR="007B7697" w:rsidRDefault="007B7697" w:rsidP="0079568E">
      <w:pPr>
        <w:pStyle w:val="NoSpacing"/>
        <w:rPr>
          <w:b/>
        </w:rPr>
      </w:pPr>
    </w:p>
    <w:p w:rsidR="00DE1509" w:rsidRPr="0079568E" w:rsidRDefault="00064A4F" w:rsidP="0079568E">
      <w:pPr>
        <w:pStyle w:val="NoSpacing"/>
        <w:rPr>
          <w:b/>
        </w:rPr>
      </w:pPr>
      <w:r>
        <w:rPr>
          <w:b/>
        </w:rPr>
        <w:t>Notes:</w:t>
      </w:r>
    </w:p>
    <w:sectPr w:rsidR="00DE1509" w:rsidRPr="007956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A2455A"/>
    <w:multiLevelType w:val="hybridMultilevel"/>
    <w:tmpl w:val="4754D6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A703B2"/>
    <w:multiLevelType w:val="hybridMultilevel"/>
    <w:tmpl w:val="988A61E2"/>
    <w:lvl w:ilvl="0" w:tplc="AAA064F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7A1798"/>
    <w:multiLevelType w:val="hybridMultilevel"/>
    <w:tmpl w:val="0ED8DA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MbawMDYyMzQwNjZX0lEKTi0uzszPAykwqgUAE2DkGCwAAAA="/>
  </w:docVars>
  <w:rsids>
    <w:rsidRoot w:val="00715691"/>
    <w:rsid w:val="000130F9"/>
    <w:rsid w:val="000333DF"/>
    <w:rsid w:val="0005323B"/>
    <w:rsid w:val="00064A4F"/>
    <w:rsid w:val="00066E1B"/>
    <w:rsid w:val="00071C89"/>
    <w:rsid w:val="00086E31"/>
    <w:rsid w:val="000B2325"/>
    <w:rsid w:val="000D4432"/>
    <w:rsid w:val="000D4F09"/>
    <w:rsid w:val="000E4DF2"/>
    <w:rsid w:val="00134289"/>
    <w:rsid w:val="0014070D"/>
    <w:rsid w:val="001A4806"/>
    <w:rsid w:val="001B65D2"/>
    <w:rsid w:val="001F18FE"/>
    <w:rsid w:val="001F2B70"/>
    <w:rsid w:val="00211078"/>
    <w:rsid w:val="00221A9C"/>
    <w:rsid w:val="00264118"/>
    <w:rsid w:val="00270D8E"/>
    <w:rsid w:val="00292EEA"/>
    <w:rsid w:val="002F43B6"/>
    <w:rsid w:val="00305262"/>
    <w:rsid w:val="00320D47"/>
    <w:rsid w:val="00394828"/>
    <w:rsid w:val="00394D97"/>
    <w:rsid w:val="0039786F"/>
    <w:rsid w:val="003A65B0"/>
    <w:rsid w:val="003A6BCD"/>
    <w:rsid w:val="0040077E"/>
    <w:rsid w:val="004008C5"/>
    <w:rsid w:val="00476869"/>
    <w:rsid w:val="00477058"/>
    <w:rsid w:val="004A4B22"/>
    <w:rsid w:val="004A5BBE"/>
    <w:rsid w:val="004A5FBF"/>
    <w:rsid w:val="004D155E"/>
    <w:rsid w:val="004F325B"/>
    <w:rsid w:val="004F7454"/>
    <w:rsid w:val="005023C8"/>
    <w:rsid w:val="00514535"/>
    <w:rsid w:val="00523A48"/>
    <w:rsid w:val="00555AE9"/>
    <w:rsid w:val="00574285"/>
    <w:rsid w:val="00581986"/>
    <w:rsid w:val="005C5AA7"/>
    <w:rsid w:val="006161B6"/>
    <w:rsid w:val="00636073"/>
    <w:rsid w:val="00671C82"/>
    <w:rsid w:val="00673EC9"/>
    <w:rsid w:val="006740C0"/>
    <w:rsid w:val="00674C3D"/>
    <w:rsid w:val="0068089A"/>
    <w:rsid w:val="006A16CA"/>
    <w:rsid w:val="006D5E1D"/>
    <w:rsid w:val="006F49DA"/>
    <w:rsid w:val="00701229"/>
    <w:rsid w:val="00715691"/>
    <w:rsid w:val="007309F9"/>
    <w:rsid w:val="007337D5"/>
    <w:rsid w:val="007368CC"/>
    <w:rsid w:val="00754588"/>
    <w:rsid w:val="00776074"/>
    <w:rsid w:val="0079568E"/>
    <w:rsid w:val="007963FC"/>
    <w:rsid w:val="007B4D22"/>
    <w:rsid w:val="007B7697"/>
    <w:rsid w:val="007D5401"/>
    <w:rsid w:val="00822BBE"/>
    <w:rsid w:val="0086325B"/>
    <w:rsid w:val="00871664"/>
    <w:rsid w:val="0087752E"/>
    <w:rsid w:val="00883E77"/>
    <w:rsid w:val="00886BE7"/>
    <w:rsid w:val="00892E7D"/>
    <w:rsid w:val="008A5786"/>
    <w:rsid w:val="008A686D"/>
    <w:rsid w:val="008B1BD3"/>
    <w:rsid w:val="008B2BEB"/>
    <w:rsid w:val="008B3079"/>
    <w:rsid w:val="008B3D05"/>
    <w:rsid w:val="008D74F1"/>
    <w:rsid w:val="008E4C13"/>
    <w:rsid w:val="00966B87"/>
    <w:rsid w:val="00995959"/>
    <w:rsid w:val="009A4DCD"/>
    <w:rsid w:val="009B52FD"/>
    <w:rsid w:val="009C0925"/>
    <w:rsid w:val="009C2F34"/>
    <w:rsid w:val="009E136C"/>
    <w:rsid w:val="009E63A6"/>
    <w:rsid w:val="00A21153"/>
    <w:rsid w:val="00A22EC0"/>
    <w:rsid w:val="00A3210B"/>
    <w:rsid w:val="00A452A7"/>
    <w:rsid w:val="00A55926"/>
    <w:rsid w:val="00AB37CE"/>
    <w:rsid w:val="00AD41BF"/>
    <w:rsid w:val="00B01992"/>
    <w:rsid w:val="00B03A48"/>
    <w:rsid w:val="00B16CD0"/>
    <w:rsid w:val="00B223EA"/>
    <w:rsid w:val="00B35233"/>
    <w:rsid w:val="00B57947"/>
    <w:rsid w:val="00B6033A"/>
    <w:rsid w:val="00B71F18"/>
    <w:rsid w:val="00B779A5"/>
    <w:rsid w:val="00B77E2F"/>
    <w:rsid w:val="00B86DF2"/>
    <w:rsid w:val="00B9163B"/>
    <w:rsid w:val="00BE1E3F"/>
    <w:rsid w:val="00BE4DCD"/>
    <w:rsid w:val="00C12B3A"/>
    <w:rsid w:val="00C13F23"/>
    <w:rsid w:val="00C35628"/>
    <w:rsid w:val="00C535DB"/>
    <w:rsid w:val="00C5725E"/>
    <w:rsid w:val="00C6696C"/>
    <w:rsid w:val="00C756E7"/>
    <w:rsid w:val="00CB0A7B"/>
    <w:rsid w:val="00CE05C6"/>
    <w:rsid w:val="00D27BCE"/>
    <w:rsid w:val="00D35404"/>
    <w:rsid w:val="00D526AB"/>
    <w:rsid w:val="00D746D7"/>
    <w:rsid w:val="00D74F05"/>
    <w:rsid w:val="00DA1B12"/>
    <w:rsid w:val="00DB3D93"/>
    <w:rsid w:val="00DB47BF"/>
    <w:rsid w:val="00DC189F"/>
    <w:rsid w:val="00DC6FB6"/>
    <w:rsid w:val="00DD1B77"/>
    <w:rsid w:val="00DE1509"/>
    <w:rsid w:val="00DF3D35"/>
    <w:rsid w:val="00E10838"/>
    <w:rsid w:val="00E21E80"/>
    <w:rsid w:val="00E53A64"/>
    <w:rsid w:val="00E60FEF"/>
    <w:rsid w:val="00E853E3"/>
    <w:rsid w:val="00E96FAB"/>
    <w:rsid w:val="00EB2B2A"/>
    <w:rsid w:val="00EE3C82"/>
    <w:rsid w:val="00EE50B7"/>
    <w:rsid w:val="00F06BF4"/>
    <w:rsid w:val="00F3238C"/>
    <w:rsid w:val="00F3243B"/>
    <w:rsid w:val="00F463D0"/>
    <w:rsid w:val="00F57D05"/>
    <w:rsid w:val="00FB5804"/>
    <w:rsid w:val="00FB69BA"/>
    <w:rsid w:val="00FE467F"/>
    <w:rsid w:val="00FF3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DCB303"/>
  <w15:docId w15:val="{6CACD95B-8877-4CB4-B137-96AA5127E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1569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7752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53A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3A6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2</Pages>
  <Words>1521</Words>
  <Characters>867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llsborough County Public Schools, FL</Company>
  <LinksUpToDate>false</LinksUpToDate>
  <CharactersWithSpaces>10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S</dc:creator>
  <cp:lastModifiedBy>Raymond, Jeffrey B.</cp:lastModifiedBy>
  <cp:revision>3</cp:revision>
  <cp:lastPrinted>2018-04-05T14:59:00Z</cp:lastPrinted>
  <dcterms:created xsi:type="dcterms:W3CDTF">2018-03-21T22:12:00Z</dcterms:created>
  <dcterms:modified xsi:type="dcterms:W3CDTF">2018-04-05T15:11:00Z</dcterms:modified>
</cp:coreProperties>
</file>